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5DC345" w14:textId="4267892D" w:rsidR="004656EF" w:rsidRPr="00F96C08" w:rsidRDefault="001856FB" w:rsidP="00F96C08">
      <w:pPr>
        <w:spacing w:line="240" w:lineRule="auto"/>
        <w:jc w:val="center"/>
        <w:rPr>
          <w:rFonts w:ascii="Times New Roman" w:hAnsi="Times New Roman"/>
          <w:b/>
          <w:sz w:val="28"/>
          <w:szCs w:val="28"/>
        </w:rPr>
      </w:pPr>
      <w:bookmarkStart w:id="0" w:name="_Hlk532804980"/>
      <w:r>
        <w:rPr>
          <w:rFonts w:ascii="Times New Roman" w:hAnsi="Times New Roman"/>
          <w:b/>
          <w:sz w:val="28"/>
          <w:szCs w:val="28"/>
        </w:rPr>
        <w:t>Appendix Descriptive Statistics</w:t>
      </w:r>
    </w:p>
    <w:bookmarkEnd w:id="0"/>
    <w:p w14:paraId="68190235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4382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5"/>
        <w:gridCol w:w="1496"/>
        <w:gridCol w:w="1061"/>
        <w:gridCol w:w="1060"/>
      </w:tblGrid>
      <w:tr w:rsidR="00FC5A87" w:rsidRPr="00C8557C" w14:paraId="3D829A57" w14:textId="77777777">
        <w:trPr>
          <w:cantSplit/>
          <w:tblHeader/>
        </w:trPr>
        <w:tc>
          <w:tcPr>
            <w:tcW w:w="43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276AAC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tatistics</w:t>
            </w:r>
          </w:p>
        </w:tc>
      </w:tr>
      <w:tr w:rsidR="00FC5A87" w:rsidRPr="00C8557C" w14:paraId="70C71547" w14:textId="77777777">
        <w:trPr>
          <w:cantSplit/>
          <w:tblHeader/>
        </w:trPr>
        <w:tc>
          <w:tcPr>
            <w:tcW w:w="7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667D3B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5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8322B0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6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7AAC9E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AB1</w:t>
            </w:r>
          </w:p>
        </w:tc>
        <w:tc>
          <w:tcPr>
            <w:tcW w:w="1060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E10422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AB2</w:t>
            </w:r>
          </w:p>
        </w:tc>
      </w:tr>
      <w:tr w:rsidR="00FC5A87" w:rsidRPr="00C8557C" w14:paraId="73802E9B" w14:textId="77777777">
        <w:trPr>
          <w:cantSplit/>
          <w:tblHeader/>
        </w:trPr>
        <w:tc>
          <w:tcPr>
            <w:tcW w:w="764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08844B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49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6C03CE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061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7ED346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0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1FFF5A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</w:tr>
      <w:tr w:rsidR="00FC5A87" w:rsidRPr="00C8557C" w14:paraId="03143108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788E4D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9BF378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Missing</w:t>
            </w:r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7C173A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6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37ED09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FC5A87" w:rsidRPr="00C8557C" w14:paraId="47563162" w14:textId="77777777">
        <w:trPr>
          <w:cantSplit/>
          <w:tblHeader/>
        </w:trPr>
        <w:tc>
          <w:tcPr>
            <w:tcW w:w="2259" w:type="dxa"/>
            <w:gridSpan w:val="2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8A9B80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205C04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1720</w:t>
            </w:r>
          </w:p>
        </w:tc>
        <w:tc>
          <w:tcPr>
            <w:tcW w:w="106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1AD7B0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7097</w:t>
            </w:r>
          </w:p>
        </w:tc>
      </w:tr>
      <w:tr w:rsidR="00FC5A87" w:rsidRPr="00C8557C" w14:paraId="41A53FF4" w14:textId="77777777">
        <w:trPr>
          <w:cantSplit/>
        </w:trPr>
        <w:tc>
          <w:tcPr>
            <w:tcW w:w="2259" w:type="dxa"/>
            <w:gridSpan w:val="2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0B1550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td. Deviation</w:t>
            </w:r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E17612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.68562</w:t>
            </w:r>
          </w:p>
        </w:tc>
        <w:tc>
          <w:tcPr>
            <w:tcW w:w="1060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1F7FCA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.73100</w:t>
            </w:r>
          </w:p>
        </w:tc>
      </w:tr>
    </w:tbl>
    <w:p w14:paraId="7B935BF0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F3B0065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14:paraId="758B066B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r w:rsidRPr="00FC5A87">
        <w:rPr>
          <w:rFonts w:ascii="Arial" w:hAnsi="Arial" w:cs="Arial"/>
          <w:b/>
          <w:bCs/>
          <w:color w:val="000000"/>
          <w:sz w:val="26"/>
          <w:szCs w:val="26"/>
        </w:rPr>
        <w:t>Frequency Table</w:t>
      </w:r>
      <w:bookmarkStart w:id="1" w:name="_GoBack"/>
      <w:bookmarkEnd w:id="1"/>
    </w:p>
    <w:p w14:paraId="71822E01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7722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5"/>
        <w:gridCol w:w="1703"/>
        <w:gridCol w:w="1213"/>
        <w:gridCol w:w="1060"/>
        <w:gridCol w:w="1452"/>
        <w:gridCol w:w="1529"/>
      </w:tblGrid>
      <w:tr w:rsidR="00FC5A87" w:rsidRPr="00C8557C" w14:paraId="6EA584D6" w14:textId="77777777">
        <w:trPr>
          <w:cantSplit/>
          <w:tblHeader/>
        </w:trPr>
        <w:tc>
          <w:tcPr>
            <w:tcW w:w="77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A2BD56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B1</w:t>
            </w:r>
          </w:p>
        </w:tc>
      </w:tr>
      <w:tr w:rsidR="00FC5A87" w:rsidRPr="00C8557C" w14:paraId="6C29D9C2" w14:textId="77777777">
        <w:trPr>
          <w:cantSplit/>
          <w:tblHeader/>
        </w:trPr>
        <w:tc>
          <w:tcPr>
            <w:tcW w:w="7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EE5F21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685290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D83049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6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654376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45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7DD36E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52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C8F9A9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FC5A87" w:rsidRPr="00C8557C" w14:paraId="7948AAB4" w14:textId="77777777">
        <w:trPr>
          <w:cantSplit/>
          <w:tblHeader/>
        </w:trPr>
        <w:tc>
          <w:tcPr>
            <w:tcW w:w="764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C93D7F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ED02B1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312ED5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060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827514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5.1</w:t>
            </w:r>
          </w:p>
        </w:tc>
        <w:tc>
          <w:tcPr>
            <w:tcW w:w="145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7671A7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5.1</w:t>
            </w:r>
          </w:p>
        </w:tc>
        <w:tc>
          <w:tcPr>
            <w:tcW w:w="1529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96F2E1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5.1</w:t>
            </w:r>
          </w:p>
        </w:tc>
      </w:tr>
      <w:tr w:rsidR="00FC5A87" w:rsidRPr="00C8557C" w14:paraId="5C430BD7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3C9C6F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EE3744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6F1CE8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58D8E2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3.8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29337F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3.8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4D7221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8.8</w:t>
            </w:r>
          </w:p>
        </w:tc>
      </w:tr>
      <w:tr w:rsidR="00FC5A87" w:rsidRPr="00C8557C" w14:paraId="64A2BFEA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32A284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356DD5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67728E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4680F6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0.1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723260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0.1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A76A4F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8.9</w:t>
            </w:r>
          </w:p>
        </w:tc>
      </w:tr>
      <w:tr w:rsidR="00FC5A87" w:rsidRPr="00C8557C" w14:paraId="0435FBB5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2A9525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4C8C7B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angat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5A3B2B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40B150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831A5F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3BA114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FC5A87" w:rsidRPr="00C8557C" w14:paraId="454014F5" w14:textId="77777777">
        <w:trPr>
          <w:cantSplit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6060E9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16AADC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4991C2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0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0DA103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8ACADC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529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392793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4670D1C5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7722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5"/>
        <w:gridCol w:w="1703"/>
        <w:gridCol w:w="1213"/>
        <w:gridCol w:w="1060"/>
        <w:gridCol w:w="1452"/>
        <w:gridCol w:w="1529"/>
      </w:tblGrid>
      <w:tr w:rsidR="00FC5A87" w:rsidRPr="00C8557C" w14:paraId="4D702CF3" w14:textId="77777777">
        <w:trPr>
          <w:cantSplit/>
          <w:tblHeader/>
        </w:trPr>
        <w:tc>
          <w:tcPr>
            <w:tcW w:w="77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12C597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B2</w:t>
            </w:r>
          </w:p>
        </w:tc>
      </w:tr>
      <w:tr w:rsidR="00FC5A87" w:rsidRPr="00C8557C" w14:paraId="32AAC2CE" w14:textId="77777777">
        <w:trPr>
          <w:cantSplit/>
          <w:tblHeader/>
        </w:trPr>
        <w:tc>
          <w:tcPr>
            <w:tcW w:w="7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3794B8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F527CE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A8EE9C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6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7AC8B0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45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15D994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52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ECE128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FC5A87" w:rsidRPr="00C8557C" w14:paraId="5371A05B" w14:textId="77777777">
        <w:trPr>
          <w:cantSplit/>
          <w:tblHeader/>
        </w:trPr>
        <w:tc>
          <w:tcPr>
            <w:tcW w:w="764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C001DE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B88AC5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5487BF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60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8C998D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.3</w:t>
            </w:r>
          </w:p>
        </w:tc>
        <w:tc>
          <w:tcPr>
            <w:tcW w:w="145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8F83FB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.3</w:t>
            </w:r>
          </w:p>
        </w:tc>
        <w:tc>
          <w:tcPr>
            <w:tcW w:w="1529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6B1861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.3</w:t>
            </w:r>
          </w:p>
        </w:tc>
      </w:tr>
      <w:tr w:rsidR="00FC5A87" w:rsidRPr="00C8557C" w14:paraId="6B143ADB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9219CE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98CF53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FA88B7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FFAFC1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2.3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AA5F07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2.3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B071DE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6.6</w:t>
            </w:r>
          </w:p>
        </w:tc>
      </w:tr>
      <w:tr w:rsidR="00FC5A87" w:rsidRPr="00C8557C" w14:paraId="7B844F13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222C60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B13550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FB0E12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8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FB990B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1.6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CF0753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1.6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FCECC6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88.2</w:t>
            </w:r>
          </w:p>
        </w:tc>
      </w:tr>
      <w:tr w:rsidR="00FC5A87" w:rsidRPr="00C8557C" w14:paraId="3EFED849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DDA8CE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45D583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angat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C0DC99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7FC562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1.8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6816F4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1.8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E96EC9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FC5A87" w:rsidRPr="00C8557C" w14:paraId="309F3CA4" w14:textId="77777777">
        <w:trPr>
          <w:cantSplit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1BC3F4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DD4BA6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4FF9D9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0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D4D8F1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37701A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529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7883D2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7E624E2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321F2FB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4382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5"/>
        <w:gridCol w:w="1496"/>
        <w:gridCol w:w="1061"/>
        <w:gridCol w:w="1060"/>
      </w:tblGrid>
      <w:tr w:rsidR="00FC5A87" w:rsidRPr="00C8557C" w14:paraId="0A0B1B23" w14:textId="77777777">
        <w:trPr>
          <w:cantSplit/>
          <w:tblHeader/>
        </w:trPr>
        <w:tc>
          <w:tcPr>
            <w:tcW w:w="43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8734AD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tatistics</w:t>
            </w:r>
          </w:p>
        </w:tc>
      </w:tr>
      <w:tr w:rsidR="00FC5A87" w:rsidRPr="00C8557C" w14:paraId="50EE7A78" w14:textId="77777777">
        <w:trPr>
          <w:cantSplit/>
          <w:tblHeader/>
        </w:trPr>
        <w:tc>
          <w:tcPr>
            <w:tcW w:w="7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71CCFF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5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7628CF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6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AC7E5C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EV1</w:t>
            </w:r>
          </w:p>
        </w:tc>
        <w:tc>
          <w:tcPr>
            <w:tcW w:w="1060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1C8018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EV2</w:t>
            </w:r>
          </w:p>
        </w:tc>
      </w:tr>
      <w:tr w:rsidR="00FC5A87" w:rsidRPr="00C8557C" w14:paraId="15435E2B" w14:textId="77777777">
        <w:trPr>
          <w:cantSplit/>
          <w:tblHeader/>
        </w:trPr>
        <w:tc>
          <w:tcPr>
            <w:tcW w:w="764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7DD27C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49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A4CFE5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061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6C6877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0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94849C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</w:tr>
      <w:tr w:rsidR="00FC5A87" w:rsidRPr="00C8557C" w14:paraId="63D47C40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480494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888D2D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Missing</w:t>
            </w:r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40E0B2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6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9CDB63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FC5A87" w:rsidRPr="00C8557C" w14:paraId="2F5EDC34" w14:textId="77777777">
        <w:trPr>
          <w:cantSplit/>
          <w:tblHeader/>
        </w:trPr>
        <w:tc>
          <w:tcPr>
            <w:tcW w:w="2259" w:type="dxa"/>
            <w:gridSpan w:val="2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9AF917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F6C89D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6452</w:t>
            </w:r>
          </w:p>
        </w:tc>
        <w:tc>
          <w:tcPr>
            <w:tcW w:w="106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1F1413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.1935</w:t>
            </w:r>
          </w:p>
        </w:tc>
      </w:tr>
      <w:tr w:rsidR="00FC5A87" w:rsidRPr="00C8557C" w14:paraId="28174461" w14:textId="77777777">
        <w:trPr>
          <w:cantSplit/>
        </w:trPr>
        <w:tc>
          <w:tcPr>
            <w:tcW w:w="2259" w:type="dxa"/>
            <w:gridSpan w:val="2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53283D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td. Deviation</w:t>
            </w:r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DF8BDD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08993</w:t>
            </w:r>
          </w:p>
        </w:tc>
        <w:tc>
          <w:tcPr>
            <w:tcW w:w="1060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A98198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.79752</w:t>
            </w:r>
          </w:p>
        </w:tc>
      </w:tr>
    </w:tbl>
    <w:p w14:paraId="1FA700E7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4DA5237" w14:textId="77777777" w:rsid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14:paraId="2690FFF1" w14:textId="77777777" w:rsid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14:paraId="23B792F9" w14:textId="77777777" w:rsid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14:paraId="548E2CCD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14:paraId="6D59A636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r w:rsidRPr="00FC5A87">
        <w:rPr>
          <w:rFonts w:ascii="Arial" w:hAnsi="Arial" w:cs="Arial"/>
          <w:b/>
          <w:bCs/>
          <w:color w:val="000000"/>
          <w:sz w:val="26"/>
          <w:szCs w:val="26"/>
        </w:rPr>
        <w:lastRenderedPageBreak/>
        <w:t>Frequency Table</w:t>
      </w:r>
    </w:p>
    <w:tbl>
      <w:tblPr>
        <w:tblW w:w="7722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5"/>
        <w:gridCol w:w="1703"/>
        <w:gridCol w:w="1213"/>
        <w:gridCol w:w="1060"/>
        <w:gridCol w:w="1452"/>
        <w:gridCol w:w="1529"/>
      </w:tblGrid>
      <w:tr w:rsidR="00FC5A87" w:rsidRPr="00C8557C" w14:paraId="76A44CE1" w14:textId="77777777">
        <w:trPr>
          <w:cantSplit/>
          <w:tblHeader/>
        </w:trPr>
        <w:tc>
          <w:tcPr>
            <w:tcW w:w="77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34A5B7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EV1</w:t>
            </w:r>
          </w:p>
        </w:tc>
      </w:tr>
      <w:tr w:rsidR="00FC5A87" w:rsidRPr="00C8557C" w14:paraId="62BBCA51" w14:textId="77777777">
        <w:trPr>
          <w:cantSplit/>
          <w:tblHeader/>
        </w:trPr>
        <w:tc>
          <w:tcPr>
            <w:tcW w:w="7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82653B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166769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2E1246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6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23F36B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45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E22475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52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417DE6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FC5A87" w:rsidRPr="00C8557C" w14:paraId="180028BC" w14:textId="77777777">
        <w:trPr>
          <w:cantSplit/>
          <w:tblHeader/>
        </w:trPr>
        <w:tc>
          <w:tcPr>
            <w:tcW w:w="764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94D686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9AB359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idak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nah</w:t>
            </w:r>
            <w:proofErr w:type="spellEnd"/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83403E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60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E8770A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  <w:tc>
          <w:tcPr>
            <w:tcW w:w="145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CFA143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  <w:tc>
          <w:tcPr>
            <w:tcW w:w="1529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0E6F98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</w:tr>
      <w:tr w:rsidR="00FC5A87" w:rsidRPr="00C8557C" w14:paraId="5889A9D0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927629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6FE918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F21AAE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9A5547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1.8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6A6A4F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1.8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21346A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5.1</w:t>
            </w:r>
          </w:p>
        </w:tc>
      </w:tr>
      <w:tr w:rsidR="00FC5A87" w:rsidRPr="00C8557C" w14:paraId="65EC0716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4447F2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2CEFF4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A23B67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71B8FC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8.0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767A70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8.0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E7E7F7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3.0</w:t>
            </w:r>
          </w:p>
        </w:tc>
      </w:tr>
      <w:tr w:rsidR="00FC5A87" w:rsidRPr="00C8557C" w14:paraId="45DFC9D9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AD8CC8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A2C3D3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E34B0A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9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66A02C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1.2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BF9A64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1.2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36C896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74.2</w:t>
            </w:r>
          </w:p>
        </w:tc>
      </w:tr>
      <w:tr w:rsidR="00FC5A87" w:rsidRPr="00C8557C" w14:paraId="39D00007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54F61B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164D28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angat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3ED09C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79C68B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5.8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669028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5.8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592BFA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FC5A87" w:rsidRPr="00C8557C" w14:paraId="60C27F3E" w14:textId="77777777">
        <w:trPr>
          <w:cantSplit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B9DDE8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26E3CD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A215B6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0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CBB462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77FC6B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529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BF77EA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0985EBE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7722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5"/>
        <w:gridCol w:w="1703"/>
        <w:gridCol w:w="1213"/>
        <w:gridCol w:w="1060"/>
        <w:gridCol w:w="1452"/>
        <w:gridCol w:w="1529"/>
      </w:tblGrid>
      <w:tr w:rsidR="00FC5A87" w:rsidRPr="00C8557C" w14:paraId="4F484BC8" w14:textId="77777777">
        <w:trPr>
          <w:cantSplit/>
          <w:tblHeader/>
        </w:trPr>
        <w:tc>
          <w:tcPr>
            <w:tcW w:w="77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077641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EV2</w:t>
            </w:r>
          </w:p>
        </w:tc>
      </w:tr>
      <w:tr w:rsidR="00FC5A87" w:rsidRPr="00C8557C" w14:paraId="0278996B" w14:textId="77777777">
        <w:trPr>
          <w:cantSplit/>
          <w:tblHeader/>
        </w:trPr>
        <w:tc>
          <w:tcPr>
            <w:tcW w:w="7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39007A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78377C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995DCE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6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548C08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45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30E7B0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52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D932ED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FC5A87" w:rsidRPr="00C8557C" w14:paraId="6C680F4A" w14:textId="77777777">
        <w:trPr>
          <w:cantSplit/>
          <w:tblHeader/>
        </w:trPr>
        <w:tc>
          <w:tcPr>
            <w:tcW w:w="764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7A250E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90655C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idak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nah</w:t>
            </w:r>
            <w:proofErr w:type="spellEnd"/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315BC6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60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3E9F16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45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0DF779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529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7FB3D3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</w:tr>
      <w:tr w:rsidR="00FC5A87" w:rsidRPr="00C8557C" w14:paraId="750BE8BC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F1F7F7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669121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7E8599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7C2EB0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BBE285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91EFE3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.3</w:t>
            </w:r>
          </w:p>
        </w:tc>
      </w:tr>
      <w:tr w:rsidR="00FC5A87" w:rsidRPr="00C8557C" w14:paraId="1C590525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4EC633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BA6220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F74F8A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573234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7.5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D1C94F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7.5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C8B701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1.8</w:t>
            </w:r>
          </w:p>
        </w:tc>
      </w:tr>
      <w:tr w:rsidR="00FC5A87" w:rsidRPr="00C8557C" w14:paraId="377FCB9A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E27128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BFF178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436058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8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7801A4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1.6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87D4C7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1.6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9EB6B4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3.4</w:t>
            </w:r>
          </w:p>
        </w:tc>
      </w:tr>
      <w:tr w:rsidR="00FC5A87" w:rsidRPr="00C8557C" w14:paraId="35A827D0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CB2A4F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C707A2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angat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20A970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4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B520E7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6.6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600BF6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6.6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5BC58D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FC5A87" w:rsidRPr="00C8557C" w14:paraId="3F131255" w14:textId="77777777">
        <w:trPr>
          <w:cantSplit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F0C20E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F56ABD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B0BF96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0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56ACBA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D131E6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529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1824EB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59B31BC5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9944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05"/>
        <w:gridCol w:w="1383"/>
        <w:gridCol w:w="982"/>
        <w:gridCol w:w="981"/>
        <w:gridCol w:w="982"/>
        <w:gridCol w:w="982"/>
        <w:gridCol w:w="982"/>
        <w:gridCol w:w="982"/>
        <w:gridCol w:w="982"/>
        <w:gridCol w:w="983"/>
      </w:tblGrid>
      <w:tr w:rsidR="00FC5A87" w:rsidRPr="00C8557C" w14:paraId="15C1C890" w14:textId="77777777" w:rsidTr="00256FD7">
        <w:trPr>
          <w:cantSplit/>
          <w:trHeight w:val="187"/>
          <w:tblHeader/>
        </w:trPr>
        <w:tc>
          <w:tcPr>
            <w:tcW w:w="9944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73D4D0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tatistics</w:t>
            </w:r>
          </w:p>
        </w:tc>
      </w:tr>
      <w:tr w:rsidR="00FC5A87" w:rsidRPr="00C8557C" w14:paraId="32E5D95F" w14:textId="77777777" w:rsidTr="00256FD7">
        <w:trPr>
          <w:cantSplit/>
          <w:trHeight w:val="240"/>
          <w:tblHeader/>
        </w:trPr>
        <w:tc>
          <w:tcPr>
            <w:tcW w:w="705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637F1D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82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B44868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82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EEB1F8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EF1</w:t>
            </w:r>
          </w:p>
        </w:tc>
        <w:tc>
          <w:tcPr>
            <w:tcW w:w="98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D25300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EF2</w:t>
            </w:r>
          </w:p>
        </w:tc>
        <w:tc>
          <w:tcPr>
            <w:tcW w:w="98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6B00F9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EF3</w:t>
            </w:r>
          </w:p>
        </w:tc>
        <w:tc>
          <w:tcPr>
            <w:tcW w:w="98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B52597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EF4</w:t>
            </w:r>
          </w:p>
        </w:tc>
        <w:tc>
          <w:tcPr>
            <w:tcW w:w="98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013FD73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EF5</w:t>
            </w:r>
          </w:p>
        </w:tc>
        <w:tc>
          <w:tcPr>
            <w:tcW w:w="98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09304BC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EF6</w:t>
            </w:r>
          </w:p>
        </w:tc>
        <w:tc>
          <w:tcPr>
            <w:tcW w:w="98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CD7A8E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EF7</w:t>
            </w:r>
          </w:p>
        </w:tc>
        <w:tc>
          <w:tcPr>
            <w:tcW w:w="982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87746D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EF8</w:t>
            </w:r>
          </w:p>
        </w:tc>
      </w:tr>
      <w:tr w:rsidR="00FC5A87" w:rsidRPr="00C8557C" w14:paraId="2C919663" w14:textId="77777777" w:rsidTr="00256FD7">
        <w:trPr>
          <w:cantSplit/>
          <w:trHeight w:val="200"/>
          <w:tblHeader/>
        </w:trPr>
        <w:tc>
          <w:tcPr>
            <w:tcW w:w="705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6D0EE3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382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850586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982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D5BB55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981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249A41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98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E2941D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98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FCF275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98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92475A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98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6C2E4C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98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DCFA75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982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252C66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</w:tr>
      <w:tr w:rsidR="00FC5A87" w:rsidRPr="00C8557C" w14:paraId="53FC86A3" w14:textId="77777777" w:rsidTr="00256FD7">
        <w:trPr>
          <w:cantSplit/>
          <w:trHeight w:val="254"/>
          <w:tblHeader/>
        </w:trPr>
        <w:tc>
          <w:tcPr>
            <w:tcW w:w="705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843264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321967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Missing</w:t>
            </w:r>
          </w:p>
        </w:tc>
        <w:tc>
          <w:tcPr>
            <w:tcW w:w="982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A953C8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81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A40BC6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08954D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F88EBF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2D1221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C16CC5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1AAE21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8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3B0E2E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FC5A87" w:rsidRPr="00C8557C" w14:paraId="5420BE83" w14:textId="77777777" w:rsidTr="00256FD7">
        <w:trPr>
          <w:cantSplit/>
          <w:trHeight w:val="187"/>
          <w:tblHeader/>
        </w:trPr>
        <w:tc>
          <w:tcPr>
            <w:tcW w:w="2088" w:type="dxa"/>
            <w:gridSpan w:val="2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9C5FE3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982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BB59BF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3656</w:t>
            </w:r>
          </w:p>
        </w:tc>
        <w:tc>
          <w:tcPr>
            <w:tcW w:w="981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12DC18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.9355</w:t>
            </w:r>
          </w:p>
        </w:tc>
        <w:tc>
          <w:tcPr>
            <w:tcW w:w="9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3662D9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0430</w:t>
            </w:r>
          </w:p>
        </w:tc>
        <w:tc>
          <w:tcPr>
            <w:tcW w:w="9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1F0A42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4839</w:t>
            </w:r>
          </w:p>
        </w:tc>
        <w:tc>
          <w:tcPr>
            <w:tcW w:w="9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7D5FD8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6129</w:t>
            </w:r>
          </w:p>
        </w:tc>
        <w:tc>
          <w:tcPr>
            <w:tcW w:w="9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76CE97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366</w:t>
            </w:r>
          </w:p>
        </w:tc>
        <w:tc>
          <w:tcPr>
            <w:tcW w:w="9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845022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3978</w:t>
            </w:r>
          </w:p>
        </w:tc>
        <w:tc>
          <w:tcPr>
            <w:tcW w:w="98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A71359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043</w:t>
            </w:r>
          </w:p>
        </w:tc>
      </w:tr>
      <w:tr w:rsidR="00FC5A87" w:rsidRPr="00C8557C" w14:paraId="28936D18" w14:textId="77777777" w:rsidTr="00256FD7">
        <w:trPr>
          <w:cantSplit/>
          <w:trHeight w:val="173"/>
        </w:trPr>
        <w:tc>
          <w:tcPr>
            <w:tcW w:w="2088" w:type="dxa"/>
            <w:gridSpan w:val="2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739825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td. Deviation</w:t>
            </w:r>
          </w:p>
        </w:tc>
        <w:tc>
          <w:tcPr>
            <w:tcW w:w="982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449A91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.71907</w:t>
            </w:r>
          </w:p>
        </w:tc>
        <w:tc>
          <w:tcPr>
            <w:tcW w:w="981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8E858E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.60445</w:t>
            </w:r>
          </w:p>
        </w:tc>
        <w:tc>
          <w:tcPr>
            <w:tcW w:w="98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4A8752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.58818</w:t>
            </w:r>
          </w:p>
        </w:tc>
        <w:tc>
          <w:tcPr>
            <w:tcW w:w="98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DA453E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.73148</w:t>
            </w:r>
          </w:p>
        </w:tc>
        <w:tc>
          <w:tcPr>
            <w:tcW w:w="98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434B2B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.65991</w:t>
            </w:r>
          </w:p>
        </w:tc>
        <w:tc>
          <w:tcPr>
            <w:tcW w:w="98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4B90DD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.53968</w:t>
            </w:r>
          </w:p>
        </w:tc>
        <w:tc>
          <w:tcPr>
            <w:tcW w:w="98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A54D88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.79591</w:t>
            </w:r>
          </w:p>
        </w:tc>
        <w:tc>
          <w:tcPr>
            <w:tcW w:w="982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402C02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.73068</w:t>
            </w:r>
          </w:p>
        </w:tc>
      </w:tr>
    </w:tbl>
    <w:p w14:paraId="3ACCF72E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43361CC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14:paraId="223BB0E5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r w:rsidRPr="00FC5A87">
        <w:rPr>
          <w:rFonts w:ascii="Arial" w:hAnsi="Arial" w:cs="Arial"/>
          <w:b/>
          <w:bCs/>
          <w:color w:val="000000"/>
          <w:sz w:val="26"/>
          <w:szCs w:val="26"/>
        </w:rPr>
        <w:t>Frequency Table</w:t>
      </w:r>
    </w:p>
    <w:p w14:paraId="66FDF63D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7722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5"/>
        <w:gridCol w:w="1703"/>
        <w:gridCol w:w="1213"/>
        <w:gridCol w:w="1060"/>
        <w:gridCol w:w="1452"/>
        <w:gridCol w:w="1529"/>
      </w:tblGrid>
      <w:tr w:rsidR="00FC5A87" w:rsidRPr="00C8557C" w14:paraId="1F3795D8" w14:textId="77777777">
        <w:trPr>
          <w:cantSplit/>
          <w:tblHeader/>
        </w:trPr>
        <w:tc>
          <w:tcPr>
            <w:tcW w:w="77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7DC731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EF1</w:t>
            </w:r>
          </w:p>
        </w:tc>
      </w:tr>
      <w:tr w:rsidR="00FC5A87" w:rsidRPr="00C8557C" w14:paraId="49051A28" w14:textId="77777777">
        <w:trPr>
          <w:cantSplit/>
          <w:tblHeader/>
        </w:trPr>
        <w:tc>
          <w:tcPr>
            <w:tcW w:w="7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27C2F3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12B860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DC2885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6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0AF5A03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45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0C0F33D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52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E43C5B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FC5A87" w:rsidRPr="00C8557C" w14:paraId="2B66AC9E" w14:textId="77777777">
        <w:trPr>
          <w:cantSplit/>
          <w:tblHeader/>
        </w:trPr>
        <w:tc>
          <w:tcPr>
            <w:tcW w:w="764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3C9431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B201CB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idak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nah</w:t>
            </w:r>
            <w:proofErr w:type="spellEnd"/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9FAF51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60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B9883C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45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504A47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529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E26390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</w:tr>
      <w:tr w:rsidR="00FC5A87" w:rsidRPr="00C8557C" w14:paraId="54A9F0A6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CF8F28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57D09A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8E8E32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95F169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.7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FF1E34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.7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DA9583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.8</w:t>
            </w:r>
          </w:p>
        </w:tc>
      </w:tr>
      <w:tr w:rsidR="00FC5A87" w:rsidRPr="00C8557C" w14:paraId="5852075D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681F2C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24AF03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FEF465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9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96ABDA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1.9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EFA195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1.9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BAAF3A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2.7</w:t>
            </w:r>
          </w:p>
        </w:tc>
      </w:tr>
      <w:tr w:rsidR="00FC5A87" w:rsidRPr="00C8557C" w14:paraId="3C99C10F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DF14F6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D7F18D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FE92A2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3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F02F48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6.2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F6BE17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6.2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8B681A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8.9</w:t>
            </w:r>
          </w:p>
        </w:tc>
      </w:tr>
      <w:tr w:rsidR="00FC5A87" w:rsidRPr="00C8557C" w14:paraId="3AAF8C12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19035E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471273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angat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3F9BD9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EEB69E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84A9C2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155912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FC5A87" w:rsidRPr="00C8557C" w14:paraId="6F3882F7" w14:textId="77777777">
        <w:trPr>
          <w:cantSplit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B9D59C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E899C2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037756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0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AA0D5D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737E9D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529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7122C4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6053743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125F727" w14:textId="77777777" w:rsid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8878FFF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7722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5"/>
        <w:gridCol w:w="1703"/>
        <w:gridCol w:w="1213"/>
        <w:gridCol w:w="1060"/>
        <w:gridCol w:w="1452"/>
        <w:gridCol w:w="1529"/>
      </w:tblGrid>
      <w:tr w:rsidR="00FC5A87" w:rsidRPr="00C8557C" w14:paraId="5C9A8820" w14:textId="77777777">
        <w:trPr>
          <w:cantSplit/>
          <w:tblHeader/>
        </w:trPr>
        <w:tc>
          <w:tcPr>
            <w:tcW w:w="77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3AC1B2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lastRenderedPageBreak/>
              <w:t>EF2</w:t>
            </w:r>
          </w:p>
        </w:tc>
      </w:tr>
      <w:tr w:rsidR="00FC5A87" w:rsidRPr="00C8557C" w14:paraId="2ACA600C" w14:textId="77777777">
        <w:trPr>
          <w:cantSplit/>
          <w:tblHeader/>
        </w:trPr>
        <w:tc>
          <w:tcPr>
            <w:tcW w:w="7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F650F1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3019D0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FF313E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6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B4F5B6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45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E71B01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52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0A7E4FD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FC5A87" w:rsidRPr="00C8557C" w14:paraId="4C044215" w14:textId="77777777">
        <w:trPr>
          <w:cantSplit/>
          <w:tblHeader/>
        </w:trPr>
        <w:tc>
          <w:tcPr>
            <w:tcW w:w="764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0D37DE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C91128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idak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nah</w:t>
            </w:r>
            <w:proofErr w:type="spellEnd"/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481A80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60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D18EC1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45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026016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529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D0FA39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</w:tr>
      <w:tr w:rsidR="00FC5A87" w:rsidRPr="00C8557C" w14:paraId="181255D5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A67F22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0C08EF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6387AC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FCC271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8.3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603CF8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8.3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B3C6C4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9.4</w:t>
            </w:r>
          </w:p>
        </w:tc>
      </w:tr>
      <w:tr w:rsidR="00FC5A87" w:rsidRPr="00C8557C" w14:paraId="5032A81F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27379C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313F0B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F061DA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2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8AD727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6.7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10CA89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6.7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DACFB5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86.0</w:t>
            </w:r>
          </w:p>
        </w:tc>
      </w:tr>
      <w:tr w:rsidR="00FC5A87" w:rsidRPr="00C8557C" w14:paraId="199B9E66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268941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1050BB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9A0615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8C4623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4.0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0F79BD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4.0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62236C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FC5A87" w:rsidRPr="00C8557C" w14:paraId="18E37AD9" w14:textId="77777777">
        <w:trPr>
          <w:cantSplit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218748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F3AAE0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933976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0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B44AFE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51DD89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529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50AC2E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9EC9E63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7722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5"/>
        <w:gridCol w:w="1703"/>
        <w:gridCol w:w="1213"/>
        <w:gridCol w:w="1060"/>
        <w:gridCol w:w="1452"/>
        <w:gridCol w:w="1529"/>
      </w:tblGrid>
      <w:tr w:rsidR="00FC5A87" w:rsidRPr="00C8557C" w14:paraId="50515299" w14:textId="77777777">
        <w:trPr>
          <w:cantSplit/>
          <w:tblHeader/>
        </w:trPr>
        <w:tc>
          <w:tcPr>
            <w:tcW w:w="77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58527B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EF3</w:t>
            </w:r>
          </w:p>
        </w:tc>
      </w:tr>
      <w:tr w:rsidR="00FC5A87" w:rsidRPr="00C8557C" w14:paraId="14C23E8E" w14:textId="77777777">
        <w:trPr>
          <w:cantSplit/>
          <w:tblHeader/>
        </w:trPr>
        <w:tc>
          <w:tcPr>
            <w:tcW w:w="7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ADA9D7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FD8791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EAA0F1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6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D10E35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45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BEEEE5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52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83AD9C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FC5A87" w:rsidRPr="00C8557C" w14:paraId="0C620873" w14:textId="77777777">
        <w:trPr>
          <w:cantSplit/>
          <w:tblHeader/>
        </w:trPr>
        <w:tc>
          <w:tcPr>
            <w:tcW w:w="764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AE6801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7CCB62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37551F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060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6D50E3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5.1</w:t>
            </w:r>
          </w:p>
        </w:tc>
        <w:tc>
          <w:tcPr>
            <w:tcW w:w="145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68F76B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5.1</w:t>
            </w:r>
          </w:p>
        </w:tc>
        <w:tc>
          <w:tcPr>
            <w:tcW w:w="1529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8CA852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5.1</w:t>
            </w:r>
          </w:p>
        </w:tc>
      </w:tr>
      <w:tr w:rsidR="00FC5A87" w:rsidRPr="00C8557C" w14:paraId="409B4C12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7EAE5F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98410E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A8A9E7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1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2EE9FB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5.6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770F5F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5.6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3989BB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80.6</w:t>
            </w:r>
          </w:p>
        </w:tc>
      </w:tr>
      <w:tr w:rsidR="00FC5A87" w:rsidRPr="00C8557C" w14:paraId="3E34BAE4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0C2213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27FEF5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10D288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0D8BA0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9.4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565897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9.4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3577BC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FC5A87" w:rsidRPr="00C8557C" w14:paraId="0C6BD3EF" w14:textId="77777777">
        <w:trPr>
          <w:cantSplit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7F293C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01AD4D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063F66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0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5F08D0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85F5C4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529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D64BB2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FAE1D5E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7722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5"/>
        <w:gridCol w:w="1703"/>
        <w:gridCol w:w="1213"/>
        <w:gridCol w:w="1060"/>
        <w:gridCol w:w="1452"/>
        <w:gridCol w:w="1529"/>
      </w:tblGrid>
      <w:tr w:rsidR="00FC5A87" w:rsidRPr="00C8557C" w14:paraId="7BD675AA" w14:textId="77777777">
        <w:trPr>
          <w:cantSplit/>
          <w:tblHeader/>
        </w:trPr>
        <w:tc>
          <w:tcPr>
            <w:tcW w:w="77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5A952B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EF4</w:t>
            </w:r>
          </w:p>
        </w:tc>
      </w:tr>
      <w:tr w:rsidR="00FC5A87" w:rsidRPr="00C8557C" w14:paraId="47577B47" w14:textId="77777777">
        <w:trPr>
          <w:cantSplit/>
          <w:tblHeader/>
        </w:trPr>
        <w:tc>
          <w:tcPr>
            <w:tcW w:w="7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D6CF67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83808E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8B9448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6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686D00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45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CE66B7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52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EB66BE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FC5A87" w:rsidRPr="00C8557C" w14:paraId="6F5C6B5D" w14:textId="77777777">
        <w:trPr>
          <w:cantSplit/>
          <w:tblHeader/>
        </w:trPr>
        <w:tc>
          <w:tcPr>
            <w:tcW w:w="764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221294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D38BA5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idak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nah</w:t>
            </w:r>
            <w:proofErr w:type="spellEnd"/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45194F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60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8CDA8A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.2</w:t>
            </w:r>
          </w:p>
        </w:tc>
        <w:tc>
          <w:tcPr>
            <w:tcW w:w="145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4CB89A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.2</w:t>
            </w:r>
          </w:p>
        </w:tc>
        <w:tc>
          <w:tcPr>
            <w:tcW w:w="1529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F6C78A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.2</w:t>
            </w:r>
          </w:p>
        </w:tc>
      </w:tr>
      <w:tr w:rsidR="00FC5A87" w:rsidRPr="00C8557C" w14:paraId="4B3E0080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78FB57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F305DD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D8C8D8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41EED5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.3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183959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.3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00DC4A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.5</w:t>
            </w:r>
          </w:p>
        </w:tc>
      </w:tr>
      <w:tr w:rsidR="00FC5A87" w:rsidRPr="00C8557C" w14:paraId="78029F99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4A6136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244302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CF78C0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7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FC2BB5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9.8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C98A15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9.8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6723FB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6.2</w:t>
            </w:r>
          </w:p>
        </w:tc>
      </w:tr>
      <w:tr w:rsidR="00FC5A87" w:rsidRPr="00C8557C" w14:paraId="0C675679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7B1AE2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673453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F33458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7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CFEC06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0.5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4290FE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0.5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653155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6.8</w:t>
            </w:r>
          </w:p>
        </w:tc>
      </w:tr>
      <w:tr w:rsidR="00FC5A87" w:rsidRPr="00C8557C" w14:paraId="58DA9837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36D109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A221FE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angat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A2F0A2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9A66D1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0B2DD4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8E0885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FC5A87" w:rsidRPr="00C8557C" w14:paraId="6BD28BFF" w14:textId="77777777">
        <w:trPr>
          <w:cantSplit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50E5B8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2D968C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995C9B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0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267BA5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06434B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529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F46D7D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751A762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7722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5"/>
        <w:gridCol w:w="1703"/>
        <w:gridCol w:w="1213"/>
        <w:gridCol w:w="1060"/>
        <w:gridCol w:w="1452"/>
        <w:gridCol w:w="1529"/>
      </w:tblGrid>
      <w:tr w:rsidR="00FC5A87" w:rsidRPr="00C8557C" w14:paraId="2394F887" w14:textId="77777777">
        <w:trPr>
          <w:cantSplit/>
          <w:tblHeader/>
        </w:trPr>
        <w:tc>
          <w:tcPr>
            <w:tcW w:w="77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28F03E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EF5</w:t>
            </w:r>
          </w:p>
        </w:tc>
      </w:tr>
      <w:tr w:rsidR="00FC5A87" w:rsidRPr="00C8557C" w14:paraId="7D7D6A7F" w14:textId="77777777">
        <w:trPr>
          <w:cantSplit/>
          <w:tblHeader/>
        </w:trPr>
        <w:tc>
          <w:tcPr>
            <w:tcW w:w="7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50F1D7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FE9866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CD66ED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6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967223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45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499933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52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2B0A38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FC5A87" w:rsidRPr="00C8557C" w14:paraId="0D024F50" w14:textId="77777777">
        <w:trPr>
          <w:cantSplit/>
          <w:tblHeader/>
        </w:trPr>
        <w:tc>
          <w:tcPr>
            <w:tcW w:w="764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F6B73D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848A42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idak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nah</w:t>
            </w:r>
            <w:proofErr w:type="spellEnd"/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5CE2ED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60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1E8545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45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8F92E3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529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A6F5AF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</w:tr>
      <w:tr w:rsidR="00FC5A87" w:rsidRPr="00C8557C" w14:paraId="54A34AB2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CA97AC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CD78EB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48AD05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C671C3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.2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AB2C4B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.2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730C28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</w:tr>
      <w:tr w:rsidR="00FC5A87" w:rsidRPr="00C8557C" w14:paraId="15B9F400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7757B7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10E2DD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8007D7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3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5DB516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5.5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9CF5F5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5.5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38A8FC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8.7</w:t>
            </w:r>
          </w:p>
        </w:tc>
      </w:tr>
      <w:tr w:rsidR="00FC5A87" w:rsidRPr="00C8557C" w14:paraId="0C85AC92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9D2546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4FCDA4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34F582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3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5F568A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7.0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2BD512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7.0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3DFD1F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5.7</w:t>
            </w:r>
          </w:p>
        </w:tc>
      </w:tr>
      <w:tr w:rsidR="00FC5A87" w:rsidRPr="00C8557C" w14:paraId="7B14DA19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F3A225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4448AD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angat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48F6A7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CF53E8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.3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76C002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.3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54ECCD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FC5A87" w:rsidRPr="00C8557C" w14:paraId="65BC0636" w14:textId="77777777">
        <w:trPr>
          <w:cantSplit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9FFDF4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8266E4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5627E4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0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E94334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67F11F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529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3E00F6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9472200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8F058C8" w14:textId="77777777" w:rsid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78AB104" w14:textId="77777777" w:rsid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EB5E7C8" w14:textId="77777777" w:rsid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389AAEA" w14:textId="77777777" w:rsid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36EA2E2" w14:textId="77777777" w:rsid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66B83B5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7722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5"/>
        <w:gridCol w:w="1703"/>
        <w:gridCol w:w="1213"/>
        <w:gridCol w:w="1060"/>
        <w:gridCol w:w="1452"/>
        <w:gridCol w:w="1529"/>
      </w:tblGrid>
      <w:tr w:rsidR="00FC5A87" w:rsidRPr="00C8557C" w14:paraId="1A9578E0" w14:textId="77777777">
        <w:trPr>
          <w:cantSplit/>
          <w:tblHeader/>
        </w:trPr>
        <w:tc>
          <w:tcPr>
            <w:tcW w:w="77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5A874C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lastRenderedPageBreak/>
              <w:t>EF6</w:t>
            </w:r>
          </w:p>
        </w:tc>
      </w:tr>
      <w:tr w:rsidR="00FC5A87" w:rsidRPr="00C8557C" w14:paraId="4BE5C464" w14:textId="77777777">
        <w:trPr>
          <w:cantSplit/>
          <w:tblHeader/>
        </w:trPr>
        <w:tc>
          <w:tcPr>
            <w:tcW w:w="7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34AD6C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91E935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50764F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6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7B95B4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45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CF097A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52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4F7A79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FC5A87" w:rsidRPr="00C8557C" w14:paraId="290EDE24" w14:textId="77777777">
        <w:trPr>
          <w:cantSplit/>
          <w:tblHeader/>
        </w:trPr>
        <w:tc>
          <w:tcPr>
            <w:tcW w:w="764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8AC1D6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DF1A40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A2F958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60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E888A8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.4</w:t>
            </w:r>
          </w:p>
        </w:tc>
        <w:tc>
          <w:tcPr>
            <w:tcW w:w="145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7381EA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.4</w:t>
            </w:r>
          </w:p>
        </w:tc>
        <w:tc>
          <w:tcPr>
            <w:tcW w:w="1529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EFC1DC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.4</w:t>
            </w:r>
          </w:p>
        </w:tc>
      </w:tr>
      <w:tr w:rsidR="00FC5A87" w:rsidRPr="00C8557C" w14:paraId="7BF39BFB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A6CE15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E0CE33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F76EDA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1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087428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5.6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0103DB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5.6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A1C54F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71.0</w:t>
            </w:r>
          </w:p>
        </w:tc>
      </w:tr>
      <w:tr w:rsidR="00FC5A87" w:rsidRPr="00C8557C" w14:paraId="361F2949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BB3F26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167116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A12F71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49E8F1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9.0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1E5305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9.0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07B52A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FC5A87" w:rsidRPr="00C8557C" w14:paraId="6FAD31F5" w14:textId="77777777">
        <w:trPr>
          <w:cantSplit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47FB41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22C45F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784373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0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647452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7357D0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529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A0B544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262821B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7722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5"/>
        <w:gridCol w:w="1703"/>
        <w:gridCol w:w="1213"/>
        <w:gridCol w:w="1060"/>
        <w:gridCol w:w="1452"/>
        <w:gridCol w:w="1529"/>
      </w:tblGrid>
      <w:tr w:rsidR="00FC5A87" w:rsidRPr="00C8557C" w14:paraId="6DA3C66B" w14:textId="77777777">
        <w:trPr>
          <w:cantSplit/>
          <w:tblHeader/>
        </w:trPr>
        <w:tc>
          <w:tcPr>
            <w:tcW w:w="77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8263A9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EF7</w:t>
            </w:r>
          </w:p>
        </w:tc>
      </w:tr>
      <w:tr w:rsidR="00FC5A87" w:rsidRPr="00C8557C" w14:paraId="4B3A46A9" w14:textId="77777777">
        <w:trPr>
          <w:cantSplit/>
          <w:tblHeader/>
        </w:trPr>
        <w:tc>
          <w:tcPr>
            <w:tcW w:w="7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EFFDD0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8CE12A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4AE7FB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6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05664A7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45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042F5B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52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3DA5D4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FC5A87" w:rsidRPr="00C8557C" w14:paraId="5CF66524" w14:textId="77777777">
        <w:trPr>
          <w:cantSplit/>
          <w:tblHeader/>
        </w:trPr>
        <w:tc>
          <w:tcPr>
            <w:tcW w:w="764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5B5AC9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5AC007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29AB19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060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39CD2E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.8</w:t>
            </w:r>
          </w:p>
        </w:tc>
        <w:tc>
          <w:tcPr>
            <w:tcW w:w="145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2533C2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.8</w:t>
            </w:r>
          </w:p>
        </w:tc>
        <w:tc>
          <w:tcPr>
            <w:tcW w:w="1529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E37C7B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.8</w:t>
            </w:r>
          </w:p>
        </w:tc>
      </w:tr>
      <w:tr w:rsidR="00FC5A87" w:rsidRPr="00C8557C" w14:paraId="7307FCBE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392FAD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8AE892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AD0CF6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4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7B240C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7.3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C6C8E6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7.3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BA0CDE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8.1</w:t>
            </w:r>
          </w:p>
        </w:tc>
      </w:tr>
      <w:tr w:rsidR="00FC5A87" w:rsidRPr="00C8557C" w14:paraId="2A7B64D5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477FF7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A8FFDD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10A5F9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1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60159E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3.3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CE2C20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3.3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23AF2A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1.4</w:t>
            </w:r>
          </w:p>
        </w:tc>
      </w:tr>
      <w:tr w:rsidR="00FC5A87" w:rsidRPr="00C8557C" w14:paraId="0D2083C6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AD7FE6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B47505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angat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9E1154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AFA4D8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8.6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F7D6D9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8.6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9E123A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FC5A87" w:rsidRPr="00C8557C" w14:paraId="5D22B3DD" w14:textId="77777777">
        <w:trPr>
          <w:cantSplit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36C03D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1DB4E4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557D6F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0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5DE5FE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F12E8A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529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3743BB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75B18D4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7722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5"/>
        <w:gridCol w:w="1703"/>
        <w:gridCol w:w="1213"/>
        <w:gridCol w:w="1060"/>
        <w:gridCol w:w="1452"/>
        <w:gridCol w:w="1529"/>
      </w:tblGrid>
      <w:tr w:rsidR="00FC5A87" w:rsidRPr="00C8557C" w14:paraId="13D95D80" w14:textId="77777777">
        <w:trPr>
          <w:cantSplit/>
          <w:tblHeader/>
        </w:trPr>
        <w:tc>
          <w:tcPr>
            <w:tcW w:w="77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CD433F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EF8</w:t>
            </w:r>
          </w:p>
        </w:tc>
      </w:tr>
      <w:tr w:rsidR="00FC5A87" w:rsidRPr="00C8557C" w14:paraId="16E6DE5F" w14:textId="77777777">
        <w:trPr>
          <w:cantSplit/>
          <w:tblHeader/>
        </w:trPr>
        <w:tc>
          <w:tcPr>
            <w:tcW w:w="7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4E4ACC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3C5076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8B94A8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6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76D675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45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B22ABA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52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C201C3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FC5A87" w:rsidRPr="00C8557C" w14:paraId="615EEE2F" w14:textId="77777777">
        <w:trPr>
          <w:cantSplit/>
          <w:tblHeader/>
        </w:trPr>
        <w:tc>
          <w:tcPr>
            <w:tcW w:w="764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1ED901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1BCC6C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idak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nah</w:t>
            </w:r>
            <w:proofErr w:type="spellEnd"/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2236C2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60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3F9118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.2</w:t>
            </w:r>
          </w:p>
        </w:tc>
        <w:tc>
          <w:tcPr>
            <w:tcW w:w="145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5222E1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.2</w:t>
            </w:r>
          </w:p>
        </w:tc>
        <w:tc>
          <w:tcPr>
            <w:tcW w:w="1529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B4F6EE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.2</w:t>
            </w:r>
          </w:p>
        </w:tc>
      </w:tr>
      <w:tr w:rsidR="00FC5A87" w:rsidRPr="00C8557C" w14:paraId="16D080D4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1E45F9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132CCA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4E255D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A033EB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1.8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98AE21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1.8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011680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4.0</w:t>
            </w:r>
          </w:p>
        </w:tc>
      </w:tr>
      <w:tr w:rsidR="00FC5A87" w:rsidRPr="00C8557C" w14:paraId="3CA40833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7EB05E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E4E544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E04B83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6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61C9A5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9.5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25A769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9.5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38551E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3.4</w:t>
            </w:r>
          </w:p>
        </w:tc>
      </w:tr>
      <w:tr w:rsidR="00FC5A87" w:rsidRPr="00C8557C" w14:paraId="1734DE8F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BDB5AF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93E097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BFE737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4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B9FCC5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6.6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C6FA72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6.6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26BA8B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FC5A87" w:rsidRPr="00C8557C" w14:paraId="20918550" w14:textId="77777777">
        <w:trPr>
          <w:cantSplit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24AD88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C60D4C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9CFE98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0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83EB70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900A9B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529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97AA17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9B40630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A5E14C9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5444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3"/>
        <w:gridCol w:w="1496"/>
        <w:gridCol w:w="1062"/>
        <w:gridCol w:w="1061"/>
        <w:gridCol w:w="1062"/>
      </w:tblGrid>
      <w:tr w:rsidR="00FC5A87" w:rsidRPr="00C8557C" w14:paraId="311E7FDE" w14:textId="77777777">
        <w:trPr>
          <w:cantSplit/>
          <w:tblHeader/>
        </w:trPr>
        <w:tc>
          <w:tcPr>
            <w:tcW w:w="54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650497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tatistics</w:t>
            </w:r>
          </w:p>
        </w:tc>
      </w:tr>
      <w:tr w:rsidR="00FC5A87" w:rsidRPr="00C8557C" w14:paraId="6D9C4A46" w14:textId="77777777">
        <w:trPr>
          <w:cantSplit/>
          <w:tblHeader/>
        </w:trPr>
        <w:tc>
          <w:tcPr>
            <w:tcW w:w="7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A1C3F3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5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8B2EDF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6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35FD84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Efis1</w:t>
            </w:r>
          </w:p>
        </w:tc>
        <w:tc>
          <w:tcPr>
            <w:tcW w:w="106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EF9C4F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Efis2</w:t>
            </w:r>
          </w:p>
        </w:tc>
        <w:tc>
          <w:tcPr>
            <w:tcW w:w="106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0F05D3D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Efis3</w:t>
            </w:r>
          </w:p>
        </w:tc>
      </w:tr>
      <w:tr w:rsidR="00FC5A87" w:rsidRPr="00C8557C" w14:paraId="0C07EB1E" w14:textId="77777777">
        <w:trPr>
          <w:cantSplit/>
          <w:tblHeader/>
        </w:trPr>
        <w:tc>
          <w:tcPr>
            <w:tcW w:w="764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FDA4C9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49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4B97C7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061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AE80CB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0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33C802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1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30D306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</w:tr>
      <w:tr w:rsidR="00FC5A87" w:rsidRPr="00C8557C" w14:paraId="372AB630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6D39AB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EE4316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Missing</w:t>
            </w:r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347459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0453BD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6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B14C73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FC5A87" w:rsidRPr="00C8557C" w14:paraId="1FC0EADF" w14:textId="77777777">
        <w:trPr>
          <w:cantSplit/>
          <w:tblHeader/>
        </w:trPr>
        <w:tc>
          <w:tcPr>
            <w:tcW w:w="2259" w:type="dxa"/>
            <w:gridSpan w:val="2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C9C0DE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9CF29A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6667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B7E669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796</w:t>
            </w:r>
          </w:p>
        </w:tc>
        <w:tc>
          <w:tcPr>
            <w:tcW w:w="106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B3307D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6022</w:t>
            </w:r>
          </w:p>
        </w:tc>
      </w:tr>
      <w:tr w:rsidR="00FC5A87" w:rsidRPr="00C8557C" w14:paraId="7A7B9F1C" w14:textId="77777777">
        <w:trPr>
          <w:cantSplit/>
        </w:trPr>
        <w:tc>
          <w:tcPr>
            <w:tcW w:w="2259" w:type="dxa"/>
            <w:gridSpan w:val="2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6FF3B2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td. Deviation</w:t>
            </w:r>
          </w:p>
        </w:tc>
        <w:tc>
          <w:tcPr>
            <w:tcW w:w="106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88D7F0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.59588</w:t>
            </w:r>
          </w:p>
        </w:tc>
        <w:tc>
          <w:tcPr>
            <w:tcW w:w="1060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74F991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.55883</w:t>
            </w:r>
          </w:p>
        </w:tc>
        <w:tc>
          <w:tcPr>
            <w:tcW w:w="1061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3B10E3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.61041</w:t>
            </w:r>
          </w:p>
        </w:tc>
      </w:tr>
    </w:tbl>
    <w:p w14:paraId="7393DF6B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AEEFB98" w14:textId="77777777" w:rsid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14:paraId="0D36A31B" w14:textId="77777777" w:rsid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14:paraId="041BEEB8" w14:textId="77777777" w:rsid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14:paraId="3EA1CD41" w14:textId="77777777" w:rsid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14:paraId="604C0A3B" w14:textId="77777777" w:rsid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14:paraId="60316E8B" w14:textId="77777777" w:rsid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14:paraId="636AC706" w14:textId="77777777" w:rsid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14:paraId="12622D0A" w14:textId="77777777" w:rsid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14:paraId="5B6695C6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14:paraId="098CAF2A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r w:rsidRPr="00FC5A87">
        <w:rPr>
          <w:rFonts w:ascii="Arial" w:hAnsi="Arial" w:cs="Arial"/>
          <w:b/>
          <w:bCs/>
          <w:color w:val="000000"/>
          <w:sz w:val="26"/>
          <w:szCs w:val="26"/>
        </w:rPr>
        <w:lastRenderedPageBreak/>
        <w:t>Frequency Table</w:t>
      </w:r>
    </w:p>
    <w:tbl>
      <w:tblPr>
        <w:tblW w:w="7722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5"/>
        <w:gridCol w:w="1703"/>
        <w:gridCol w:w="1213"/>
        <w:gridCol w:w="1060"/>
        <w:gridCol w:w="1452"/>
        <w:gridCol w:w="1529"/>
      </w:tblGrid>
      <w:tr w:rsidR="00FC5A87" w:rsidRPr="00C8557C" w14:paraId="312C424E" w14:textId="77777777">
        <w:trPr>
          <w:cantSplit/>
          <w:tblHeader/>
        </w:trPr>
        <w:tc>
          <w:tcPr>
            <w:tcW w:w="77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52896C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Efis1</w:t>
            </w:r>
          </w:p>
        </w:tc>
      </w:tr>
      <w:tr w:rsidR="00FC5A87" w:rsidRPr="00C8557C" w14:paraId="7DD2C40C" w14:textId="77777777">
        <w:trPr>
          <w:cantSplit/>
          <w:tblHeader/>
        </w:trPr>
        <w:tc>
          <w:tcPr>
            <w:tcW w:w="7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9F87C3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CC2D1B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8F4B4C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6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EC8C2F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45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6ED257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52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2C36A5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FC5A87" w:rsidRPr="00C8557C" w14:paraId="51B0B164" w14:textId="77777777">
        <w:trPr>
          <w:cantSplit/>
          <w:tblHeader/>
        </w:trPr>
        <w:tc>
          <w:tcPr>
            <w:tcW w:w="764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9B7EEA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04B64E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76A721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60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9A6DDF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  <w:tc>
          <w:tcPr>
            <w:tcW w:w="145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19DA31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  <w:tc>
          <w:tcPr>
            <w:tcW w:w="1529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785C3A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</w:tr>
      <w:tr w:rsidR="00FC5A87" w:rsidRPr="00C8557C" w14:paraId="27B541F2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292389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E92154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548355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E34346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0.1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3CC65A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0.1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363D37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3.3</w:t>
            </w:r>
          </w:p>
        </w:tc>
      </w:tr>
      <w:tr w:rsidR="00FC5A87" w:rsidRPr="00C8557C" w14:paraId="38AE0C2E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FAFAB1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1438AD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731385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9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64B0ED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3.4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886030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3.4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82F467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6.8</w:t>
            </w:r>
          </w:p>
        </w:tc>
      </w:tr>
      <w:tr w:rsidR="00FC5A87" w:rsidRPr="00C8557C" w14:paraId="184403F1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816243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478343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angat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277DA7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B05528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63B3D6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9AFCC7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FC5A87" w:rsidRPr="00C8557C" w14:paraId="39A6F464" w14:textId="77777777">
        <w:trPr>
          <w:cantSplit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458010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F2D3B0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53E0CD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0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87FDF7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CAC8AA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529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250324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54FA6530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7722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5"/>
        <w:gridCol w:w="1703"/>
        <w:gridCol w:w="1213"/>
        <w:gridCol w:w="1060"/>
        <w:gridCol w:w="1452"/>
        <w:gridCol w:w="1529"/>
      </w:tblGrid>
      <w:tr w:rsidR="00FC5A87" w:rsidRPr="00C8557C" w14:paraId="5AC16640" w14:textId="77777777">
        <w:trPr>
          <w:cantSplit/>
          <w:tblHeader/>
        </w:trPr>
        <w:tc>
          <w:tcPr>
            <w:tcW w:w="77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508B98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Efis2</w:t>
            </w:r>
          </w:p>
        </w:tc>
      </w:tr>
      <w:tr w:rsidR="00FC5A87" w:rsidRPr="00C8557C" w14:paraId="263F7F0A" w14:textId="77777777">
        <w:trPr>
          <w:cantSplit/>
          <w:tblHeader/>
        </w:trPr>
        <w:tc>
          <w:tcPr>
            <w:tcW w:w="7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87C7DA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AEDC97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F57750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6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930BB5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45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D90153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52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B8A5DD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FC5A87" w:rsidRPr="00C8557C" w14:paraId="4462F639" w14:textId="77777777">
        <w:trPr>
          <w:cantSplit/>
          <w:tblHeader/>
        </w:trPr>
        <w:tc>
          <w:tcPr>
            <w:tcW w:w="764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CF96C5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702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7BEFB6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4C0AE7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60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EF1B63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.4</w:t>
            </w:r>
          </w:p>
        </w:tc>
        <w:tc>
          <w:tcPr>
            <w:tcW w:w="145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9E9260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.4</w:t>
            </w:r>
          </w:p>
        </w:tc>
        <w:tc>
          <w:tcPr>
            <w:tcW w:w="1529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0652C5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.4</w:t>
            </w:r>
          </w:p>
        </w:tc>
      </w:tr>
      <w:tr w:rsidR="00FC5A87" w:rsidRPr="00C8557C" w14:paraId="6350366A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38CC2C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A18F48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A69CDA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7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802C3F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1.3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D24240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1.3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E87302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6.7</w:t>
            </w:r>
          </w:p>
        </w:tc>
      </w:tr>
      <w:tr w:rsidR="00FC5A87" w:rsidRPr="00C8557C" w14:paraId="62D24EC4" w14:textId="77777777">
        <w:trPr>
          <w:cantSplit/>
          <w:tblHeader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7447B5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93BA11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FA031A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1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F9D608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3.3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38E0AB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3.3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B3DF45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FC5A87" w:rsidRPr="00C8557C" w14:paraId="2890AFA6" w14:textId="77777777">
        <w:trPr>
          <w:cantSplit/>
        </w:trPr>
        <w:tc>
          <w:tcPr>
            <w:tcW w:w="764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924ADC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F2AF5A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E1E92A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0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5EE11F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93370F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529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5819DD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51AF40C8" w14:textId="77777777" w:rsidR="00FC5A87" w:rsidRP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7722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5"/>
        <w:gridCol w:w="1703"/>
        <w:gridCol w:w="1213"/>
        <w:gridCol w:w="1060"/>
        <w:gridCol w:w="1452"/>
        <w:gridCol w:w="1529"/>
      </w:tblGrid>
      <w:tr w:rsidR="00FC5A87" w:rsidRPr="00C8557C" w14:paraId="18A52FF8" w14:textId="77777777" w:rsidTr="00256FD7">
        <w:trPr>
          <w:cantSplit/>
          <w:tblHeader/>
        </w:trPr>
        <w:tc>
          <w:tcPr>
            <w:tcW w:w="772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B550B74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Efis3</w:t>
            </w:r>
          </w:p>
        </w:tc>
      </w:tr>
      <w:tr w:rsidR="00FC5A87" w:rsidRPr="00C8557C" w14:paraId="73312D4C" w14:textId="77777777" w:rsidTr="00256FD7">
        <w:trPr>
          <w:cantSplit/>
          <w:tblHeader/>
        </w:trPr>
        <w:tc>
          <w:tcPr>
            <w:tcW w:w="765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42DF3D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3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1F15D0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38A6CB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6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078C75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45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485782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52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F5E640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FC5A87" w:rsidRPr="00C8557C" w14:paraId="266D1E26" w14:textId="77777777" w:rsidTr="00256FD7">
        <w:trPr>
          <w:cantSplit/>
          <w:tblHeader/>
        </w:trPr>
        <w:tc>
          <w:tcPr>
            <w:tcW w:w="765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0A3B00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703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2A3BF5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idak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nah</w:t>
            </w:r>
            <w:proofErr w:type="spellEnd"/>
          </w:p>
        </w:tc>
        <w:tc>
          <w:tcPr>
            <w:tcW w:w="1213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EF0A0E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60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058D8F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45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B89486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529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CABD09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</w:tr>
      <w:tr w:rsidR="00FC5A87" w:rsidRPr="00C8557C" w14:paraId="28F47DC6" w14:textId="77777777" w:rsidTr="00256FD7">
        <w:trPr>
          <w:cantSplit/>
          <w:tblHeader/>
        </w:trPr>
        <w:tc>
          <w:tcPr>
            <w:tcW w:w="765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32A589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A9683CF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B4B70F2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838B81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2FB7C2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4D70C0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.2</w:t>
            </w:r>
          </w:p>
        </w:tc>
      </w:tr>
      <w:tr w:rsidR="00FC5A87" w:rsidRPr="00C8557C" w14:paraId="67E426F6" w14:textId="77777777" w:rsidTr="00256FD7">
        <w:trPr>
          <w:cantSplit/>
          <w:tblHeader/>
        </w:trPr>
        <w:tc>
          <w:tcPr>
            <w:tcW w:w="765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689CEA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FC8A4B8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F64037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4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AE5667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6.6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D98973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6.6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1EE8EA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8.7</w:t>
            </w:r>
          </w:p>
        </w:tc>
      </w:tr>
      <w:tr w:rsidR="00FC5A87" w:rsidRPr="00C8557C" w14:paraId="1B88464A" w14:textId="77777777" w:rsidTr="00256FD7">
        <w:trPr>
          <w:cantSplit/>
          <w:tblHeader/>
        </w:trPr>
        <w:tc>
          <w:tcPr>
            <w:tcW w:w="765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6B79A7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CAE6F3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AECBD7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5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72C3739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9.1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64F4EC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9.1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B8D6C81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7.8</w:t>
            </w:r>
          </w:p>
        </w:tc>
      </w:tr>
      <w:tr w:rsidR="00FC5A87" w:rsidRPr="00C8557C" w14:paraId="69EA91B0" w14:textId="77777777" w:rsidTr="00256FD7">
        <w:trPr>
          <w:cantSplit/>
          <w:tblHeader/>
        </w:trPr>
        <w:tc>
          <w:tcPr>
            <w:tcW w:w="765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5FD4BE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156315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angat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2AFAE93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6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8C8FA77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.2</w:t>
            </w:r>
          </w:p>
        </w:tc>
        <w:tc>
          <w:tcPr>
            <w:tcW w:w="145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13DA8DB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.2</w:t>
            </w:r>
          </w:p>
        </w:tc>
        <w:tc>
          <w:tcPr>
            <w:tcW w:w="15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583BCB0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FC5A87" w:rsidRPr="00C8557C" w14:paraId="4AB1F681" w14:textId="77777777" w:rsidTr="00256FD7">
        <w:trPr>
          <w:cantSplit/>
        </w:trPr>
        <w:tc>
          <w:tcPr>
            <w:tcW w:w="765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6E40066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3F045BC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213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3B020BA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0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6E45AD5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17D805D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529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6B2213E" w14:textId="77777777" w:rsidR="00FC5A87" w:rsidRPr="00C8557C" w:rsidRDefault="00FC5A8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188"/>
        <w:tblW w:w="728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683"/>
        <w:gridCol w:w="1010"/>
        <w:gridCol w:w="1062"/>
        <w:gridCol w:w="1093"/>
        <w:gridCol w:w="1010"/>
        <w:gridCol w:w="1428"/>
      </w:tblGrid>
      <w:tr w:rsidR="00256FD7" w:rsidRPr="00C8557C" w14:paraId="4DEB082F" w14:textId="77777777" w:rsidTr="00256FD7">
        <w:trPr>
          <w:cantSplit/>
          <w:tblHeader/>
        </w:trPr>
        <w:tc>
          <w:tcPr>
            <w:tcW w:w="728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91CB8D2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escriptive Statistics</w:t>
            </w:r>
          </w:p>
        </w:tc>
      </w:tr>
      <w:tr w:rsidR="00256FD7" w:rsidRPr="00C8557C" w14:paraId="56FDD2F2" w14:textId="77777777" w:rsidTr="00256FD7">
        <w:trPr>
          <w:cantSplit/>
          <w:tblHeader/>
        </w:trPr>
        <w:tc>
          <w:tcPr>
            <w:tcW w:w="168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CA5E03F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1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2989D51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6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03D7EA65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Minimum</w:t>
            </w:r>
          </w:p>
        </w:tc>
        <w:tc>
          <w:tcPr>
            <w:tcW w:w="109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0D47E07D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Maximum</w:t>
            </w:r>
          </w:p>
        </w:tc>
        <w:tc>
          <w:tcPr>
            <w:tcW w:w="101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97BCCF1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428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D71EF80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td. Deviation</w:t>
            </w:r>
          </w:p>
        </w:tc>
      </w:tr>
      <w:tr w:rsidR="00256FD7" w:rsidRPr="00C8557C" w14:paraId="17175D28" w14:textId="77777777" w:rsidTr="00256FD7">
        <w:trPr>
          <w:cantSplit/>
          <w:tblHeader/>
        </w:trPr>
        <w:tc>
          <w:tcPr>
            <w:tcW w:w="1683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29278C3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KP1</w:t>
            </w:r>
          </w:p>
        </w:tc>
        <w:tc>
          <w:tcPr>
            <w:tcW w:w="1010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82FAB6E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7D06597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093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0D62866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.00</w:t>
            </w:r>
          </w:p>
        </w:tc>
        <w:tc>
          <w:tcPr>
            <w:tcW w:w="1010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2D8A307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6452</w:t>
            </w:r>
          </w:p>
        </w:tc>
        <w:tc>
          <w:tcPr>
            <w:tcW w:w="1428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BF31271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08993</w:t>
            </w:r>
          </w:p>
        </w:tc>
      </w:tr>
      <w:tr w:rsidR="00256FD7" w:rsidRPr="00C8557C" w14:paraId="235FDF84" w14:textId="77777777" w:rsidTr="00256FD7">
        <w:trPr>
          <w:cantSplit/>
          <w:tblHeader/>
        </w:trPr>
        <w:tc>
          <w:tcPr>
            <w:tcW w:w="1683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65D94C8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KP2</w:t>
            </w:r>
          </w:p>
        </w:tc>
        <w:tc>
          <w:tcPr>
            <w:tcW w:w="10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F21A0E8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826E5FB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093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751B836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.00</w:t>
            </w:r>
          </w:p>
        </w:tc>
        <w:tc>
          <w:tcPr>
            <w:tcW w:w="101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514A3EB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.1935</w:t>
            </w:r>
          </w:p>
        </w:tc>
        <w:tc>
          <w:tcPr>
            <w:tcW w:w="142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3E13FF7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.79752</w:t>
            </w:r>
          </w:p>
        </w:tc>
      </w:tr>
      <w:tr w:rsidR="00256FD7" w:rsidRPr="00C8557C" w14:paraId="108200A1" w14:textId="77777777" w:rsidTr="00256FD7">
        <w:trPr>
          <w:cantSplit/>
          <w:tblHeader/>
        </w:trPr>
        <w:tc>
          <w:tcPr>
            <w:tcW w:w="1683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00E9D4D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KP3</w:t>
            </w:r>
          </w:p>
        </w:tc>
        <w:tc>
          <w:tcPr>
            <w:tcW w:w="10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BB55E5A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7F17232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.00</w:t>
            </w:r>
          </w:p>
        </w:tc>
        <w:tc>
          <w:tcPr>
            <w:tcW w:w="1093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4B6B74A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.00</w:t>
            </w:r>
          </w:p>
        </w:tc>
        <w:tc>
          <w:tcPr>
            <w:tcW w:w="101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0A26488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7312</w:t>
            </w:r>
          </w:p>
        </w:tc>
        <w:tc>
          <w:tcPr>
            <w:tcW w:w="142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0F7764B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.66168</w:t>
            </w:r>
          </w:p>
        </w:tc>
      </w:tr>
      <w:tr w:rsidR="00256FD7" w:rsidRPr="00C8557C" w14:paraId="07A9185F" w14:textId="77777777" w:rsidTr="00256FD7">
        <w:trPr>
          <w:cantSplit/>
          <w:tblHeader/>
        </w:trPr>
        <w:tc>
          <w:tcPr>
            <w:tcW w:w="1683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65ECABF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KP4</w:t>
            </w:r>
          </w:p>
        </w:tc>
        <w:tc>
          <w:tcPr>
            <w:tcW w:w="10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D94EC4F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53A7442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093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E8ACE7D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.00</w:t>
            </w:r>
          </w:p>
        </w:tc>
        <w:tc>
          <w:tcPr>
            <w:tcW w:w="101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E2041F7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6882</w:t>
            </w:r>
          </w:p>
        </w:tc>
        <w:tc>
          <w:tcPr>
            <w:tcW w:w="142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68F6F2E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.69123</w:t>
            </w:r>
          </w:p>
        </w:tc>
      </w:tr>
      <w:tr w:rsidR="00256FD7" w:rsidRPr="00C8557C" w14:paraId="314E78D9" w14:textId="77777777" w:rsidTr="00256FD7">
        <w:trPr>
          <w:cantSplit/>
          <w:tblHeader/>
        </w:trPr>
        <w:tc>
          <w:tcPr>
            <w:tcW w:w="1683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D18B41F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KP5</w:t>
            </w:r>
          </w:p>
        </w:tc>
        <w:tc>
          <w:tcPr>
            <w:tcW w:w="10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7C311A2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1883DCE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.00</w:t>
            </w:r>
          </w:p>
        </w:tc>
        <w:tc>
          <w:tcPr>
            <w:tcW w:w="1093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2B7EC63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.00</w:t>
            </w:r>
          </w:p>
        </w:tc>
        <w:tc>
          <w:tcPr>
            <w:tcW w:w="101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4F48907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7957</w:t>
            </w:r>
          </w:p>
        </w:tc>
        <w:tc>
          <w:tcPr>
            <w:tcW w:w="142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4399D26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.86677</w:t>
            </w:r>
          </w:p>
        </w:tc>
      </w:tr>
      <w:tr w:rsidR="00256FD7" w:rsidRPr="00C8557C" w14:paraId="1D09AF79" w14:textId="77777777" w:rsidTr="00256FD7">
        <w:trPr>
          <w:cantSplit/>
          <w:tblHeader/>
        </w:trPr>
        <w:tc>
          <w:tcPr>
            <w:tcW w:w="1683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A7EDF98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KP6</w:t>
            </w:r>
          </w:p>
        </w:tc>
        <w:tc>
          <w:tcPr>
            <w:tcW w:w="10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0549DFD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93DCF99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093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351EE82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.00</w:t>
            </w:r>
          </w:p>
        </w:tc>
        <w:tc>
          <w:tcPr>
            <w:tcW w:w="101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937C778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3656</w:t>
            </w:r>
          </w:p>
        </w:tc>
        <w:tc>
          <w:tcPr>
            <w:tcW w:w="142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BEC230F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.71907</w:t>
            </w:r>
          </w:p>
        </w:tc>
      </w:tr>
      <w:tr w:rsidR="00256FD7" w:rsidRPr="00C8557C" w14:paraId="55333D3B" w14:textId="77777777" w:rsidTr="00256FD7">
        <w:trPr>
          <w:cantSplit/>
          <w:tblHeader/>
        </w:trPr>
        <w:tc>
          <w:tcPr>
            <w:tcW w:w="1683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79D7134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KP7</w:t>
            </w:r>
          </w:p>
        </w:tc>
        <w:tc>
          <w:tcPr>
            <w:tcW w:w="10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E0C8CDE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284E43D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093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F34A57F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.00</w:t>
            </w:r>
          </w:p>
        </w:tc>
        <w:tc>
          <w:tcPr>
            <w:tcW w:w="101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1BDA87D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.9355</w:t>
            </w:r>
          </w:p>
        </w:tc>
        <w:tc>
          <w:tcPr>
            <w:tcW w:w="142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3F5BBD3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.60445</w:t>
            </w:r>
          </w:p>
        </w:tc>
      </w:tr>
      <w:tr w:rsidR="00256FD7" w:rsidRPr="00C8557C" w14:paraId="428E941D" w14:textId="77777777" w:rsidTr="00256FD7">
        <w:trPr>
          <w:cantSplit/>
          <w:tblHeader/>
        </w:trPr>
        <w:tc>
          <w:tcPr>
            <w:tcW w:w="1683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9C0E763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KP8</w:t>
            </w:r>
          </w:p>
        </w:tc>
        <w:tc>
          <w:tcPr>
            <w:tcW w:w="10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8798A78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9C1FEB4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.00</w:t>
            </w:r>
          </w:p>
        </w:tc>
        <w:tc>
          <w:tcPr>
            <w:tcW w:w="1093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2550274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.00</w:t>
            </w:r>
          </w:p>
        </w:tc>
        <w:tc>
          <w:tcPr>
            <w:tcW w:w="101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24BE56B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0430</w:t>
            </w:r>
          </w:p>
        </w:tc>
        <w:tc>
          <w:tcPr>
            <w:tcW w:w="142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4AD2C70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.58818</w:t>
            </w:r>
          </w:p>
        </w:tc>
      </w:tr>
      <w:tr w:rsidR="00256FD7" w:rsidRPr="00C8557C" w14:paraId="041FB1DB" w14:textId="77777777" w:rsidTr="00256FD7">
        <w:trPr>
          <w:cantSplit/>
          <w:tblHeader/>
        </w:trPr>
        <w:tc>
          <w:tcPr>
            <w:tcW w:w="1683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2D4E4B0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KP9</w:t>
            </w:r>
          </w:p>
        </w:tc>
        <w:tc>
          <w:tcPr>
            <w:tcW w:w="10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C563111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1A54034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093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B9CDB6F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.00</w:t>
            </w:r>
          </w:p>
        </w:tc>
        <w:tc>
          <w:tcPr>
            <w:tcW w:w="101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B9B3BA4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4839</w:t>
            </w:r>
          </w:p>
        </w:tc>
        <w:tc>
          <w:tcPr>
            <w:tcW w:w="142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D4BE868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.73148</w:t>
            </w:r>
          </w:p>
        </w:tc>
      </w:tr>
      <w:tr w:rsidR="00256FD7" w:rsidRPr="00C8557C" w14:paraId="327182BE" w14:textId="77777777" w:rsidTr="00256FD7">
        <w:trPr>
          <w:cantSplit/>
          <w:tblHeader/>
        </w:trPr>
        <w:tc>
          <w:tcPr>
            <w:tcW w:w="1683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EF6CA64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KP10</w:t>
            </w:r>
          </w:p>
        </w:tc>
        <w:tc>
          <w:tcPr>
            <w:tcW w:w="10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CBF4221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058EA19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093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E19692B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.00</w:t>
            </w:r>
          </w:p>
        </w:tc>
        <w:tc>
          <w:tcPr>
            <w:tcW w:w="101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FE47747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6129</w:t>
            </w:r>
          </w:p>
        </w:tc>
        <w:tc>
          <w:tcPr>
            <w:tcW w:w="1428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AC0D328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.65991</w:t>
            </w:r>
          </w:p>
        </w:tc>
      </w:tr>
      <w:tr w:rsidR="00256FD7" w:rsidRPr="00C8557C" w14:paraId="37955CB2" w14:textId="77777777" w:rsidTr="00256FD7">
        <w:trPr>
          <w:cantSplit/>
        </w:trPr>
        <w:tc>
          <w:tcPr>
            <w:tcW w:w="1683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7B18B5D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N (listwise)</w:t>
            </w:r>
          </w:p>
        </w:tc>
        <w:tc>
          <w:tcPr>
            <w:tcW w:w="101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13C4E8C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6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19E0996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93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6E25FDD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10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584723E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28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51F949E" w14:textId="77777777" w:rsidR="00256FD7" w:rsidRPr="00C8557C" w:rsidRDefault="00256FD7" w:rsidP="00256FD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84A886F" w14:textId="77777777" w:rsidR="00FC5A87" w:rsidRDefault="00FC5A8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E60CE6F" w14:textId="77777777" w:rsidR="00C8557C" w:rsidRP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35AAE01" w14:textId="77777777" w:rsid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8D24304" w14:textId="77777777" w:rsidR="00C8557C" w:rsidRP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7350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27"/>
        <w:gridCol w:w="1621"/>
        <w:gridCol w:w="1154"/>
        <w:gridCol w:w="1009"/>
        <w:gridCol w:w="1383"/>
        <w:gridCol w:w="1456"/>
      </w:tblGrid>
      <w:tr w:rsidR="00C8557C" w:rsidRPr="00C8557C" w14:paraId="62BA3B01" w14:textId="77777777">
        <w:trPr>
          <w:cantSplit/>
          <w:tblHeader/>
        </w:trPr>
        <w:tc>
          <w:tcPr>
            <w:tcW w:w="73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9060B37" w14:textId="77777777" w:rsidR="00256FD7" w:rsidRDefault="00256FD7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561C473" w14:textId="6E9B5B2F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KKP1</w:t>
            </w:r>
          </w:p>
        </w:tc>
      </w:tr>
      <w:tr w:rsidR="00C8557C" w:rsidRPr="00C8557C" w14:paraId="6002213B" w14:textId="77777777">
        <w:trPr>
          <w:cantSplit/>
          <w:tblHeader/>
        </w:trPr>
        <w:tc>
          <w:tcPr>
            <w:tcW w:w="72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D767D4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5B1573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F6D042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444EDBC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38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3612D8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21C3AA2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C8557C" w:rsidRPr="00C8557C" w14:paraId="49B7CDF4" w14:textId="77777777">
        <w:trPr>
          <w:cantSplit/>
          <w:tblHeader/>
        </w:trPr>
        <w:tc>
          <w:tcPr>
            <w:tcW w:w="727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CC1C01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620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FF3A65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idak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nah</w:t>
            </w:r>
            <w:proofErr w:type="spellEnd"/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14081D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2C0E33A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  <w:tc>
          <w:tcPr>
            <w:tcW w:w="138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CD9F9A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14BF30C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</w:tr>
      <w:tr w:rsidR="00C8557C" w:rsidRPr="00C8557C" w14:paraId="04BD8697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B64E52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8B6F482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DCF110A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BCDA978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1.8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BEB0562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1.8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23A618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5.1</w:t>
            </w:r>
          </w:p>
        </w:tc>
      </w:tr>
      <w:tr w:rsidR="00C8557C" w:rsidRPr="00C8557C" w14:paraId="088F7581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5E107F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4FADEDA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744287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CD20E57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8.0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17CEBA9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8.0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06973E2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3.0</w:t>
            </w:r>
          </w:p>
        </w:tc>
      </w:tr>
      <w:tr w:rsidR="00C8557C" w:rsidRPr="00C8557C" w14:paraId="6A2F081D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29B858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35E06E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93A84C2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9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503FEF7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1.2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559003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1.2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269A6C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74.2</w:t>
            </w:r>
          </w:p>
        </w:tc>
      </w:tr>
      <w:tr w:rsidR="00C8557C" w:rsidRPr="00C8557C" w14:paraId="51487993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9571DB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E1D00B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angat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9B1BF5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305D89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5.8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25352AE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5.8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197A2A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C8557C" w:rsidRPr="00C8557C" w14:paraId="688511FB" w14:textId="77777777">
        <w:trPr>
          <w:cantSplit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46CD51E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E38BC2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1965532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F4F27C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38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AB58AC8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199E8CE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540FC0A5" w14:textId="77777777" w:rsidR="00C8557C" w:rsidRP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7350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27"/>
        <w:gridCol w:w="1621"/>
        <w:gridCol w:w="1154"/>
        <w:gridCol w:w="1009"/>
        <w:gridCol w:w="1383"/>
        <w:gridCol w:w="1456"/>
      </w:tblGrid>
      <w:tr w:rsidR="00C8557C" w:rsidRPr="00C8557C" w14:paraId="6DC0C5D1" w14:textId="77777777">
        <w:trPr>
          <w:cantSplit/>
          <w:tblHeader/>
        </w:trPr>
        <w:tc>
          <w:tcPr>
            <w:tcW w:w="73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B5E5A72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KKP2</w:t>
            </w:r>
          </w:p>
        </w:tc>
      </w:tr>
      <w:tr w:rsidR="00C8557C" w:rsidRPr="00C8557C" w14:paraId="2F5D1C46" w14:textId="77777777">
        <w:trPr>
          <w:cantSplit/>
          <w:tblHeader/>
        </w:trPr>
        <w:tc>
          <w:tcPr>
            <w:tcW w:w="72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771CD4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3DBE08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540569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04661EE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38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727AC19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801FD3E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C8557C" w:rsidRPr="00C8557C" w14:paraId="6064449A" w14:textId="77777777">
        <w:trPr>
          <w:cantSplit/>
          <w:tblHeader/>
        </w:trPr>
        <w:tc>
          <w:tcPr>
            <w:tcW w:w="727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21280B9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620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AE1042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idak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nah</w:t>
            </w:r>
            <w:proofErr w:type="spellEnd"/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5687EC4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4D40D0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38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605A27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1374524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</w:tr>
      <w:tr w:rsidR="00C8557C" w:rsidRPr="00C8557C" w14:paraId="01B13052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1A8AF9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F6455E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7401494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0621D4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F0ADAE8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E7CB82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.3</w:t>
            </w:r>
          </w:p>
        </w:tc>
      </w:tr>
      <w:tr w:rsidR="00C8557C" w:rsidRPr="00C8557C" w14:paraId="3B667AF2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5977B3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F5E435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E4991E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76FDFF7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7.5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9EFE51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7.5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3338AF4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1.8</w:t>
            </w:r>
          </w:p>
        </w:tc>
      </w:tr>
      <w:tr w:rsidR="00C8557C" w:rsidRPr="00C8557C" w14:paraId="32DF987E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5877A9E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977DE09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68DC28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8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76D9FC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1.6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3972EC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1.6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9EA0C1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3.4</w:t>
            </w:r>
          </w:p>
        </w:tc>
      </w:tr>
      <w:tr w:rsidR="00C8557C" w:rsidRPr="00C8557C" w14:paraId="287AABE7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6E9D91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43A0D7E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angat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2244EDA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4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5F1BDE4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6.6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60E8C3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6.6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7274479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C8557C" w:rsidRPr="00C8557C" w14:paraId="5B116D23" w14:textId="77777777">
        <w:trPr>
          <w:cantSplit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5217D8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0D8ADB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38DC00A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00D290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38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3ECEDBC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368EB2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4694C63C" w14:textId="77777777" w:rsidR="00C8557C" w:rsidRP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7350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27"/>
        <w:gridCol w:w="1621"/>
        <w:gridCol w:w="1154"/>
        <w:gridCol w:w="1009"/>
        <w:gridCol w:w="1383"/>
        <w:gridCol w:w="1456"/>
      </w:tblGrid>
      <w:tr w:rsidR="00C8557C" w:rsidRPr="00C8557C" w14:paraId="2A85F531" w14:textId="77777777">
        <w:trPr>
          <w:cantSplit/>
          <w:tblHeader/>
        </w:trPr>
        <w:tc>
          <w:tcPr>
            <w:tcW w:w="73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485C29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KKP3</w:t>
            </w:r>
          </w:p>
        </w:tc>
      </w:tr>
      <w:tr w:rsidR="00C8557C" w:rsidRPr="00C8557C" w14:paraId="26956F9E" w14:textId="77777777">
        <w:trPr>
          <w:cantSplit/>
          <w:tblHeader/>
        </w:trPr>
        <w:tc>
          <w:tcPr>
            <w:tcW w:w="72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01C1B5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1519779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22CBFB8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9C3C99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38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71A7439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CE98B64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C8557C" w:rsidRPr="00C8557C" w14:paraId="1295E0CB" w14:textId="77777777">
        <w:trPr>
          <w:cantSplit/>
          <w:tblHeader/>
        </w:trPr>
        <w:tc>
          <w:tcPr>
            <w:tcW w:w="727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DE7D6A4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620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2222E0A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44D150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C2C1D1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  <w:tc>
          <w:tcPr>
            <w:tcW w:w="138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363A3C9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08F3FF9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</w:tr>
      <w:tr w:rsidR="00C8557C" w:rsidRPr="00C8557C" w14:paraId="7DA5725A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ADD7B1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DC871FE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DCA01CA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9B382B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9.0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6AB7D2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9.0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BEC271E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2.3</w:t>
            </w:r>
          </w:p>
        </w:tc>
      </w:tr>
      <w:tr w:rsidR="00C8557C" w:rsidRPr="00C8557C" w14:paraId="6A431E8F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F20D95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A3E8EC9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CF886F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5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55F8D2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9.1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DB7B517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9.1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BAB009A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1.4</w:t>
            </w:r>
          </w:p>
        </w:tc>
      </w:tr>
      <w:tr w:rsidR="00C8557C" w:rsidRPr="00C8557C" w14:paraId="28A14359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BF855A7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0FAAB4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angat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B88B04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5E09C7E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8.6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4E066CA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8.6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FD42522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C8557C" w:rsidRPr="00C8557C" w14:paraId="51435B1B" w14:textId="77777777">
        <w:trPr>
          <w:cantSplit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DA1777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66FCFD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A844D62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09974E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38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A25B222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32F8664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00AFE2B" w14:textId="77777777" w:rsidR="00C8557C" w:rsidRP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7350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27"/>
        <w:gridCol w:w="1621"/>
        <w:gridCol w:w="1154"/>
        <w:gridCol w:w="1009"/>
        <w:gridCol w:w="1383"/>
        <w:gridCol w:w="1456"/>
      </w:tblGrid>
      <w:tr w:rsidR="00C8557C" w:rsidRPr="00C8557C" w14:paraId="134831A0" w14:textId="77777777">
        <w:trPr>
          <w:cantSplit/>
          <w:tblHeader/>
        </w:trPr>
        <w:tc>
          <w:tcPr>
            <w:tcW w:w="73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0C57C8E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KKP4</w:t>
            </w:r>
          </w:p>
        </w:tc>
      </w:tr>
      <w:tr w:rsidR="00C8557C" w:rsidRPr="00C8557C" w14:paraId="4BD41DC8" w14:textId="77777777">
        <w:trPr>
          <w:cantSplit/>
          <w:tblHeader/>
        </w:trPr>
        <w:tc>
          <w:tcPr>
            <w:tcW w:w="72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3A47907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7C3DA5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F9BD21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7D75C59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38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BFEB1AE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4F310B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C8557C" w:rsidRPr="00C8557C" w14:paraId="0D32BE34" w14:textId="77777777">
        <w:trPr>
          <w:cantSplit/>
          <w:tblHeader/>
        </w:trPr>
        <w:tc>
          <w:tcPr>
            <w:tcW w:w="727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387667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620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C7195EE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idak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nah</w:t>
            </w:r>
            <w:proofErr w:type="spellEnd"/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C918AA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67FFAB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38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6C0EE4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28115E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</w:tr>
      <w:tr w:rsidR="00C8557C" w:rsidRPr="00C8557C" w14:paraId="458460E7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EB77E98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08085C8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D99072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2B501B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50ED3E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4E4B87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.2</w:t>
            </w:r>
          </w:p>
        </w:tc>
      </w:tr>
      <w:tr w:rsidR="00C8557C" w:rsidRPr="00C8557C" w14:paraId="02FD5E3C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2864AF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4F5F54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ACEF2E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2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04906CC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4.4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C967E2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4.4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47260E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6.6</w:t>
            </w:r>
          </w:p>
        </w:tc>
      </w:tr>
      <w:tr w:rsidR="00C8557C" w:rsidRPr="00C8557C" w14:paraId="7919BA3B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D14DA1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400A53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7CE0FB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1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73C7FF8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4.8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7062D4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4.8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304C58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1.4</w:t>
            </w:r>
          </w:p>
        </w:tc>
      </w:tr>
      <w:tr w:rsidR="00C8557C" w:rsidRPr="00C8557C" w14:paraId="50C43E0F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B0A578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6CBC34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angat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20E9B42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5671C7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8.6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FBC4492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8.6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49F5D1E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C8557C" w:rsidRPr="00C8557C" w14:paraId="791599EA" w14:textId="77777777">
        <w:trPr>
          <w:cantSplit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38DB07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DB6EDF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DD2F8F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1A4E67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38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E2AC79C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A389E1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4CBEA3BD" w14:textId="77777777" w:rsid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89C5BB5" w14:textId="77777777" w:rsid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177049F" w14:textId="7811F6B2" w:rsid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432094A" w14:textId="77777777" w:rsidR="00256FD7" w:rsidRDefault="00256FD7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DF927BF" w14:textId="77777777" w:rsid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A769804" w14:textId="77777777" w:rsidR="00C8557C" w:rsidRP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7350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27"/>
        <w:gridCol w:w="1621"/>
        <w:gridCol w:w="1154"/>
        <w:gridCol w:w="1009"/>
        <w:gridCol w:w="1383"/>
        <w:gridCol w:w="1456"/>
      </w:tblGrid>
      <w:tr w:rsidR="00C8557C" w:rsidRPr="00C8557C" w14:paraId="26AAE43D" w14:textId="77777777">
        <w:trPr>
          <w:cantSplit/>
          <w:tblHeader/>
        </w:trPr>
        <w:tc>
          <w:tcPr>
            <w:tcW w:w="73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2B28BD2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KKP5</w:t>
            </w:r>
          </w:p>
        </w:tc>
      </w:tr>
      <w:tr w:rsidR="00C8557C" w:rsidRPr="00C8557C" w14:paraId="5A99C381" w14:textId="77777777">
        <w:trPr>
          <w:cantSplit/>
          <w:tblHeader/>
        </w:trPr>
        <w:tc>
          <w:tcPr>
            <w:tcW w:w="72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502AFB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31A96E7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E1BFCF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2C3D8B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38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E5E71B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83CABD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C8557C" w:rsidRPr="00C8557C" w14:paraId="4D611CD9" w14:textId="77777777">
        <w:trPr>
          <w:cantSplit/>
          <w:tblHeader/>
        </w:trPr>
        <w:tc>
          <w:tcPr>
            <w:tcW w:w="727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7EE08A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620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1CDB704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BF30CF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6443007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.8</w:t>
            </w:r>
          </w:p>
        </w:tc>
        <w:tc>
          <w:tcPr>
            <w:tcW w:w="138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0F3320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.8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CD39DF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.8</w:t>
            </w:r>
          </w:p>
        </w:tc>
      </w:tr>
      <w:tr w:rsidR="00C8557C" w:rsidRPr="00C8557C" w14:paraId="243D1C2B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19C892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D473CB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0F2241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4600CE7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7.2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3DBE5B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7.2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609779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8.0</w:t>
            </w:r>
          </w:p>
        </w:tc>
      </w:tr>
      <w:tr w:rsidR="00C8557C" w:rsidRPr="00C8557C" w14:paraId="4D27C780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76E685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1A515AA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53CE89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CB477F2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3.8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26A5FA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3.8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5E429E2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81.7</w:t>
            </w:r>
          </w:p>
        </w:tc>
      </w:tr>
      <w:tr w:rsidR="00C8557C" w:rsidRPr="00C8557C" w14:paraId="7EFDB885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A1D51D8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1D984DE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angat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0CAF15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49A903E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8.3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89C8658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8.3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7DAC67E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C8557C" w:rsidRPr="00C8557C" w14:paraId="212C38E4" w14:textId="77777777">
        <w:trPr>
          <w:cantSplit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69CC3F8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716F27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6606BE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C17C732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38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74199F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ABB5EB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88F4A16" w14:textId="77777777" w:rsidR="00C8557C" w:rsidRP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7350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27"/>
        <w:gridCol w:w="1621"/>
        <w:gridCol w:w="1154"/>
        <w:gridCol w:w="1009"/>
        <w:gridCol w:w="1383"/>
        <w:gridCol w:w="1456"/>
      </w:tblGrid>
      <w:tr w:rsidR="00C8557C" w:rsidRPr="00C8557C" w14:paraId="3C2CF940" w14:textId="77777777">
        <w:trPr>
          <w:cantSplit/>
          <w:tblHeader/>
        </w:trPr>
        <w:tc>
          <w:tcPr>
            <w:tcW w:w="73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C19FDD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KKP6</w:t>
            </w:r>
          </w:p>
        </w:tc>
      </w:tr>
      <w:tr w:rsidR="00C8557C" w:rsidRPr="00C8557C" w14:paraId="7654C2DB" w14:textId="77777777">
        <w:trPr>
          <w:cantSplit/>
          <w:tblHeader/>
        </w:trPr>
        <w:tc>
          <w:tcPr>
            <w:tcW w:w="72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462F0B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2B9FFA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491EC68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D272ED8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38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33CF5E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4B1715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C8557C" w:rsidRPr="00C8557C" w14:paraId="1C69D1F0" w14:textId="77777777">
        <w:trPr>
          <w:cantSplit/>
          <w:tblHeader/>
        </w:trPr>
        <w:tc>
          <w:tcPr>
            <w:tcW w:w="727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CC43FA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620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FC99E89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idak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nah</w:t>
            </w:r>
            <w:proofErr w:type="spellEnd"/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4D3DD8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EE7B77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38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A75A46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E30AD0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</w:tr>
      <w:tr w:rsidR="00C8557C" w:rsidRPr="00C8557C" w14:paraId="55B58521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2A79E1C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3695B5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BE0B5F2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6B0F35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.7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D74E038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.7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7CAAF58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.8</w:t>
            </w:r>
          </w:p>
        </w:tc>
      </w:tr>
      <w:tr w:rsidR="00C8557C" w:rsidRPr="00C8557C" w14:paraId="546077AF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FC12BB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0B7C8F4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5A50392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9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686C417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1.9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B1D8E34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1.9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7E557A8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2.7</w:t>
            </w:r>
          </w:p>
        </w:tc>
      </w:tr>
      <w:tr w:rsidR="00C8557C" w:rsidRPr="00C8557C" w14:paraId="2AD7F9FE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3DC627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8BB678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87F3AC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3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3FF8A0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6.2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D5E702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6.2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B00701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8.9</w:t>
            </w:r>
          </w:p>
        </w:tc>
      </w:tr>
      <w:tr w:rsidR="00C8557C" w:rsidRPr="00C8557C" w14:paraId="0B4942A8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A9E597E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7DC16E8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angat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1679DD9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F1F3FF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CE587B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C93C069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C8557C" w:rsidRPr="00C8557C" w14:paraId="1CB0B8EB" w14:textId="77777777">
        <w:trPr>
          <w:cantSplit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48ED79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6F163F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593F53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832D83C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38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19E317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CDB860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42B2E012" w14:textId="77777777" w:rsidR="00C8557C" w:rsidRP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7350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27"/>
        <w:gridCol w:w="1621"/>
        <w:gridCol w:w="1154"/>
        <w:gridCol w:w="1009"/>
        <w:gridCol w:w="1383"/>
        <w:gridCol w:w="1456"/>
      </w:tblGrid>
      <w:tr w:rsidR="00C8557C" w:rsidRPr="00C8557C" w14:paraId="4A360F9C" w14:textId="77777777">
        <w:trPr>
          <w:cantSplit/>
          <w:tblHeader/>
        </w:trPr>
        <w:tc>
          <w:tcPr>
            <w:tcW w:w="73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34ADE1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KKP7</w:t>
            </w:r>
          </w:p>
        </w:tc>
      </w:tr>
      <w:tr w:rsidR="00C8557C" w:rsidRPr="00C8557C" w14:paraId="5704D20B" w14:textId="77777777">
        <w:trPr>
          <w:cantSplit/>
          <w:tblHeader/>
        </w:trPr>
        <w:tc>
          <w:tcPr>
            <w:tcW w:w="72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701C0EC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952CAC4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839A169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5F21BAE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38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041C9039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6D57C0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C8557C" w:rsidRPr="00C8557C" w14:paraId="3BA51F94" w14:textId="77777777">
        <w:trPr>
          <w:cantSplit/>
          <w:tblHeader/>
        </w:trPr>
        <w:tc>
          <w:tcPr>
            <w:tcW w:w="727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EFAC93C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620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606E97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idak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nah</w:t>
            </w:r>
            <w:proofErr w:type="spellEnd"/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236B4E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7C79AE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38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F8E4962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0A2410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</w:tr>
      <w:tr w:rsidR="00C8557C" w:rsidRPr="00C8557C" w14:paraId="277F74E0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8B94489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687187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7C20E6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AB06834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8.3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C9A6F5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8.3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BAEAF14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9.4</w:t>
            </w:r>
          </w:p>
        </w:tc>
      </w:tr>
      <w:tr w:rsidR="00C8557C" w:rsidRPr="00C8557C" w14:paraId="37A456ED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FB36A59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103C249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84117D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2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43CDBEA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6.7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DCD7D8E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6.7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F56952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86.0</w:t>
            </w:r>
          </w:p>
        </w:tc>
      </w:tr>
      <w:tr w:rsidR="00C8557C" w:rsidRPr="00C8557C" w14:paraId="08414212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6A79BA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70A986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C8484C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2E5867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4.0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A64D02A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4.0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892869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C8557C" w:rsidRPr="00C8557C" w14:paraId="4E7350C5" w14:textId="77777777">
        <w:trPr>
          <w:cantSplit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A905467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E02BF2C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A6CC6F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A19AC3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38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5F1E7C4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C55463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8EE7686" w14:textId="77777777" w:rsidR="00C8557C" w:rsidRP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7350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27"/>
        <w:gridCol w:w="1621"/>
        <w:gridCol w:w="1154"/>
        <w:gridCol w:w="1009"/>
        <w:gridCol w:w="1383"/>
        <w:gridCol w:w="1456"/>
      </w:tblGrid>
      <w:tr w:rsidR="00C8557C" w:rsidRPr="00C8557C" w14:paraId="24031925" w14:textId="77777777">
        <w:trPr>
          <w:cantSplit/>
          <w:tblHeader/>
        </w:trPr>
        <w:tc>
          <w:tcPr>
            <w:tcW w:w="73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F45CE2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KKP8</w:t>
            </w:r>
          </w:p>
        </w:tc>
      </w:tr>
      <w:tr w:rsidR="00C8557C" w:rsidRPr="00C8557C" w14:paraId="5AB95B9F" w14:textId="77777777">
        <w:trPr>
          <w:cantSplit/>
          <w:tblHeader/>
        </w:trPr>
        <w:tc>
          <w:tcPr>
            <w:tcW w:w="72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5E86BE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08006A8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A8C4C6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35BB81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38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0B194A2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79FDBA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C8557C" w:rsidRPr="00C8557C" w14:paraId="4F2F5234" w14:textId="77777777">
        <w:trPr>
          <w:cantSplit/>
          <w:tblHeader/>
        </w:trPr>
        <w:tc>
          <w:tcPr>
            <w:tcW w:w="727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3FCBC14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620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1C8128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37B6E8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14D093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5.1</w:t>
            </w:r>
          </w:p>
        </w:tc>
        <w:tc>
          <w:tcPr>
            <w:tcW w:w="138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3665AD7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5.1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8B7D33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5.1</w:t>
            </w:r>
          </w:p>
        </w:tc>
      </w:tr>
      <w:tr w:rsidR="00C8557C" w:rsidRPr="00C8557C" w14:paraId="0E1D2E40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571719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C1F08B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D9D448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1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55B64F4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5.6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E3CEA6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5.6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1F8BAA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80.6</w:t>
            </w:r>
          </w:p>
        </w:tc>
      </w:tr>
      <w:tr w:rsidR="00C8557C" w:rsidRPr="00C8557C" w14:paraId="0EE85320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0840CB8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4E89C8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ACA9F6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A52AFA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9.4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12A5797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9.4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06F0A3C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C8557C" w:rsidRPr="00C8557C" w14:paraId="7C16708C" w14:textId="77777777">
        <w:trPr>
          <w:cantSplit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1C9B65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265C90E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5DEEB9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3FFDD1C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38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9D2674C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7D1863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3E8AE23" w14:textId="77777777" w:rsid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06D312F" w14:textId="77777777" w:rsid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804A1F4" w14:textId="77777777" w:rsid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4C5EB39" w14:textId="77777777" w:rsid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7DDE4E3" w14:textId="77777777" w:rsid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6A2C9FB" w14:textId="77777777" w:rsid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E2B8323" w14:textId="77777777" w:rsid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652D792" w14:textId="77777777" w:rsidR="00C8557C" w:rsidRP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7350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27"/>
        <w:gridCol w:w="1621"/>
        <w:gridCol w:w="1154"/>
        <w:gridCol w:w="1009"/>
        <w:gridCol w:w="1383"/>
        <w:gridCol w:w="1456"/>
      </w:tblGrid>
      <w:tr w:rsidR="00C8557C" w:rsidRPr="00C8557C" w14:paraId="3031FADA" w14:textId="77777777">
        <w:trPr>
          <w:cantSplit/>
          <w:tblHeader/>
        </w:trPr>
        <w:tc>
          <w:tcPr>
            <w:tcW w:w="73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324A747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KKP9</w:t>
            </w:r>
          </w:p>
        </w:tc>
      </w:tr>
      <w:tr w:rsidR="00C8557C" w:rsidRPr="00C8557C" w14:paraId="37D004F5" w14:textId="77777777">
        <w:trPr>
          <w:cantSplit/>
          <w:tblHeader/>
        </w:trPr>
        <w:tc>
          <w:tcPr>
            <w:tcW w:w="72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8714F8C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E0569E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0BBA32C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96F9EE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38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A31096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064247FA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C8557C" w:rsidRPr="00C8557C" w14:paraId="347DED92" w14:textId="77777777">
        <w:trPr>
          <w:cantSplit/>
          <w:tblHeader/>
        </w:trPr>
        <w:tc>
          <w:tcPr>
            <w:tcW w:w="727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25AFB4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620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765B4B2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idak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nah</w:t>
            </w:r>
            <w:proofErr w:type="spellEnd"/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3D1E07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59CF9DE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.2</w:t>
            </w:r>
          </w:p>
        </w:tc>
        <w:tc>
          <w:tcPr>
            <w:tcW w:w="138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22A7BC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.2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2DC9CF4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.2</w:t>
            </w:r>
          </w:p>
        </w:tc>
      </w:tr>
      <w:tr w:rsidR="00C8557C" w:rsidRPr="00C8557C" w14:paraId="6A492A7B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E0FC4F7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E042A2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0D1B54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824CEA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.3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71865F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.3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E0C55EC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6.5</w:t>
            </w:r>
          </w:p>
        </w:tc>
      </w:tr>
      <w:tr w:rsidR="00C8557C" w:rsidRPr="00C8557C" w14:paraId="7ED07F64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3EF925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8CCFAE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AC242B7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7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986354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9.8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CB7CE79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9.8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278C954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6.2</w:t>
            </w:r>
          </w:p>
        </w:tc>
      </w:tr>
      <w:tr w:rsidR="00C8557C" w:rsidRPr="00C8557C" w14:paraId="1FF56692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FB42467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CE54DAC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3E1998C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7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0CC766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0.5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EE873B7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0.5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6AC02D4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6.8</w:t>
            </w:r>
          </w:p>
        </w:tc>
      </w:tr>
      <w:tr w:rsidR="00C8557C" w:rsidRPr="00C8557C" w14:paraId="49C36364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46CA39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6CBB1D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angat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F7164F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C3BEB18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1B6BF9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AE04BA9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C8557C" w:rsidRPr="00C8557C" w14:paraId="446B474B" w14:textId="77777777">
        <w:trPr>
          <w:cantSplit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7C8DABA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F7C04E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3D440D8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0C88A24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38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86861AB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777A7B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29ADA4A" w14:textId="77777777" w:rsidR="00C8557C" w:rsidRP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7350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27"/>
        <w:gridCol w:w="1621"/>
        <w:gridCol w:w="1154"/>
        <w:gridCol w:w="1009"/>
        <w:gridCol w:w="1383"/>
        <w:gridCol w:w="1456"/>
      </w:tblGrid>
      <w:tr w:rsidR="00C8557C" w:rsidRPr="00C8557C" w14:paraId="6A294984" w14:textId="77777777">
        <w:trPr>
          <w:cantSplit/>
          <w:tblHeader/>
        </w:trPr>
        <w:tc>
          <w:tcPr>
            <w:tcW w:w="73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9B5451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KKP10</w:t>
            </w:r>
          </w:p>
        </w:tc>
      </w:tr>
      <w:tr w:rsidR="00C8557C" w:rsidRPr="00C8557C" w14:paraId="6622B7F9" w14:textId="77777777">
        <w:trPr>
          <w:cantSplit/>
          <w:tblHeader/>
        </w:trPr>
        <w:tc>
          <w:tcPr>
            <w:tcW w:w="72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CF640F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E263E49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C303D1A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1A4EC5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cent</w:t>
            </w:r>
          </w:p>
        </w:tc>
        <w:tc>
          <w:tcPr>
            <w:tcW w:w="138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F0B433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 Percent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E1E2948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Cumulative Percent</w:t>
            </w:r>
          </w:p>
        </w:tc>
      </w:tr>
      <w:tr w:rsidR="00C8557C" w:rsidRPr="00C8557C" w14:paraId="071A226C" w14:textId="77777777">
        <w:trPr>
          <w:cantSplit/>
          <w:tblHeader/>
        </w:trPr>
        <w:tc>
          <w:tcPr>
            <w:tcW w:w="727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CF8BF5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Valid</w:t>
            </w:r>
          </w:p>
        </w:tc>
        <w:tc>
          <w:tcPr>
            <w:tcW w:w="1620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DD2794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idak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Pernah</w:t>
            </w:r>
            <w:proofErr w:type="spellEnd"/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E83638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18CDCA6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38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3F99A29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99BBFC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.1</w:t>
            </w:r>
          </w:p>
        </w:tc>
      </w:tr>
      <w:tr w:rsidR="00C8557C" w:rsidRPr="00C8557C" w14:paraId="6180AAF9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0A741E2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B973AD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Jara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3BA203A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673394C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.2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D69E58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2.2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2988DB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.2</w:t>
            </w:r>
          </w:p>
        </w:tc>
      </w:tr>
      <w:tr w:rsidR="00C8557C" w:rsidRPr="00C8557C" w14:paraId="22665D37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02BED0C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031AFF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Kadang-kada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D395374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3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B435B1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5.5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20B3670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5.5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334246E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38.7</w:t>
            </w:r>
          </w:p>
        </w:tc>
      </w:tr>
      <w:tr w:rsidR="00C8557C" w:rsidRPr="00C8557C" w14:paraId="4033A324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C12C4DF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7177A34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AB7D28A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3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914D41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7.0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F188B82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57.0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BACD35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5.7</w:t>
            </w:r>
          </w:p>
        </w:tc>
      </w:tr>
      <w:tr w:rsidR="00C8557C" w:rsidRPr="00C8557C" w14:paraId="2DF56102" w14:textId="77777777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8067851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B4285E7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angat</w:t>
            </w:r>
            <w:proofErr w:type="spellEnd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Sering</w:t>
            </w:r>
            <w:proofErr w:type="spellEnd"/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217DDE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8A827A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.3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6070C5C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4.3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77210A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</w:tr>
      <w:tr w:rsidR="00C8557C" w:rsidRPr="00C8557C" w14:paraId="04D5E737" w14:textId="77777777">
        <w:trPr>
          <w:cantSplit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997661D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0353EF4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5BCD702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8911C55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38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1F897FE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8557C">
              <w:rPr>
                <w:rFonts w:ascii="Arial" w:hAnsi="Arial" w:cs="Arial"/>
                <w:color w:val="000000"/>
                <w:sz w:val="18"/>
                <w:szCs w:val="18"/>
              </w:rPr>
              <w:t>100.0</w:t>
            </w:r>
          </w:p>
        </w:tc>
        <w:tc>
          <w:tcPr>
            <w:tcW w:w="145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8EBB043" w14:textId="77777777" w:rsidR="00C8557C" w:rsidRPr="00C8557C" w:rsidRDefault="00C8557C" w:rsidP="00C8557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D13D99D" w14:textId="77777777" w:rsidR="00C8557C" w:rsidRP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D900B18" w14:textId="63C85D20" w:rsidR="00C8557C" w:rsidRDefault="00C8557C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8A98971" w14:textId="3B0A6E58" w:rsidR="00F409C4" w:rsidRDefault="00F409C4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A380BF3" w14:textId="732F24EB" w:rsidR="00F409C4" w:rsidRDefault="00F409C4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2A83BB0" w14:textId="3B06B391" w:rsidR="00F409C4" w:rsidRDefault="00F409C4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B23996C" w14:textId="6FC16C3E" w:rsidR="00F409C4" w:rsidRDefault="00F409C4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A628693" w14:textId="60D19F93" w:rsidR="00F409C4" w:rsidRDefault="00F409C4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4E3B300" w14:textId="0E56F6B9" w:rsidR="00F409C4" w:rsidRDefault="00F409C4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943C404" w14:textId="77C398C1" w:rsidR="00F409C4" w:rsidRDefault="00F409C4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5C81302" w14:textId="078E06FA" w:rsidR="00F409C4" w:rsidRDefault="00F409C4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EAE50BA" w14:textId="305BDA58" w:rsidR="00F409C4" w:rsidRDefault="00F409C4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ED435AA" w14:textId="3E1B907A" w:rsidR="00F409C4" w:rsidRDefault="00F409C4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2826A5E" w14:textId="20376E05" w:rsidR="00F409C4" w:rsidRDefault="00F409C4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9846F71" w14:textId="38B3E950" w:rsidR="00F409C4" w:rsidRDefault="00F409C4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90A82CB" w14:textId="534892B1" w:rsidR="00F409C4" w:rsidRDefault="00F409C4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2306E30" w14:textId="36FFF1C4" w:rsidR="00F409C4" w:rsidRDefault="00F409C4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3EACD3D" w14:textId="31D05941" w:rsidR="00F409C4" w:rsidRDefault="00F409C4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0FCE004" w14:textId="202AC548" w:rsidR="00F409C4" w:rsidRDefault="00F409C4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3DF2E1B" w14:textId="43F87835" w:rsidR="00F409C4" w:rsidRDefault="00F409C4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E285E26" w14:textId="5DB0A9ED" w:rsidR="00F409C4" w:rsidRDefault="00F409C4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D73C5EF" w14:textId="3D7D3DB0" w:rsidR="00F409C4" w:rsidRDefault="00F409C4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8B456F1" w14:textId="09781267" w:rsidR="00F409C4" w:rsidRDefault="00F409C4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E66AB65" w14:textId="23CA2174" w:rsidR="00F409C4" w:rsidRDefault="00F409C4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C7217DD" w14:textId="600A4004" w:rsidR="00F409C4" w:rsidRDefault="00F409C4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446C547" w14:textId="2A0AF6E2" w:rsidR="00F409C4" w:rsidRDefault="00F409C4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3AB1F9C" w14:textId="77777777" w:rsidR="00F409C4" w:rsidRPr="00F409C4" w:rsidRDefault="00F409C4" w:rsidP="00F409C4">
      <w:pPr>
        <w:spacing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F409C4">
        <w:rPr>
          <w:rFonts w:ascii="Times New Roman" w:hAnsi="Times New Roman"/>
          <w:b/>
          <w:sz w:val="28"/>
          <w:szCs w:val="28"/>
        </w:rPr>
        <w:t>APPENDIX OUTPUT PLS</w:t>
      </w:r>
    </w:p>
    <w:p w14:paraId="46E87246" w14:textId="77777777" w:rsidR="00F409C4" w:rsidRPr="00F409C4" w:rsidRDefault="00F409C4" w:rsidP="00F409C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F409C4">
        <w:rPr>
          <w:rFonts w:ascii="Times New Roman" w:hAnsi="Times New Roman"/>
          <w:b/>
          <w:noProof/>
          <w:sz w:val="24"/>
          <w:szCs w:val="24"/>
        </w:rPr>
        <w:drawing>
          <wp:inline distT="0" distB="0" distL="0" distR="0" wp14:anchorId="4835736C" wp14:editId="4599CF66">
            <wp:extent cx="5141595" cy="3476625"/>
            <wp:effectExtent l="0" t="0" r="1905" b="9525"/>
            <wp:docPr id="11" name="Picture 1" descr="\\SERVER\D(server)\HSP\2017\11.DESEEMBER_2017_MANTAP_BERSAMA-NYA\BUDI_S3\PLS\fix1_hyp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SERVER\D(server)\HSP\2017\11.DESEEMBER_2017_MANTAP_BERSAMA-NYA\BUDI_S3\PLS\fix1_hypo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57" r="7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595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74AFA9" w14:textId="77777777" w:rsidR="00F409C4" w:rsidRPr="00F409C4" w:rsidRDefault="00F409C4" w:rsidP="00F409C4">
      <w:pPr>
        <w:spacing w:after="0" w:line="240" w:lineRule="auto"/>
        <w:outlineLvl w:val="1"/>
        <w:rPr>
          <w:rFonts w:ascii="Verdana" w:eastAsia="Times New Roman" w:hAnsi="Verdana"/>
          <w:b/>
          <w:bCs/>
          <w:color w:val="000000"/>
          <w:sz w:val="21"/>
          <w:szCs w:val="21"/>
        </w:rPr>
      </w:pPr>
      <w:r w:rsidRPr="00F409C4">
        <w:rPr>
          <w:rFonts w:ascii="Verdana" w:eastAsia="Times New Roman" w:hAnsi="Verdana"/>
          <w:b/>
          <w:bCs/>
          <w:color w:val="000000"/>
          <w:sz w:val="21"/>
          <w:szCs w:val="21"/>
        </w:rPr>
        <w:t>Table of contents</w:t>
      </w:r>
    </w:p>
    <w:p w14:paraId="3D83C421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</w:p>
    <w:p w14:paraId="030808BF" w14:textId="77777777" w:rsidR="00F409C4" w:rsidRPr="00F409C4" w:rsidRDefault="00F409C4" w:rsidP="00F409C4">
      <w:pPr>
        <w:numPr>
          <w:ilvl w:val="0"/>
          <w:numId w:val="2"/>
        </w:num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  <w:hyperlink r:id="rId8" w:anchor="settings" w:history="1">
        <w:r w:rsidRPr="00F409C4">
          <w:rPr>
            <w:rFonts w:ascii="Verdana" w:eastAsia="Times New Roman" w:hAnsi="Verdana"/>
            <w:color w:val="0000FF"/>
            <w:sz w:val="17"/>
            <w:szCs w:val="17"/>
            <w:u w:val="single"/>
          </w:rPr>
          <w:t>Settings</w:t>
        </w:r>
      </w:hyperlink>
      <w:r w:rsidRPr="00F409C4">
        <w:rPr>
          <w:rFonts w:ascii="Verdana" w:eastAsia="Times New Roman" w:hAnsi="Verdana"/>
          <w:color w:val="000000"/>
          <w:sz w:val="17"/>
          <w:szCs w:val="17"/>
        </w:rPr>
        <w:t xml:space="preserve"> </w:t>
      </w:r>
    </w:p>
    <w:p w14:paraId="66444A4C" w14:textId="77777777" w:rsidR="00F409C4" w:rsidRPr="00F409C4" w:rsidRDefault="00F409C4" w:rsidP="00F409C4">
      <w:pPr>
        <w:numPr>
          <w:ilvl w:val="0"/>
          <w:numId w:val="2"/>
        </w:num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  <w:hyperlink r:id="rId9" w:anchor="inner_weights" w:history="1">
        <w:r w:rsidRPr="00F409C4">
          <w:rPr>
            <w:rFonts w:ascii="Verdana" w:eastAsia="Times New Roman" w:hAnsi="Verdana"/>
            <w:color w:val="0000FF"/>
            <w:sz w:val="17"/>
            <w:szCs w:val="17"/>
            <w:u w:val="single"/>
          </w:rPr>
          <w:t>results for inner weights</w:t>
        </w:r>
      </w:hyperlink>
      <w:r w:rsidRPr="00F409C4">
        <w:rPr>
          <w:rFonts w:ascii="Verdana" w:eastAsia="Times New Roman" w:hAnsi="Verdana"/>
          <w:color w:val="000000"/>
          <w:sz w:val="17"/>
          <w:szCs w:val="17"/>
        </w:rPr>
        <w:t xml:space="preserve"> </w:t>
      </w:r>
    </w:p>
    <w:p w14:paraId="64E32751" w14:textId="77777777" w:rsidR="00F409C4" w:rsidRPr="00F409C4" w:rsidRDefault="00F409C4" w:rsidP="00F409C4">
      <w:pPr>
        <w:numPr>
          <w:ilvl w:val="0"/>
          <w:numId w:val="2"/>
        </w:num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  <w:hyperlink r:id="rId10" w:anchor="outer_loadings" w:history="1">
        <w:r w:rsidRPr="00F409C4">
          <w:rPr>
            <w:rFonts w:ascii="Verdana" w:eastAsia="Times New Roman" w:hAnsi="Verdana"/>
            <w:color w:val="0000FF"/>
            <w:sz w:val="17"/>
            <w:szCs w:val="17"/>
            <w:u w:val="single"/>
          </w:rPr>
          <w:t>results for outer loadings</w:t>
        </w:r>
      </w:hyperlink>
      <w:r w:rsidRPr="00F409C4">
        <w:rPr>
          <w:rFonts w:ascii="Verdana" w:eastAsia="Times New Roman" w:hAnsi="Verdana"/>
          <w:color w:val="000000"/>
          <w:sz w:val="17"/>
          <w:szCs w:val="17"/>
        </w:rPr>
        <w:t xml:space="preserve"> </w:t>
      </w:r>
    </w:p>
    <w:p w14:paraId="796839DF" w14:textId="77777777" w:rsidR="00F409C4" w:rsidRPr="00F409C4" w:rsidRDefault="00F409C4" w:rsidP="00F409C4">
      <w:pPr>
        <w:numPr>
          <w:ilvl w:val="0"/>
          <w:numId w:val="2"/>
        </w:num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  <w:hyperlink r:id="rId11" w:anchor="outer_weights" w:history="1">
        <w:r w:rsidRPr="00F409C4">
          <w:rPr>
            <w:rFonts w:ascii="Verdana" w:eastAsia="Times New Roman" w:hAnsi="Verdana"/>
            <w:color w:val="0000FF"/>
            <w:sz w:val="17"/>
            <w:szCs w:val="17"/>
            <w:u w:val="single"/>
          </w:rPr>
          <w:t>results for outer weights</w:t>
        </w:r>
      </w:hyperlink>
      <w:r w:rsidRPr="00F409C4">
        <w:rPr>
          <w:rFonts w:ascii="Verdana" w:eastAsia="Times New Roman" w:hAnsi="Verdana"/>
          <w:color w:val="000000"/>
          <w:sz w:val="17"/>
          <w:szCs w:val="17"/>
        </w:rPr>
        <w:t xml:space="preserve"> </w:t>
      </w:r>
    </w:p>
    <w:p w14:paraId="2E810BFC" w14:textId="77777777" w:rsidR="00F409C4" w:rsidRPr="00F409C4" w:rsidRDefault="00F409C4" w:rsidP="00F409C4">
      <w:pPr>
        <w:numPr>
          <w:ilvl w:val="0"/>
          <w:numId w:val="2"/>
        </w:num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  <w:hyperlink r:id="rId12" w:anchor="outer_weights_samples" w:history="1">
        <w:r w:rsidRPr="00F409C4">
          <w:rPr>
            <w:rFonts w:ascii="Verdana" w:eastAsia="Times New Roman" w:hAnsi="Verdana"/>
            <w:color w:val="0000FF"/>
            <w:sz w:val="17"/>
            <w:szCs w:val="17"/>
            <w:u w:val="single"/>
          </w:rPr>
          <w:t>outer weights for each sample</w:t>
        </w:r>
      </w:hyperlink>
      <w:r w:rsidRPr="00F409C4">
        <w:rPr>
          <w:rFonts w:ascii="Verdana" w:eastAsia="Times New Roman" w:hAnsi="Verdana"/>
          <w:color w:val="000000"/>
          <w:sz w:val="17"/>
          <w:szCs w:val="17"/>
        </w:rPr>
        <w:t xml:space="preserve"> </w:t>
      </w:r>
    </w:p>
    <w:p w14:paraId="27B592A6" w14:textId="77777777" w:rsidR="00F409C4" w:rsidRPr="00F409C4" w:rsidRDefault="00F409C4" w:rsidP="00F409C4">
      <w:pPr>
        <w:numPr>
          <w:ilvl w:val="0"/>
          <w:numId w:val="2"/>
        </w:num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  <w:hyperlink r:id="rId13" w:anchor="outer_loadings_samples" w:history="1">
        <w:r w:rsidRPr="00F409C4">
          <w:rPr>
            <w:rFonts w:ascii="Verdana" w:eastAsia="Times New Roman" w:hAnsi="Verdana"/>
            <w:color w:val="0000FF"/>
            <w:sz w:val="17"/>
            <w:szCs w:val="17"/>
            <w:u w:val="single"/>
          </w:rPr>
          <w:t>outer loadings for each sample</w:t>
        </w:r>
      </w:hyperlink>
      <w:r w:rsidRPr="00F409C4">
        <w:rPr>
          <w:rFonts w:ascii="Verdana" w:eastAsia="Times New Roman" w:hAnsi="Verdana"/>
          <w:color w:val="000000"/>
          <w:sz w:val="17"/>
          <w:szCs w:val="17"/>
        </w:rPr>
        <w:t xml:space="preserve"> </w:t>
      </w:r>
    </w:p>
    <w:p w14:paraId="7BC7A472" w14:textId="77777777" w:rsidR="00F409C4" w:rsidRPr="00F409C4" w:rsidRDefault="00F409C4" w:rsidP="00F409C4">
      <w:pPr>
        <w:numPr>
          <w:ilvl w:val="0"/>
          <w:numId w:val="2"/>
        </w:num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  <w:hyperlink r:id="rId14" w:anchor="inner_weights_samples" w:history="1">
        <w:r w:rsidRPr="00F409C4">
          <w:rPr>
            <w:rFonts w:ascii="Verdana" w:eastAsia="Times New Roman" w:hAnsi="Verdana"/>
            <w:color w:val="0000FF"/>
            <w:sz w:val="17"/>
            <w:szCs w:val="17"/>
            <w:u w:val="single"/>
          </w:rPr>
          <w:t>inner weights for each sample</w:t>
        </w:r>
      </w:hyperlink>
      <w:r w:rsidRPr="00F409C4">
        <w:rPr>
          <w:rFonts w:ascii="Verdana" w:eastAsia="Times New Roman" w:hAnsi="Verdana"/>
          <w:color w:val="000000"/>
          <w:sz w:val="17"/>
          <w:szCs w:val="17"/>
        </w:rPr>
        <w:t xml:space="preserve"> </w:t>
      </w:r>
    </w:p>
    <w:p w14:paraId="34FCA7D2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  <w:r w:rsidRPr="00F409C4">
        <w:rPr>
          <w:rFonts w:ascii="Verdana" w:eastAsia="Times New Roman" w:hAnsi="Verdana"/>
          <w:color w:val="000000"/>
          <w:sz w:val="17"/>
          <w:szCs w:val="17"/>
        </w:rPr>
        <w:pict w14:anchorId="0653D5FB">
          <v:rect id="_x0000_i1025" style="width:0;height:1.5pt" o:hralign="center" o:hrstd="t" o:hr="t" fillcolor="#a0a0a0" stroked="f"/>
        </w:pict>
      </w:r>
    </w:p>
    <w:p w14:paraId="5BBEE73F" w14:textId="77777777" w:rsidR="00F409C4" w:rsidRPr="00F409C4" w:rsidRDefault="00F409C4" w:rsidP="00F409C4">
      <w:pPr>
        <w:spacing w:after="0" w:line="240" w:lineRule="auto"/>
        <w:outlineLvl w:val="1"/>
        <w:rPr>
          <w:rFonts w:ascii="Verdana" w:eastAsia="Times New Roman" w:hAnsi="Verdana"/>
          <w:b/>
          <w:bCs/>
          <w:color w:val="000000"/>
          <w:sz w:val="21"/>
          <w:szCs w:val="21"/>
        </w:rPr>
      </w:pPr>
      <w:bookmarkStart w:id="2" w:name="settings"/>
      <w:bookmarkEnd w:id="2"/>
      <w:r w:rsidRPr="00F409C4">
        <w:rPr>
          <w:rFonts w:ascii="Verdana" w:eastAsia="Times New Roman" w:hAnsi="Verdana"/>
          <w:b/>
          <w:bCs/>
          <w:color w:val="000000"/>
          <w:sz w:val="21"/>
          <w:szCs w:val="21"/>
        </w:rPr>
        <w:t>Settings</w:t>
      </w:r>
    </w:p>
    <w:p w14:paraId="45BA526C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  <w:r w:rsidRPr="00F409C4">
        <w:rPr>
          <w:rFonts w:ascii="Verdana" w:eastAsia="Times New Roman" w:hAnsi="Verdana"/>
          <w:b/>
          <w:bCs/>
          <w:color w:val="000000"/>
          <w:sz w:val="17"/>
          <w:szCs w:val="17"/>
        </w:rPr>
        <w:t>[ </w:t>
      </w:r>
      <w:hyperlink r:id="rId15" w:history="1">
        <w:r w:rsidRPr="00F409C4">
          <w:rPr>
            <w:rFonts w:ascii="Verdana" w:eastAsia="Times New Roman" w:hAnsi="Verdana"/>
            <w:color w:val="0000FF"/>
            <w:sz w:val="17"/>
            <w:szCs w:val="17"/>
            <w:u w:val="single"/>
          </w:rPr>
          <w:t>CSV-Version</w:t>
        </w:r>
      </w:hyperlink>
      <w:r w:rsidRPr="00F409C4">
        <w:rPr>
          <w:rFonts w:ascii="Verdana" w:eastAsia="Times New Roman" w:hAnsi="Verdana"/>
          <w:b/>
          <w:bCs/>
          <w:color w:val="000000"/>
          <w:sz w:val="17"/>
          <w:szCs w:val="17"/>
        </w:rPr>
        <w:t> ]</w:t>
      </w:r>
      <w:r w:rsidRPr="00F409C4">
        <w:rPr>
          <w:rFonts w:ascii="Verdana" w:eastAsia="Times New Roman" w:hAnsi="Verdana"/>
          <w:color w:val="000000"/>
          <w:sz w:val="17"/>
          <w:szCs w:val="17"/>
        </w:rPr>
        <w:t xml:space="preserve"> </w:t>
      </w:r>
    </w:p>
    <w:tbl>
      <w:tblPr>
        <w:tblW w:w="0" w:type="auto"/>
        <w:tblCellSpacing w:w="0" w:type="dxa"/>
        <w:tblBorders>
          <w:top w:val="single" w:sz="6" w:space="0" w:color="0066FF"/>
          <w:left w:val="single" w:sz="6" w:space="0" w:color="0066FF"/>
          <w:bottom w:val="single" w:sz="6" w:space="0" w:color="0066FF"/>
          <w:right w:val="single" w:sz="6" w:space="0" w:color="0066FF"/>
        </w:tblBorders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3458"/>
        <w:gridCol w:w="1093"/>
      </w:tblGrid>
      <w:tr w:rsidR="00F409C4" w:rsidRPr="00F409C4" w14:paraId="1C4395E5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17F8E0B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number of samples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1D17A0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100</w:t>
            </w:r>
          </w:p>
        </w:tc>
      </w:tr>
      <w:tr w:rsidR="00F409C4" w:rsidRPr="00F409C4" w14:paraId="0C56E292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67DA37D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number of cases in original sample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99E635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93</w:t>
            </w:r>
          </w:p>
        </w:tc>
      </w:tr>
      <w:tr w:rsidR="00F409C4" w:rsidRPr="00F409C4" w14:paraId="7445EABA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7C3EB13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cases per sample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C214AF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50</w:t>
            </w:r>
          </w:p>
        </w:tc>
      </w:tr>
      <w:tr w:rsidR="00F409C4" w:rsidRPr="00F409C4" w14:paraId="42443DFD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394ACB3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preprocessing option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56301A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no changes</w:t>
            </w:r>
          </w:p>
        </w:tc>
      </w:tr>
    </w:tbl>
    <w:p w14:paraId="4F0ADB37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</w:p>
    <w:p w14:paraId="6E88B1AE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</w:p>
    <w:p w14:paraId="0D156536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</w:p>
    <w:p w14:paraId="08D88BFB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</w:p>
    <w:p w14:paraId="767EDAF8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</w:p>
    <w:p w14:paraId="7BA36489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</w:p>
    <w:p w14:paraId="4654D321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</w:p>
    <w:p w14:paraId="3F348077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</w:p>
    <w:p w14:paraId="5C312926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</w:p>
    <w:p w14:paraId="6504816D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</w:p>
    <w:p w14:paraId="78E61EA4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</w:p>
    <w:p w14:paraId="2F3276EF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</w:p>
    <w:p w14:paraId="3E098451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  <w:r w:rsidRPr="00F409C4">
        <w:rPr>
          <w:rFonts w:ascii="Verdana" w:eastAsia="Times New Roman" w:hAnsi="Verdana"/>
          <w:color w:val="000000"/>
          <w:sz w:val="17"/>
          <w:szCs w:val="17"/>
        </w:rPr>
        <w:lastRenderedPageBreak/>
        <w:br/>
      </w:r>
      <w:hyperlink r:id="rId16" w:anchor="toc" w:history="1">
        <w:r w:rsidRPr="00F409C4">
          <w:rPr>
            <w:rFonts w:ascii="Verdana" w:eastAsia="Times New Roman" w:hAnsi="Verdana"/>
            <w:color w:val="0000FF"/>
            <w:sz w:val="17"/>
            <w:szCs w:val="17"/>
            <w:u w:val="single"/>
          </w:rPr>
          <w:t>Table of contents</w:t>
        </w:r>
      </w:hyperlink>
      <w:r w:rsidRPr="00F409C4">
        <w:rPr>
          <w:rFonts w:ascii="Verdana" w:eastAsia="Times New Roman" w:hAnsi="Verdana"/>
          <w:color w:val="000000"/>
          <w:sz w:val="17"/>
          <w:szCs w:val="17"/>
        </w:rPr>
        <w:t xml:space="preserve"> </w:t>
      </w:r>
    </w:p>
    <w:p w14:paraId="0E25FAEF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  <w:r w:rsidRPr="00F409C4">
        <w:rPr>
          <w:rFonts w:ascii="Verdana" w:eastAsia="Times New Roman" w:hAnsi="Verdana"/>
          <w:color w:val="000000"/>
          <w:sz w:val="17"/>
          <w:szCs w:val="17"/>
        </w:rPr>
        <w:pict w14:anchorId="5944BBEC">
          <v:rect id="_x0000_i1026" style="width:0;height:1.5pt" o:hralign="center" o:hrstd="t" o:hr="t" fillcolor="#a0a0a0" stroked="f"/>
        </w:pict>
      </w:r>
    </w:p>
    <w:p w14:paraId="62185EB1" w14:textId="77777777" w:rsidR="00F409C4" w:rsidRPr="00F409C4" w:rsidRDefault="00F409C4" w:rsidP="00F409C4">
      <w:pPr>
        <w:spacing w:after="0" w:line="240" w:lineRule="auto"/>
        <w:outlineLvl w:val="1"/>
        <w:rPr>
          <w:rFonts w:ascii="Verdana" w:eastAsia="Times New Roman" w:hAnsi="Verdana"/>
          <w:b/>
          <w:bCs/>
          <w:color w:val="000000"/>
          <w:sz w:val="21"/>
          <w:szCs w:val="21"/>
        </w:rPr>
      </w:pPr>
      <w:bookmarkStart w:id="3" w:name="inner_weights"/>
      <w:bookmarkEnd w:id="3"/>
      <w:r w:rsidRPr="00F409C4">
        <w:rPr>
          <w:rFonts w:ascii="Verdana" w:eastAsia="Times New Roman" w:hAnsi="Verdana"/>
          <w:b/>
          <w:bCs/>
          <w:color w:val="000000"/>
          <w:sz w:val="21"/>
          <w:szCs w:val="21"/>
        </w:rPr>
        <w:t>results for inner weights</w:t>
      </w:r>
    </w:p>
    <w:p w14:paraId="5BF58B29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  <w:r w:rsidRPr="00F409C4">
        <w:rPr>
          <w:rFonts w:ascii="Verdana" w:eastAsia="Times New Roman" w:hAnsi="Verdana"/>
          <w:b/>
          <w:bCs/>
          <w:color w:val="000000"/>
          <w:sz w:val="17"/>
          <w:szCs w:val="17"/>
        </w:rPr>
        <w:t>[ </w:t>
      </w:r>
      <w:hyperlink r:id="rId17" w:history="1">
        <w:r w:rsidRPr="00F409C4">
          <w:rPr>
            <w:rFonts w:ascii="Verdana" w:eastAsia="Times New Roman" w:hAnsi="Verdana"/>
            <w:color w:val="0000FF"/>
            <w:sz w:val="17"/>
            <w:szCs w:val="17"/>
            <w:u w:val="single"/>
          </w:rPr>
          <w:t>CSV-Version</w:t>
        </w:r>
      </w:hyperlink>
      <w:r w:rsidRPr="00F409C4">
        <w:rPr>
          <w:rFonts w:ascii="Verdana" w:eastAsia="Times New Roman" w:hAnsi="Verdana"/>
          <w:b/>
          <w:bCs/>
          <w:color w:val="000000"/>
          <w:sz w:val="17"/>
          <w:szCs w:val="17"/>
        </w:rPr>
        <w:t> ]</w:t>
      </w:r>
      <w:r w:rsidRPr="00F409C4">
        <w:rPr>
          <w:rFonts w:ascii="Verdana" w:eastAsia="Times New Roman" w:hAnsi="Verdana"/>
          <w:color w:val="000000"/>
          <w:sz w:val="17"/>
          <w:szCs w:val="17"/>
        </w:rPr>
        <w:t xml:space="preserve"> </w:t>
      </w:r>
    </w:p>
    <w:tbl>
      <w:tblPr>
        <w:tblW w:w="0" w:type="auto"/>
        <w:tblCellSpacing w:w="0" w:type="dxa"/>
        <w:tblBorders>
          <w:top w:val="single" w:sz="6" w:space="0" w:color="0066FF"/>
          <w:left w:val="single" w:sz="6" w:space="0" w:color="0066FF"/>
          <w:bottom w:val="single" w:sz="6" w:space="0" w:color="0066FF"/>
          <w:right w:val="single" w:sz="6" w:space="0" w:color="0066FF"/>
        </w:tblBorders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2617"/>
        <w:gridCol w:w="2101"/>
        <w:gridCol w:w="1870"/>
        <w:gridCol w:w="1703"/>
        <w:gridCol w:w="1053"/>
      </w:tblGrid>
      <w:tr w:rsidR="00F409C4" w:rsidRPr="00F409C4" w14:paraId="29331627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75E87C1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72ED29D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original sample estimate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0F69F7E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mean of subsamples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6F57ABE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Standard deviation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1169F6F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T-Statistic</w:t>
            </w:r>
          </w:p>
        </w:tc>
      </w:tr>
      <w:tr w:rsidR="00F409C4" w:rsidRPr="00F409C4" w14:paraId="2BC4FC86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27E59C2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ABM(X1) -&gt; EVA(X2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EA450A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30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0B79B6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5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ED235E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8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16ADD9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7.207</w:t>
            </w:r>
          </w:p>
        </w:tc>
      </w:tr>
      <w:tr w:rsidR="00F409C4" w:rsidRPr="00F409C4" w14:paraId="5CA20F4C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3F18598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ABM(X1) -&gt; </w:t>
            </w: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fektivitas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Z1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4304AE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28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BB5F06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29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DD4AEF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3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349ADE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2.119</w:t>
            </w:r>
          </w:p>
        </w:tc>
      </w:tr>
      <w:tr w:rsidR="00F409C4" w:rsidRPr="00F409C4" w14:paraId="791C53F9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5031CB4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EVA(X2) -&gt; </w:t>
            </w: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fektivitas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Z1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1500F2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0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762130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9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880AE7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2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BB0CFA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4.725</w:t>
            </w:r>
          </w:p>
        </w:tc>
      </w:tr>
      <w:tr w:rsidR="00F409C4" w:rsidRPr="00F409C4" w14:paraId="122ABBED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4ECE6AC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ABM(X1) -&gt; </w:t>
            </w: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fisiensi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Z2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FE2F66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30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113003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31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0FD20E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0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9E49B6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2.802</w:t>
            </w:r>
          </w:p>
        </w:tc>
      </w:tr>
      <w:tr w:rsidR="00F409C4" w:rsidRPr="00F409C4" w14:paraId="1A90D037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0C78301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EVA(X2) -&gt; </w:t>
            </w: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fisiensi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Z2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9D9B6A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4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040E56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2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4AD9E3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2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39BC99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4.533</w:t>
            </w:r>
          </w:p>
        </w:tc>
      </w:tr>
      <w:tr w:rsidR="00F409C4" w:rsidRPr="00F409C4" w14:paraId="2B7016C3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4090903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FF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FF0000"/>
                <w:sz w:val="17"/>
                <w:szCs w:val="17"/>
              </w:rPr>
              <w:t xml:space="preserve">ABM(X1) -&gt; </w:t>
            </w: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FF0000"/>
                <w:sz w:val="17"/>
                <w:szCs w:val="17"/>
              </w:rPr>
              <w:t>Kinerja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FF0000"/>
                <w:sz w:val="17"/>
                <w:szCs w:val="17"/>
              </w:rPr>
              <w:t xml:space="preserve"> (Y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4F97DB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FF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FF0000"/>
                <w:sz w:val="17"/>
                <w:szCs w:val="17"/>
              </w:rPr>
              <w:t>0.02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2580F3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FF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FF0000"/>
                <w:sz w:val="17"/>
                <w:szCs w:val="17"/>
              </w:rPr>
              <w:t>0.02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74BE2D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FF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FF0000"/>
                <w:sz w:val="17"/>
                <w:szCs w:val="17"/>
              </w:rPr>
              <w:t>0.04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549CDF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FF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FF0000"/>
                <w:sz w:val="17"/>
                <w:szCs w:val="17"/>
              </w:rPr>
              <w:t>0.581</w:t>
            </w:r>
          </w:p>
        </w:tc>
      </w:tr>
      <w:tr w:rsidR="00F409C4" w:rsidRPr="00F409C4" w14:paraId="5712D293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062604F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EVA(X2) -&gt; </w:t>
            </w: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inerja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Y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B9A490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330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8F1948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32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6DC9F7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70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8DD911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4.722</w:t>
            </w:r>
          </w:p>
        </w:tc>
      </w:tr>
      <w:tr w:rsidR="00F409C4" w:rsidRPr="00F409C4" w14:paraId="43819ECE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0825415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fektivitas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Z1) -&gt; </w:t>
            </w: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inerja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Y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848B50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0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8564C4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10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1B9EFA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6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52ABC2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8.852</w:t>
            </w:r>
          </w:p>
        </w:tc>
      </w:tr>
      <w:tr w:rsidR="00F409C4" w:rsidRPr="00F409C4" w14:paraId="64CA41E7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5EB60ED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FF0000"/>
                <w:sz w:val="17"/>
                <w:szCs w:val="17"/>
              </w:rPr>
            </w:pP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FF0000"/>
                <w:sz w:val="17"/>
                <w:szCs w:val="17"/>
              </w:rPr>
              <w:t>Effisiensi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FF0000"/>
                <w:sz w:val="17"/>
                <w:szCs w:val="17"/>
              </w:rPr>
              <w:t xml:space="preserve"> (Z2) -&gt; </w:t>
            </w: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FF0000"/>
                <w:sz w:val="17"/>
                <w:szCs w:val="17"/>
              </w:rPr>
              <w:t>Kinerja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FF0000"/>
                <w:sz w:val="17"/>
                <w:szCs w:val="17"/>
              </w:rPr>
              <w:t xml:space="preserve"> (Y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9651FD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FF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FF0000"/>
                <w:sz w:val="17"/>
                <w:szCs w:val="17"/>
              </w:rPr>
              <w:t>0.07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78214C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FF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FF0000"/>
                <w:sz w:val="17"/>
                <w:szCs w:val="17"/>
              </w:rPr>
              <w:t>0.07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463E233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FF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FF0000"/>
                <w:sz w:val="17"/>
                <w:szCs w:val="17"/>
              </w:rPr>
              <w:t>0.07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6E9721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FF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FF0000"/>
                <w:sz w:val="17"/>
                <w:szCs w:val="17"/>
              </w:rPr>
              <w:t>1.035</w:t>
            </w:r>
          </w:p>
        </w:tc>
      </w:tr>
    </w:tbl>
    <w:p w14:paraId="3E4F368D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vanish/>
          <w:color w:val="000000"/>
          <w:sz w:val="17"/>
          <w:szCs w:val="17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82"/>
      </w:tblGrid>
      <w:tr w:rsidR="00F409C4" w:rsidRPr="00F409C4" w14:paraId="38C234DA" w14:textId="77777777" w:rsidTr="009A669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FEC8DD2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br/>
            </w: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br/>
            </w:r>
            <w:hyperlink r:id="rId18" w:anchor="toc" w:history="1">
              <w:r w:rsidRPr="00F409C4">
                <w:rPr>
                  <w:rFonts w:ascii="Verdana" w:eastAsia="Times New Roman" w:hAnsi="Verdana"/>
                  <w:color w:val="0000FF"/>
                  <w:sz w:val="17"/>
                  <w:szCs w:val="17"/>
                  <w:u w:val="single"/>
                </w:rPr>
                <w:t>Table of contents</w:t>
              </w:r>
            </w:hyperlink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 xml:space="preserve"> </w:t>
            </w:r>
          </w:p>
          <w:p w14:paraId="31099FE2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pict w14:anchorId="3CEA4059">
                <v:rect id="_x0000_i1027" style="width:0;height:1.5pt" o:hralign="center" o:hrstd="t" o:hr="t" fillcolor="#a0a0a0" stroked="f"/>
              </w:pict>
            </w:r>
          </w:p>
          <w:p w14:paraId="59477ED6" w14:textId="77777777" w:rsidR="00F409C4" w:rsidRPr="00F409C4" w:rsidRDefault="00F409C4" w:rsidP="00F409C4">
            <w:pPr>
              <w:spacing w:after="0" w:line="240" w:lineRule="auto"/>
              <w:outlineLvl w:val="1"/>
              <w:rPr>
                <w:rFonts w:ascii="Verdana" w:eastAsia="Times New Roman" w:hAnsi="Verdana"/>
                <w:b/>
                <w:bCs/>
                <w:color w:val="000000"/>
                <w:sz w:val="21"/>
                <w:szCs w:val="21"/>
              </w:rPr>
            </w:pPr>
            <w:bookmarkStart w:id="4" w:name="outer_loadings"/>
            <w:bookmarkEnd w:id="4"/>
            <w:r w:rsidRPr="00F409C4">
              <w:rPr>
                <w:rFonts w:ascii="Verdana" w:eastAsia="Times New Roman" w:hAnsi="Verdana"/>
                <w:b/>
                <w:bCs/>
                <w:color w:val="000000"/>
                <w:sz w:val="21"/>
                <w:szCs w:val="21"/>
              </w:rPr>
              <w:t>results for outer loadings</w:t>
            </w:r>
          </w:p>
          <w:p w14:paraId="26D9BA80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[ </w:t>
            </w:r>
            <w:hyperlink r:id="rId19" w:history="1">
              <w:r w:rsidRPr="00F409C4">
                <w:rPr>
                  <w:rFonts w:ascii="Verdana" w:eastAsia="Times New Roman" w:hAnsi="Verdana"/>
                  <w:color w:val="0000FF"/>
                  <w:sz w:val="17"/>
                  <w:szCs w:val="17"/>
                  <w:u w:val="single"/>
                </w:rPr>
                <w:t>CSV-Version</w:t>
              </w:r>
            </w:hyperlink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 ]</w:t>
            </w: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 xml:space="preserve"> </w:t>
            </w:r>
          </w:p>
          <w:p w14:paraId="09D4836A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</w:p>
        </w:tc>
      </w:tr>
      <w:tr w:rsidR="00F409C4" w:rsidRPr="00F409C4" w14:paraId="78655940" w14:textId="77777777" w:rsidTr="009A6692">
        <w:trPr>
          <w:tblCellSpacing w:w="15" w:type="dxa"/>
        </w:trPr>
        <w:tc>
          <w:tcPr>
            <w:tcW w:w="0" w:type="auto"/>
            <w:vAlign w:val="center"/>
          </w:tcPr>
          <w:p w14:paraId="0D7263A5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</w:p>
        </w:tc>
      </w:tr>
    </w:tbl>
    <w:p w14:paraId="631DE1D0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vanish/>
          <w:color w:val="000000"/>
          <w:sz w:val="17"/>
          <w:szCs w:val="17"/>
        </w:rPr>
      </w:pPr>
    </w:p>
    <w:tbl>
      <w:tblPr>
        <w:tblW w:w="0" w:type="auto"/>
        <w:tblCellSpacing w:w="0" w:type="dxa"/>
        <w:tblBorders>
          <w:top w:val="single" w:sz="6" w:space="0" w:color="0066FF"/>
          <w:left w:val="single" w:sz="6" w:space="0" w:color="0066FF"/>
          <w:bottom w:val="single" w:sz="6" w:space="0" w:color="0066FF"/>
          <w:right w:val="single" w:sz="6" w:space="0" w:color="0066FF"/>
        </w:tblBorders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1685"/>
        <w:gridCol w:w="2483"/>
        <w:gridCol w:w="2078"/>
        <w:gridCol w:w="1935"/>
        <w:gridCol w:w="1102"/>
      </w:tblGrid>
      <w:tr w:rsidR="00F409C4" w:rsidRPr="00F409C4" w14:paraId="75050C8B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0C6CC24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4364FB5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original sample estimate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140B66F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mean of subsamples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1479DF3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Standard deviation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2274C70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T-Statistic</w:t>
            </w:r>
          </w:p>
        </w:tc>
      </w:tr>
      <w:tr w:rsidR="00F409C4" w:rsidRPr="00F409C4" w14:paraId="13FDD5FA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5DBF33F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ABM(X1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B3A8F1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090037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FE239E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4D46A4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</w:tr>
      <w:tr w:rsidR="00F409C4" w:rsidRPr="00F409C4" w14:paraId="4C19F5FC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0C06838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AB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0EFC1B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7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8E802E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7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7C4BF13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3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1E2FD3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23.923</w:t>
            </w:r>
          </w:p>
        </w:tc>
      </w:tr>
      <w:tr w:rsidR="00F409C4" w:rsidRPr="00F409C4" w14:paraId="5140B623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1AFEA2C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AB_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5B8A60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7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7C5672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7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B13277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7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8DF154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10.825</w:t>
            </w:r>
          </w:p>
        </w:tc>
      </w:tr>
      <w:tr w:rsidR="00F409C4" w:rsidRPr="00F409C4" w14:paraId="3896324F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3A98390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VA(X2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CD092F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8A3DEC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1A5933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80D7D8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</w:tr>
      <w:tr w:rsidR="00F409C4" w:rsidRPr="00F409C4" w14:paraId="314C4A90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7514E16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V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D1925E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6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8D0135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60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181E2B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4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EE2791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20.524</w:t>
            </w:r>
          </w:p>
        </w:tc>
      </w:tr>
      <w:tr w:rsidR="00F409C4" w:rsidRPr="00F409C4" w14:paraId="4159D970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56D53CA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V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D855B7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8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012BAE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7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999CFA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3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CBFB39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25.031</w:t>
            </w:r>
          </w:p>
        </w:tc>
      </w:tr>
      <w:tr w:rsidR="00F409C4" w:rsidRPr="00F409C4" w14:paraId="00564780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2EF763E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fektivitas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Z1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3C0299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E08B18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E8EF41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D37CA3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</w:tr>
      <w:tr w:rsidR="00F409C4" w:rsidRPr="00F409C4" w14:paraId="415DCFD1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0901BBF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294AAA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7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C62B7A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6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22D203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9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83A586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7.042</w:t>
            </w:r>
          </w:p>
        </w:tc>
      </w:tr>
      <w:tr w:rsidR="00F409C4" w:rsidRPr="00F409C4" w14:paraId="399E9DD8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46FA5673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CD3453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8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013BEE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7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08F6EE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9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99F26C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6.974</w:t>
            </w:r>
          </w:p>
        </w:tc>
      </w:tr>
      <w:tr w:rsidR="00F409C4" w:rsidRPr="00F409C4" w14:paraId="68FFAF55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151A383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9EC750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1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F521A2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10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BC1519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0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2649DA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5.915</w:t>
            </w:r>
          </w:p>
        </w:tc>
      </w:tr>
      <w:tr w:rsidR="00F409C4" w:rsidRPr="00F409C4" w14:paraId="17307496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33F6302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6A2956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0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64A313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9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74FBA1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6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8A1EDE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12.313</w:t>
            </w:r>
          </w:p>
        </w:tc>
      </w:tr>
      <w:tr w:rsidR="00F409C4" w:rsidRPr="00F409C4" w14:paraId="6B7E911D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38F564C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927E84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910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B07D32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90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63C385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2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F4A2BC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34.934</w:t>
            </w:r>
          </w:p>
        </w:tc>
      </w:tr>
      <w:tr w:rsidR="00F409C4" w:rsidRPr="00F409C4" w14:paraId="79DF5F07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7191F03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6B9FA7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8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7C9E0B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0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6BEF5F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7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6EEFFF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9.609</w:t>
            </w:r>
          </w:p>
        </w:tc>
      </w:tr>
      <w:tr w:rsidR="00F409C4" w:rsidRPr="00F409C4" w14:paraId="7B39F0B4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094D92B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0035EF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6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C5ED85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5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D9E345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0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94A876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5.174</w:t>
            </w:r>
          </w:p>
        </w:tc>
      </w:tr>
      <w:tr w:rsidR="00F409C4" w:rsidRPr="00F409C4" w14:paraId="07426DE7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78D42B9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E9A1A8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6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8F9581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4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0B4F4C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0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91F0D0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6.276</w:t>
            </w:r>
          </w:p>
        </w:tc>
      </w:tr>
      <w:tr w:rsidR="00F409C4" w:rsidRPr="00F409C4" w14:paraId="0F5F0319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1A7EF38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lastRenderedPageBreak/>
              <w:t>Effisiensi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Z2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351A69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E709DD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163F05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206F12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</w:tr>
      <w:tr w:rsidR="00F409C4" w:rsidRPr="00F409C4" w14:paraId="57E7633F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4B069A7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is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761A76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6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85F9C7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7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701713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3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D6146D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25.039</w:t>
            </w:r>
          </w:p>
        </w:tc>
      </w:tr>
      <w:tr w:rsidR="00F409C4" w:rsidRPr="00F409C4" w14:paraId="7458159C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62D74A1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is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8433FC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1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6F1CDA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10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56BEB0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4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823E6B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19.719</w:t>
            </w:r>
          </w:p>
        </w:tc>
      </w:tr>
      <w:tr w:rsidR="00F409C4" w:rsidRPr="00F409C4" w14:paraId="678AF981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7241F4E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is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75D769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6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79A967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7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08BC58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3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D26760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28.381</w:t>
            </w:r>
          </w:p>
        </w:tc>
      </w:tr>
      <w:tr w:rsidR="00F409C4" w:rsidRPr="00F409C4" w14:paraId="75986D37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5992B99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inerja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Y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CE65C4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C6FC14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656896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0E1E84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</w:tr>
      <w:tr w:rsidR="00F409C4" w:rsidRPr="00F409C4" w14:paraId="39E41DD6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73A2C22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5FE47A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5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70EA4A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5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7CFB19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6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5DC278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12.179</w:t>
            </w:r>
          </w:p>
        </w:tc>
      </w:tr>
      <w:tr w:rsidR="00F409C4" w:rsidRPr="00F409C4" w14:paraId="4760AF8F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7F59676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10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3E0609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7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1E54A4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7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45E869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4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95D325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20.356</w:t>
            </w:r>
          </w:p>
        </w:tc>
      </w:tr>
      <w:tr w:rsidR="00F409C4" w:rsidRPr="00F409C4" w14:paraId="66E376D7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633BE22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B5EFC6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8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60500C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7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8FB056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6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10BA5C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11.878</w:t>
            </w:r>
          </w:p>
        </w:tc>
      </w:tr>
      <w:tr w:rsidR="00F409C4" w:rsidRPr="00F409C4" w14:paraId="223DDB88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3F53151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15DA87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0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113C5A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9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E925FF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5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078B82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14.057</w:t>
            </w:r>
          </w:p>
        </w:tc>
      </w:tr>
      <w:tr w:rsidR="00F409C4" w:rsidRPr="00F409C4" w14:paraId="6734AA6F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3A1BB3B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3C96B7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5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12D5A3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0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3EC19C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2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3A68B2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5.199</w:t>
            </w:r>
          </w:p>
        </w:tc>
      </w:tr>
      <w:tr w:rsidR="00F409C4" w:rsidRPr="00F409C4" w14:paraId="084C5C0A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6A7B53A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8459DD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10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1C4147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9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A522C9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1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D8667E3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5.235</w:t>
            </w:r>
          </w:p>
        </w:tc>
      </w:tr>
      <w:tr w:rsidR="00F409C4" w:rsidRPr="00F409C4" w14:paraId="69EB87AD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7473A6A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3CE19C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4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4BFECE3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4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1EFBB8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9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4F8DAB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6.933</w:t>
            </w:r>
          </w:p>
        </w:tc>
      </w:tr>
      <w:tr w:rsidR="00F409C4" w:rsidRPr="00F409C4" w14:paraId="3FCC47EB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0BC0F8F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51B5AD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7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578DEC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7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906FE4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8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C5624B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7.869</w:t>
            </w:r>
          </w:p>
        </w:tc>
      </w:tr>
      <w:tr w:rsidR="00F409C4" w:rsidRPr="00F409C4" w14:paraId="75C9739C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1AEFD38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D92644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7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41E55F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6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AD4613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0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0A219E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5.597</w:t>
            </w:r>
          </w:p>
        </w:tc>
      </w:tr>
      <w:tr w:rsidR="00F409C4" w:rsidRPr="00F409C4" w14:paraId="2AEDDA72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4C6511B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C64B46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0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E69ABF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8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6F7B0D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6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748478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12.065</w:t>
            </w:r>
          </w:p>
        </w:tc>
      </w:tr>
    </w:tbl>
    <w:p w14:paraId="01E20263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vanish/>
          <w:color w:val="000000"/>
          <w:sz w:val="17"/>
          <w:szCs w:val="17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20"/>
      </w:tblGrid>
      <w:tr w:rsidR="00F409C4" w:rsidRPr="00F409C4" w14:paraId="07D10636" w14:textId="77777777" w:rsidTr="009A669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824191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br/>
            </w: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br/>
            </w:r>
            <w:hyperlink r:id="rId20" w:anchor="toc" w:history="1">
              <w:r w:rsidRPr="00F409C4">
                <w:rPr>
                  <w:rFonts w:ascii="Verdana" w:eastAsia="Times New Roman" w:hAnsi="Verdana"/>
                  <w:color w:val="0000FF"/>
                  <w:sz w:val="17"/>
                  <w:szCs w:val="17"/>
                  <w:u w:val="single"/>
                </w:rPr>
                <w:t>Table of contents</w:t>
              </w:r>
            </w:hyperlink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 xml:space="preserve"> </w:t>
            </w:r>
          </w:p>
          <w:p w14:paraId="5E1A3AF5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pict w14:anchorId="01B37A97">
                <v:rect id="_x0000_i1028" style="width:0;height:1.5pt" o:hralign="center" o:hrstd="t" o:hr="t" fillcolor="#a0a0a0" stroked="f"/>
              </w:pict>
            </w:r>
          </w:p>
          <w:p w14:paraId="2F54AD56" w14:textId="77777777" w:rsidR="00F409C4" w:rsidRPr="00F409C4" w:rsidRDefault="00F409C4" w:rsidP="00F409C4">
            <w:pPr>
              <w:spacing w:after="0" w:line="240" w:lineRule="auto"/>
              <w:outlineLvl w:val="1"/>
              <w:rPr>
                <w:rFonts w:ascii="Verdana" w:eastAsia="Times New Roman" w:hAnsi="Verdana"/>
                <w:b/>
                <w:bCs/>
                <w:color w:val="000000"/>
                <w:sz w:val="21"/>
                <w:szCs w:val="21"/>
              </w:rPr>
            </w:pPr>
            <w:bookmarkStart w:id="5" w:name="outer_weights"/>
            <w:bookmarkEnd w:id="5"/>
            <w:r w:rsidRPr="00F409C4">
              <w:rPr>
                <w:rFonts w:ascii="Verdana" w:eastAsia="Times New Roman" w:hAnsi="Verdana"/>
                <w:b/>
                <w:bCs/>
                <w:color w:val="000000"/>
                <w:sz w:val="21"/>
                <w:szCs w:val="21"/>
              </w:rPr>
              <w:t>results for outer weights</w:t>
            </w:r>
          </w:p>
          <w:p w14:paraId="5E8A7809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[ </w:t>
            </w:r>
            <w:hyperlink r:id="rId21" w:history="1">
              <w:r w:rsidRPr="00F409C4">
                <w:rPr>
                  <w:rFonts w:ascii="Verdana" w:eastAsia="Times New Roman" w:hAnsi="Verdana"/>
                  <w:color w:val="0000FF"/>
                  <w:sz w:val="17"/>
                  <w:szCs w:val="17"/>
                  <w:u w:val="single"/>
                </w:rPr>
                <w:t>CSV-Version</w:t>
              </w:r>
            </w:hyperlink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 ]</w:t>
            </w: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 xml:space="preserve"> </w:t>
            </w:r>
          </w:p>
          <w:p w14:paraId="012BC92A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</w:p>
        </w:tc>
      </w:tr>
    </w:tbl>
    <w:p w14:paraId="78E7F0B3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vanish/>
          <w:color w:val="000000"/>
          <w:sz w:val="17"/>
          <w:szCs w:val="17"/>
        </w:rPr>
      </w:pPr>
    </w:p>
    <w:tbl>
      <w:tblPr>
        <w:tblW w:w="0" w:type="auto"/>
        <w:tblCellSpacing w:w="0" w:type="dxa"/>
        <w:tblBorders>
          <w:top w:val="single" w:sz="6" w:space="0" w:color="0066FF"/>
          <w:left w:val="single" w:sz="6" w:space="0" w:color="0066FF"/>
          <w:bottom w:val="single" w:sz="6" w:space="0" w:color="0066FF"/>
          <w:right w:val="single" w:sz="6" w:space="0" w:color="0066FF"/>
        </w:tblBorders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1685"/>
        <w:gridCol w:w="2483"/>
        <w:gridCol w:w="2078"/>
        <w:gridCol w:w="1935"/>
        <w:gridCol w:w="1102"/>
      </w:tblGrid>
      <w:tr w:rsidR="00F409C4" w:rsidRPr="00F409C4" w14:paraId="152FA452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7509F96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1AB0C12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original sample estimate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09EEB09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mean of subsamples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24F945E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Standard deviation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09FB9FD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T-Statistic</w:t>
            </w:r>
          </w:p>
        </w:tc>
      </w:tr>
      <w:tr w:rsidR="00F409C4" w:rsidRPr="00F409C4" w14:paraId="0CA24FA4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5FBF8D8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ABM(X1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2A4F5D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D7820B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48C87C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E4232C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</w:tr>
      <w:tr w:rsidR="00F409C4" w:rsidRPr="00F409C4" w14:paraId="0AE03C52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49D5F02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AB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F6B4DD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7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2959E4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7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0E6B31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6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D72096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10.660</w:t>
            </w:r>
          </w:p>
        </w:tc>
      </w:tr>
      <w:tr w:rsidR="00F409C4" w:rsidRPr="00F409C4" w14:paraId="67F0A1E7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5776CAB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AB_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34C14D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1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8C8D81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20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C16F5F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6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7E644F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8.416</w:t>
            </w:r>
          </w:p>
        </w:tc>
      </w:tr>
      <w:tr w:rsidR="00F409C4" w:rsidRPr="00F409C4" w14:paraId="6DAD34D3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1580038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VA(X2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B13CEA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1EC6FA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6844B7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C50AA9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</w:tr>
      <w:tr w:rsidR="00F409C4" w:rsidRPr="00F409C4" w14:paraId="1F732298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28D0781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V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09AEFE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4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2F3497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5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A552E9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3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0E86B8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14.822</w:t>
            </w:r>
          </w:p>
        </w:tc>
      </w:tr>
      <w:tr w:rsidR="00F409C4" w:rsidRPr="00F409C4" w14:paraId="48642C3B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1F02EC6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V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E32D97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9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FCDAC1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9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04F732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40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3016A9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14.784</w:t>
            </w:r>
          </w:p>
        </w:tc>
      </w:tr>
      <w:tr w:rsidR="00F409C4" w:rsidRPr="00F409C4" w14:paraId="74A50755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46019E7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fektivitas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Z1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72801B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4D6607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F4045D3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FC35BC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</w:tr>
      <w:tr w:rsidR="00F409C4" w:rsidRPr="00F409C4" w14:paraId="37FB7339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7A17357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76C3F7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6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ECAF16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6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A9CA37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2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638B16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7.416</w:t>
            </w:r>
          </w:p>
        </w:tc>
      </w:tr>
      <w:tr w:rsidR="00F409C4" w:rsidRPr="00F409C4" w14:paraId="3D6E1855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4480164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0E3104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6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1F3A0D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6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A6E7BC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2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B8E4EB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6.607</w:t>
            </w:r>
          </w:p>
        </w:tc>
      </w:tr>
      <w:tr w:rsidR="00F409C4" w:rsidRPr="00F409C4" w14:paraId="354527DD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43A85B4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CC234E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3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173EBF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3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730341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30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F4BAD5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4.544</w:t>
            </w:r>
          </w:p>
        </w:tc>
      </w:tr>
      <w:tr w:rsidR="00F409C4" w:rsidRPr="00F409C4" w14:paraId="623C9D17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3917138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5556F3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20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997B7B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20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C70C10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2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CAADF13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9.273</w:t>
            </w:r>
          </w:p>
        </w:tc>
      </w:tr>
      <w:tr w:rsidR="00F409C4" w:rsidRPr="00F409C4" w14:paraId="3D7634FC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4A63563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FF06F0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23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5E0259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23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30F586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2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EBFC1B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9.730</w:t>
            </w:r>
          </w:p>
        </w:tc>
      </w:tr>
      <w:tr w:rsidR="00F409C4" w:rsidRPr="00F409C4" w14:paraId="2D504C6D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7ADB7C4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13C0D6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8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7DC1A3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9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1E58C7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2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E4B643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7.030</w:t>
            </w:r>
          </w:p>
        </w:tc>
      </w:tr>
      <w:tr w:rsidR="00F409C4" w:rsidRPr="00F409C4" w14:paraId="60044F71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7C90BF2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801EE9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3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D2A21E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3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463134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3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7E7506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4.273</w:t>
            </w:r>
          </w:p>
        </w:tc>
      </w:tr>
      <w:tr w:rsidR="00F409C4" w:rsidRPr="00F409C4" w14:paraId="10710B76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20687B9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35A2C0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6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5577F5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5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8BC863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2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376D25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5.815</w:t>
            </w:r>
          </w:p>
        </w:tc>
      </w:tr>
      <w:tr w:rsidR="00F409C4" w:rsidRPr="00F409C4" w14:paraId="711A221B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5BD160E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fisiensi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Z2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A7EFF6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51977A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D0F011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3AA235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</w:tr>
      <w:tr w:rsidR="00F409C4" w:rsidRPr="00F409C4" w14:paraId="2282191B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129B68C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is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F0FADF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40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7922A2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40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D69294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30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662AC8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13.293</w:t>
            </w:r>
          </w:p>
        </w:tc>
      </w:tr>
      <w:tr w:rsidR="00F409C4" w:rsidRPr="00F409C4" w14:paraId="4244B752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7409D4A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is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830258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36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A1D30B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36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CE2D9E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3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5CE9C0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10.846</w:t>
            </w:r>
          </w:p>
        </w:tc>
      </w:tr>
      <w:tr w:rsidR="00F409C4" w:rsidRPr="00F409C4" w14:paraId="759B69DA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6139AB8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is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C75C1E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40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C9D1B7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39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233FFB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3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FE52A7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12.092</w:t>
            </w:r>
          </w:p>
        </w:tc>
      </w:tr>
      <w:tr w:rsidR="00F409C4" w:rsidRPr="00F409C4" w14:paraId="361BBAAC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6638C0B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lastRenderedPageBreak/>
              <w:t>Kinerja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Y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A46E5E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CEEC78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F6A56F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D98485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</w:tr>
      <w:tr w:rsidR="00F409C4" w:rsidRPr="00F409C4" w14:paraId="1B4273A8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60D5317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DD8CD3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5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146CA3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5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3C99D2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1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89E482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8.857</w:t>
            </w:r>
          </w:p>
        </w:tc>
      </w:tr>
      <w:tr w:rsidR="00F409C4" w:rsidRPr="00F409C4" w14:paraId="40CC9F74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5F5BC10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10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E0A2BC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7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73F18A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7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AA1E64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2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00C3EA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8.227</w:t>
            </w:r>
          </w:p>
        </w:tc>
      </w:tr>
      <w:tr w:rsidR="00F409C4" w:rsidRPr="00F409C4" w14:paraId="52372054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050DF89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4075FD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6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9F4E63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6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331AD4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1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3D0F44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9.133</w:t>
            </w:r>
          </w:p>
        </w:tc>
      </w:tr>
      <w:tr w:rsidR="00F409C4" w:rsidRPr="00F409C4" w14:paraId="5B725EA9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27E011A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A11228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5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E669B7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5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166F8D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1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664934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8.606</w:t>
            </w:r>
          </w:p>
        </w:tc>
      </w:tr>
      <w:tr w:rsidR="00F409C4" w:rsidRPr="00F409C4" w14:paraId="30C2B41C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4DA653C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0E8159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1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290183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0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CFDED3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1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48155B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6.044</w:t>
            </w:r>
          </w:p>
        </w:tc>
      </w:tr>
      <w:tr w:rsidR="00F409C4" w:rsidRPr="00F409C4" w14:paraId="59A9A14B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3884737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C4E2ED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1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E66BD33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0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6752CF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2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84BA94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5.144</w:t>
            </w:r>
          </w:p>
        </w:tc>
      </w:tr>
      <w:tr w:rsidR="00F409C4" w:rsidRPr="00F409C4" w14:paraId="0D0C2354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5B9DA34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98E676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20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72207F3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20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F97E93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1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1D9D6A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6.616</w:t>
            </w:r>
          </w:p>
        </w:tc>
      </w:tr>
      <w:tr w:rsidR="00F409C4" w:rsidRPr="00F409C4" w14:paraId="3B203C02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25B40783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690F6B3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2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254D6C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2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BC0F23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1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418812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6.692</w:t>
            </w:r>
          </w:p>
        </w:tc>
      </w:tr>
      <w:tr w:rsidR="00F409C4" w:rsidRPr="00F409C4" w14:paraId="2DBE46FC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5EAAEAC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DFE97C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0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B10CCC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0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E8D16A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2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5AB0A7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4.884</w:t>
            </w:r>
          </w:p>
        </w:tc>
      </w:tr>
      <w:tr w:rsidR="00F409C4" w:rsidRPr="00F409C4" w14:paraId="5EDC5E35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77B608C3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D7B0B2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4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4681A8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14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8CDB54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01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6B1678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9.294</w:t>
            </w:r>
          </w:p>
        </w:tc>
      </w:tr>
    </w:tbl>
    <w:p w14:paraId="471706BF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vanish/>
          <w:color w:val="000000"/>
          <w:sz w:val="17"/>
          <w:szCs w:val="17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64"/>
      </w:tblGrid>
      <w:tr w:rsidR="00F409C4" w:rsidRPr="00F409C4" w14:paraId="4FA2ED01" w14:textId="77777777" w:rsidTr="009A669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6AB204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br/>
            </w: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br/>
            </w:r>
            <w:hyperlink r:id="rId22" w:anchor="toc" w:history="1">
              <w:r w:rsidRPr="00F409C4">
                <w:rPr>
                  <w:rFonts w:ascii="Verdana" w:eastAsia="Times New Roman" w:hAnsi="Verdana"/>
                  <w:color w:val="0000FF"/>
                  <w:sz w:val="17"/>
                  <w:szCs w:val="17"/>
                  <w:u w:val="single"/>
                </w:rPr>
                <w:t>Table of contents</w:t>
              </w:r>
            </w:hyperlink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 xml:space="preserve"> </w:t>
            </w:r>
          </w:p>
          <w:p w14:paraId="6D3C1B1E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pict w14:anchorId="5D72A7AE">
                <v:rect id="_x0000_i1029" style="width:0;height:1.5pt" o:hralign="center" o:hrstd="t" o:hr="t" fillcolor="#a0a0a0" stroked="f"/>
              </w:pict>
            </w:r>
          </w:p>
          <w:p w14:paraId="35E93BAB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</w:p>
        </w:tc>
      </w:tr>
    </w:tbl>
    <w:p w14:paraId="386B300E" w14:textId="77777777" w:rsidR="00F409C4" w:rsidRPr="00F409C4" w:rsidRDefault="00F409C4" w:rsidP="00F409C4">
      <w:pPr>
        <w:spacing w:after="0" w:line="240" w:lineRule="auto"/>
        <w:outlineLvl w:val="1"/>
        <w:rPr>
          <w:rFonts w:ascii="Verdana" w:eastAsia="Times New Roman" w:hAnsi="Verdana"/>
          <w:b/>
          <w:bCs/>
          <w:color w:val="000000"/>
          <w:sz w:val="21"/>
          <w:szCs w:val="21"/>
        </w:rPr>
      </w:pPr>
      <w:r w:rsidRPr="00F409C4">
        <w:rPr>
          <w:rFonts w:ascii="Verdana" w:eastAsia="Times New Roman" w:hAnsi="Verdana"/>
          <w:b/>
          <w:bCs/>
          <w:color w:val="000000"/>
          <w:sz w:val="21"/>
          <w:szCs w:val="21"/>
        </w:rPr>
        <w:t>Table of contents</w:t>
      </w:r>
    </w:p>
    <w:p w14:paraId="031F6A1F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</w:p>
    <w:p w14:paraId="6736E35A" w14:textId="77777777" w:rsidR="00F409C4" w:rsidRPr="00F409C4" w:rsidRDefault="00F409C4" w:rsidP="00F409C4">
      <w:pPr>
        <w:numPr>
          <w:ilvl w:val="0"/>
          <w:numId w:val="1"/>
        </w:num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  <w:hyperlink r:id="rId23" w:anchor="r_square" w:history="1">
        <w:r w:rsidRPr="00F409C4">
          <w:rPr>
            <w:rFonts w:ascii="Verdana" w:eastAsia="Times New Roman" w:hAnsi="Verdana"/>
            <w:color w:val="0000FF"/>
            <w:sz w:val="17"/>
            <w:szCs w:val="17"/>
            <w:u w:val="single"/>
          </w:rPr>
          <w:t>R-square</w:t>
        </w:r>
      </w:hyperlink>
      <w:r w:rsidRPr="00F409C4">
        <w:rPr>
          <w:rFonts w:ascii="Verdana" w:eastAsia="Times New Roman" w:hAnsi="Verdana"/>
          <w:color w:val="000000"/>
          <w:sz w:val="17"/>
          <w:szCs w:val="17"/>
        </w:rPr>
        <w:t xml:space="preserve"> </w:t>
      </w:r>
    </w:p>
    <w:p w14:paraId="3FBCE776" w14:textId="77777777" w:rsidR="00F409C4" w:rsidRPr="00F409C4" w:rsidRDefault="00F409C4" w:rsidP="00F409C4">
      <w:pPr>
        <w:numPr>
          <w:ilvl w:val="0"/>
          <w:numId w:val="1"/>
        </w:num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  <w:hyperlink r:id="rId24" w:anchor="internal_consistency" w:history="1">
        <w:r w:rsidRPr="00F409C4">
          <w:rPr>
            <w:rFonts w:ascii="Verdana" w:eastAsia="Times New Roman" w:hAnsi="Verdana"/>
            <w:color w:val="0000FF"/>
            <w:sz w:val="17"/>
            <w:szCs w:val="17"/>
            <w:u w:val="single"/>
          </w:rPr>
          <w:t>Composite Reliability</w:t>
        </w:r>
      </w:hyperlink>
      <w:r w:rsidRPr="00F409C4">
        <w:rPr>
          <w:rFonts w:ascii="Verdana" w:eastAsia="Times New Roman" w:hAnsi="Verdana"/>
          <w:color w:val="000000"/>
          <w:sz w:val="17"/>
          <w:szCs w:val="17"/>
        </w:rPr>
        <w:t xml:space="preserve"> </w:t>
      </w:r>
    </w:p>
    <w:p w14:paraId="4D087CB2" w14:textId="77777777" w:rsidR="00F409C4" w:rsidRPr="00F409C4" w:rsidRDefault="00F409C4" w:rsidP="00F409C4">
      <w:pPr>
        <w:numPr>
          <w:ilvl w:val="0"/>
          <w:numId w:val="1"/>
        </w:num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  <w:hyperlink r:id="rId25" w:anchor="ave" w:history="1">
        <w:r w:rsidRPr="00F409C4">
          <w:rPr>
            <w:rFonts w:ascii="Verdana" w:eastAsia="Times New Roman" w:hAnsi="Verdana"/>
            <w:color w:val="0000FF"/>
            <w:sz w:val="17"/>
            <w:szCs w:val="17"/>
            <w:u w:val="single"/>
          </w:rPr>
          <w:t>Average variance extracted (AVE)</w:t>
        </w:r>
      </w:hyperlink>
      <w:r w:rsidRPr="00F409C4">
        <w:rPr>
          <w:rFonts w:ascii="Verdana" w:eastAsia="Times New Roman" w:hAnsi="Verdana"/>
          <w:color w:val="000000"/>
          <w:sz w:val="17"/>
          <w:szCs w:val="17"/>
        </w:rPr>
        <w:t xml:space="preserve"> </w:t>
      </w:r>
    </w:p>
    <w:p w14:paraId="59A4A8E8" w14:textId="77777777" w:rsidR="00F409C4" w:rsidRPr="00F409C4" w:rsidRDefault="00F409C4" w:rsidP="00F409C4">
      <w:pPr>
        <w:numPr>
          <w:ilvl w:val="0"/>
          <w:numId w:val="1"/>
        </w:num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  <w:hyperlink r:id="rId26" w:anchor="crossloadings" w:history="1">
        <w:r w:rsidRPr="00F409C4">
          <w:rPr>
            <w:rFonts w:ascii="Verdana" w:eastAsia="Times New Roman" w:hAnsi="Verdana"/>
            <w:color w:val="0000FF"/>
            <w:sz w:val="17"/>
            <w:szCs w:val="17"/>
            <w:u w:val="single"/>
          </w:rPr>
          <w:t>Cross loadings</w:t>
        </w:r>
      </w:hyperlink>
      <w:r w:rsidRPr="00F409C4">
        <w:rPr>
          <w:rFonts w:ascii="Verdana" w:eastAsia="Times New Roman" w:hAnsi="Verdana"/>
          <w:color w:val="000000"/>
          <w:sz w:val="17"/>
          <w:szCs w:val="17"/>
        </w:rPr>
        <w:t xml:space="preserve"> </w:t>
      </w:r>
    </w:p>
    <w:p w14:paraId="1CF0A9DF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  <w:r w:rsidRPr="00F409C4">
        <w:rPr>
          <w:rFonts w:ascii="Verdana" w:eastAsia="Times New Roman" w:hAnsi="Verdana"/>
          <w:color w:val="000000"/>
          <w:sz w:val="17"/>
          <w:szCs w:val="17"/>
        </w:rPr>
        <w:pict w14:anchorId="12979A3A">
          <v:rect id="_x0000_i1030" style="width:0;height:1.5pt" o:hralign="center" o:hrstd="t" o:hr="t" fillcolor="#a0a0a0" stroked="f"/>
        </w:pict>
      </w:r>
    </w:p>
    <w:p w14:paraId="57B17E77" w14:textId="77777777" w:rsidR="00F409C4" w:rsidRPr="00F409C4" w:rsidRDefault="00F409C4" w:rsidP="00F409C4">
      <w:pPr>
        <w:spacing w:after="0" w:line="240" w:lineRule="auto"/>
        <w:outlineLvl w:val="1"/>
        <w:rPr>
          <w:rFonts w:ascii="Verdana" w:eastAsia="Times New Roman" w:hAnsi="Verdana"/>
          <w:b/>
          <w:bCs/>
          <w:color w:val="000000"/>
          <w:sz w:val="21"/>
          <w:szCs w:val="21"/>
        </w:rPr>
      </w:pPr>
      <w:bookmarkStart w:id="6" w:name="r_square"/>
      <w:bookmarkEnd w:id="6"/>
      <w:r w:rsidRPr="00F409C4">
        <w:rPr>
          <w:rFonts w:ascii="Verdana" w:eastAsia="Times New Roman" w:hAnsi="Verdana"/>
          <w:b/>
          <w:bCs/>
          <w:color w:val="000000"/>
          <w:sz w:val="21"/>
          <w:szCs w:val="21"/>
        </w:rPr>
        <w:t>R-square</w:t>
      </w:r>
    </w:p>
    <w:p w14:paraId="4F4D8CBF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color w:val="000000"/>
          <w:sz w:val="17"/>
          <w:szCs w:val="17"/>
        </w:rPr>
      </w:pPr>
      <w:r w:rsidRPr="00F409C4">
        <w:rPr>
          <w:rFonts w:ascii="Verdana" w:eastAsia="Times New Roman" w:hAnsi="Verdana"/>
          <w:b/>
          <w:bCs/>
          <w:color w:val="000000"/>
          <w:sz w:val="17"/>
          <w:szCs w:val="17"/>
        </w:rPr>
        <w:t>[ </w:t>
      </w:r>
      <w:hyperlink r:id="rId27" w:history="1">
        <w:r w:rsidRPr="00F409C4">
          <w:rPr>
            <w:rFonts w:ascii="Verdana" w:eastAsia="Times New Roman" w:hAnsi="Verdana"/>
            <w:color w:val="0000FF"/>
            <w:sz w:val="17"/>
            <w:szCs w:val="17"/>
            <w:u w:val="single"/>
          </w:rPr>
          <w:t>CSV-Version</w:t>
        </w:r>
      </w:hyperlink>
      <w:r w:rsidRPr="00F409C4">
        <w:rPr>
          <w:rFonts w:ascii="Verdana" w:eastAsia="Times New Roman" w:hAnsi="Verdana"/>
          <w:b/>
          <w:bCs/>
          <w:color w:val="000000"/>
          <w:sz w:val="17"/>
          <w:szCs w:val="17"/>
        </w:rPr>
        <w:t> ]</w:t>
      </w:r>
      <w:r w:rsidRPr="00F409C4">
        <w:rPr>
          <w:rFonts w:ascii="Verdana" w:eastAsia="Times New Roman" w:hAnsi="Verdana"/>
          <w:color w:val="000000"/>
          <w:sz w:val="17"/>
          <w:szCs w:val="17"/>
        </w:rPr>
        <w:t xml:space="preserve"> </w:t>
      </w:r>
    </w:p>
    <w:tbl>
      <w:tblPr>
        <w:tblW w:w="0" w:type="auto"/>
        <w:tblCellSpacing w:w="0" w:type="dxa"/>
        <w:tblBorders>
          <w:top w:val="single" w:sz="6" w:space="0" w:color="0066FF"/>
          <w:left w:val="single" w:sz="6" w:space="0" w:color="0066FF"/>
          <w:bottom w:val="single" w:sz="6" w:space="0" w:color="0066FF"/>
          <w:right w:val="single" w:sz="6" w:space="0" w:color="0066FF"/>
        </w:tblBorders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1685"/>
        <w:gridCol w:w="987"/>
      </w:tblGrid>
      <w:tr w:rsidR="00F409C4" w:rsidRPr="00F409C4" w14:paraId="4E2F951A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6D1D5C5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1A6C777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R-square</w:t>
            </w:r>
          </w:p>
        </w:tc>
      </w:tr>
      <w:tr w:rsidR="00F409C4" w:rsidRPr="00F409C4" w14:paraId="74C59803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1277D8D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ABM(X1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AC78EF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 </w:t>
            </w:r>
          </w:p>
        </w:tc>
      </w:tr>
      <w:tr w:rsidR="00F409C4" w:rsidRPr="00F409C4" w14:paraId="7A2134B7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5B65A0F3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VA(X2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4DC7FD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397</w:t>
            </w:r>
          </w:p>
        </w:tc>
      </w:tr>
      <w:tr w:rsidR="00F409C4" w:rsidRPr="00F409C4" w14:paraId="1BC44397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66F059F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fektivitas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Z1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DB88B4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65</w:t>
            </w:r>
          </w:p>
        </w:tc>
      </w:tr>
      <w:tr w:rsidR="00F409C4" w:rsidRPr="00F409C4" w14:paraId="03326ACA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5361CA0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fisiensi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Z2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991388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03</w:t>
            </w:r>
          </w:p>
        </w:tc>
      </w:tr>
      <w:tr w:rsidR="00F409C4" w:rsidRPr="00F409C4" w14:paraId="45273D57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40376F6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inerja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Y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9B94F6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950</w:t>
            </w:r>
          </w:p>
        </w:tc>
      </w:tr>
    </w:tbl>
    <w:p w14:paraId="0D690B2D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vanish/>
          <w:color w:val="000000"/>
          <w:sz w:val="17"/>
          <w:szCs w:val="17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85"/>
      </w:tblGrid>
      <w:tr w:rsidR="00F409C4" w:rsidRPr="00F409C4" w14:paraId="46FD191F" w14:textId="77777777" w:rsidTr="009A669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1DE654A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br/>
            </w: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br/>
            </w:r>
          </w:p>
          <w:p w14:paraId="1BE0743E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</w:p>
          <w:p w14:paraId="0CD83662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</w:p>
          <w:p w14:paraId="5DAB087E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</w:p>
          <w:p w14:paraId="0571C123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</w:p>
          <w:p w14:paraId="780B1CC0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</w:p>
          <w:p w14:paraId="5D5AE510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</w:p>
          <w:p w14:paraId="031285A3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</w:p>
          <w:p w14:paraId="789D6420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</w:p>
          <w:p w14:paraId="49171C62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</w:p>
          <w:p w14:paraId="16A8B6A4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hyperlink r:id="rId28" w:anchor="toc" w:history="1">
              <w:r w:rsidRPr="00F409C4">
                <w:rPr>
                  <w:rFonts w:ascii="Verdana" w:eastAsia="Times New Roman" w:hAnsi="Verdana"/>
                  <w:color w:val="0000FF"/>
                  <w:sz w:val="17"/>
                  <w:szCs w:val="17"/>
                  <w:u w:val="single"/>
                </w:rPr>
                <w:t>Table of contents</w:t>
              </w:r>
            </w:hyperlink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 xml:space="preserve"> </w:t>
            </w:r>
          </w:p>
          <w:p w14:paraId="61737FA7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pict w14:anchorId="5D046FA5">
                <v:rect id="_x0000_i1031" style="width:0;height:1.5pt" o:hralign="center" o:hrstd="t" o:hr="t" fillcolor="#a0a0a0" stroked="f"/>
              </w:pict>
            </w:r>
          </w:p>
          <w:p w14:paraId="26F50DD9" w14:textId="77777777" w:rsidR="00F409C4" w:rsidRPr="00F409C4" w:rsidRDefault="00F409C4" w:rsidP="00F409C4">
            <w:pPr>
              <w:spacing w:after="0" w:line="240" w:lineRule="auto"/>
              <w:outlineLvl w:val="1"/>
              <w:rPr>
                <w:rFonts w:ascii="Verdana" w:eastAsia="Times New Roman" w:hAnsi="Verdana"/>
                <w:b/>
                <w:bCs/>
                <w:color w:val="000000"/>
                <w:sz w:val="21"/>
                <w:szCs w:val="21"/>
              </w:rPr>
            </w:pPr>
            <w:bookmarkStart w:id="7" w:name="internal_consistency"/>
            <w:bookmarkEnd w:id="7"/>
            <w:r w:rsidRPr="00F409C4">
              <w:rPr>
                <w:rFonts w:ascii="Verdana" w:eastAsia="Times New Roman" w:hAnsi="Verdana"/>
                <w:b/>
                <w:bCs/>
                <w:color w:val="000000"/>
                <w:sz w:val="21"/>
                <w:szCs w:val="21"/>
              </w:rPr>
              <w:t>Composite Reliability</w:t>
            </w:r>
          </w:p>
          <w:p w14:paraId="2221120E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[ </w:t>
            </w:r>
            <w:hyperlink r:id="rId29" w:history="1">
              <w:r w:rsidRPr="00F409C4">
                <w:rPr>
                  <w:rFonts w:ascii="Verdana" w:eastAsia="Times New Roman" w:hAnsi="Verdana"/>
                  <w:color w:val="0000FF"/>
                  <w:sz w:val="17"/>
                  <w:szCs w:val="17"/>
                  <w:u w:val="single"/>
                </w:rPr>
                <w:t>CSV-Version</w:t>
              </w:r>
            </w:hyperlink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 ]</w:t>
            </w: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 xml:space="preserve"> </w:t>
            </w:r>
          </w:p>
          <w:p w14:paraId="69BE5CDA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</w:p>
        </w:tc>
      </w:tr>
    </w:tbl>
    <w:p w14:paraId="76B992C0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vanish/>
          <w:color w:val="000000"/>
          <w:sz w:val="17"/>
          <w:szCs w:val="17"/>
        </w:rPr>
      </w:pPr>
    </w:p>
    <w:tbl>
      <w:tblPr>
        <w:tblW w:w="0" w:type="auto"/>
        <w:tblCellSpacing w:w="0" w:type="dxa"/>
        <w:tblBorders>
          <w:top w:val="single" w:sz="6" w:space="0" w:color="0066FF"/>
          <w:left w:val="single" w:sz="6" w:space="0" w:color="0066FF"/>
          <w:bottom w:val="single" w:sz="6" w:space="0" w:color="0066FF"/>
          <w:right w:val="single" w:sz="6" w:space="0" w:color="0066FF"/>
        </w:tblBorders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1685"/>
        <w:gridCol w:w="2140"/>
      </w:tblGrid>
      <w:tr w:rsidR="00F409C4" w:rsidRPr="00F409C4" w14:paraId="3191CC76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483FBD7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5053954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Composite Reliability</w:t>
            </w:r>
          </w:p>
        </w:tc>
      </w:tr>
      <w:tr w:rsidR="00F409C4" w:rsidRPr="00F409C4" w14:paraId="0E541C02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415D894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ABM(X1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C6874C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15</w:t>
            </w:r>
          </w:p>
        </w:tc>
      </w:tr>
      <w:tr w:rsidR="00F409C4" w:rsidRPr="00F409C4" w14:paraId="0BD4B4D1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4BC330E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lastRenderedPageBreak/>
              <w:t>EVA(X2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A38B06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67</w:t>
            </w:r>
          </w:p>
        </w:tc>
      </w:tr>
      <w:tr w:rsidR="00F409C4" w:rsidRPr="00F409C4" w14:paraId="66048866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7A297563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fektivitas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Z1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389516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88</w:t>
            </w:r>
          </w:p>
        </w:tc>
      </w:tr>
      <w:tr w:rsidR="00F409C4" w:rsidRPr="00F409C4" w14:paraId="709E9ECB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56F1A2C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fisiensi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Z2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EFF3B9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86</w:t>
            </w:r>
          </w:p>
        </w:tc>
      </w:tr>
      <w:tr w:rsidR="00F409C4" w:rsidRPr="00F409C4" w14:paraId="010FF60A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103ECAC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inerja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Y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3F5357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916</w:t>
            </w:r>
          </w:p>
        </w:tc>
      </w:tr>
    </w:tbl>
    <w:p w14:paraId="5C5E83C5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vanish/>
          <w:color w:val="000000"/>
          <w:sz w:val="17"/>
          <w:szCs w:val="17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2"/>
      </w:tblGrid>
      <w:tr w:rsidR="00F409C4" w:rsidRPr="00F409C4" w14:paraId="1C350FF2" w14:textId="77777777" w:rsidTr="009A669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F207DE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br/>
            </w: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br/>
            </w:r>
            <w:hyperlink r:id="rId30" w:anchor="toc" w:history="1">
              <w:r w:rsidRPr="00F409C4">
                <w:rPr>
                  <w:rFonts w:ascii="Verdana" w:eastAsia="Times New Roman" w:hAnsi="Verdana"/>
                  <w:color w:val="0000FF"/>
                  <w:sz w:val="17"/>
                  <w:szCs w:val="17"/>
                  <w:u w:val="single"/>
                </w:rPr>
                <w:t>Table of contents</w:t>
              </w:r>
            </w:hyperlink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 xml:space="preserve"> </w:t>
            </w:r>
          </w:p>
          <w:p w14:paraId="502492C9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pict w14:anchorId="0E3BFF36">
                <v:rect id="_x0000_i1032" style="width:0;height:1.5pt" o:hralign="center" o:hrstd="t" o:hr="t" fillcolor="#a0a0a0" stroked="f"/>
              </w:pict>
            </w:r>
          </w:p>
          <w:p w14:paraId="261FF945" w14:textId="77777777" w:rsidR="00F409C4" w:rsidRPr="00F409C4" w:rsidRDefault="00F409C4" w:rsidP="00F409C4">
            <w:pPr>
              <w:spacing w:after="0" w:line="240" w:lineRule="auto"/>
              <w:outlineLvl w:val="1"/>
              <w:rPr>
                <w:rFonts w:ascii="Verdana" w:eastAsia="Times New Roman" w:hAnsi="Verdana"/>
                <w:b/>
                <w:bCs/>
                <w:color w:val="000000"/>
                <w:sz w:val="21"/>
                <w:szCs w:val="21"/>
              </w:rPr>
            </w:pPr>
            <w:bookmarkStart w:id="8" w:name="ave"/>
            <w:bookmarkEnd w:id="8"/>
            <w:r w:rsidRPr="00F409C4">
              <w:rPr>
                <w:rFonts w:ascii="Verdana" w:eastAsia="Times New Roman" w:hAnsi="Verdana"/>
                <w:b/>
                <w:bCs/>
                <w:color w:val="000000"/>
                <w:sz w:val="21"/>
                <w:szCs w:val="21"/>
              </w:rPr>
              <w:t>Average variance extracted (AVE)</w:t>
            </w:r>
          </w:p>
          <w:p w14:paraId="33AA9426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[ </w:t>
            </w:r>
            <w:hyperlink r:id="rId31" w:history="1">
              <w:r w:rsidRPr="00F409C4">
                <w:rPr>
                  <w:rFonts w:ascii="Verdana" w:eastAsia="Times New Roman" w:hAnsi="Verdana"/>
                  <w:color w:val="0000FF"/>
                  <w:sz w:val="17"/>
                  <w:szCs w:val="17"/>
                  <w:u w:val="single"/>
                </w:rPr>
                <w:t>CSV-Version</w:t>
              </w:r>
            </w:hyperlink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 ]</w:t>
            </w: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 xml:space="preserve"> </w:t>
            </w:r>
          </w:p>
          <w:p w14:paraId="3202459B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</w:p>
        </w:tc>
      </w:tr>
    </w:tbl>
    <w:p w14:paraId="3AB17914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vanish/>
          <w:color w:val="000000"/>
          <w:sz w:val="17"/>
          <w:szCs w:val="17"/>
        </w:rPr>
      </w:pPr>
    </w:p>
    <w:tbl>
      <w:tblPr>
        <w:tblW w:w="0" w:type="auto"/>
        <w:tblCellSpacing w:w="0" w:type="dxa"/>
        <w:tblBorders>
          <w:top w:val="single" w:sz="6" w:space="0" w:color="0066FF"/>
          <w:left w:val="single" w:sz="6" w:space="0" w:color="0066FF"/>
          <w:bottom w:val="single" w:sz="6" w:space="0" w:color="0066FF"/>
          <w:right w:val="single" w:sz="6" w:space="0" w:color="0066FF"/>
        </w:tblBorders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1685"/>
        <w:gridCol w:w="3368"/>
      </w:tblGrid>
      <w:tr w:rsidR="00F409C4" w:rsidRPr="00F409C4" w14:paraId="7D9BD74B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457EB6A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2931FBF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Average variance extracted (AVE)</w:t>
            </w:r>
          </w:p>
        </w:tc>
      </w:tr>
      <w:tr w:rsidR="00F409C4" w:rsidRPr="00F409C4" w14:paraId="3F71AA28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5E9F4AA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ABM(X1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0001D53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88</w:t>
            </w:r>
          </w:p>
        </w:tc>
      </w:tr>
      <w:tr w:rsidR="00F409C4" w:rsidRPr="00F409C4" w14:paraId="4A200C0E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0699926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VA(X2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C934DE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65</w:t>
            </w:r>
          </w:p>
        </w:tc>
      </w:tr>
      <w:tr w:rsidR="00F409C4" w:rsidRPr="00F409C4" w14:paraId="5827EEDF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4A7B41F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fektivitas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Z1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59E622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03</w:t>
            </w:r>
          </w:p>
        </w:tc>
      </w:tr>
      <w:tr w:rsidR="00F409C4" w:rsidRPr="00F409C4" w14:paraId="4474DB9A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0F03BB2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fisiensi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Z2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D2F8E5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21</w:t>
            </w:r>
          </w:p>
        </w:tc>
      </w:tr>
      <w:tr w:rsidR="00F409C4" w:rsidRPr="00F409C4" w14:paraId="7CCD1473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521972A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inerja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Y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550EE2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27</w:t>
            </w:r>
          </w:p>
        </w:tc>
      </w:tr>
    </w:tbl>
    <w:p w14:paraId="62966827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vanish/>
          <w:color w:val="000000"/>
          <w:sz w:val="17"/>
          <w:szCs w:val="17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8"/>
      </w:tblGrid>
      <w:tr w:rsidR="00F409C4" w:rsidRPr="00F409C4" w14:paraId="7A8DC95C" w14:textId="77777777" w:rsidTr="009A669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267B0E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br/>
            </w: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br/>
            </w:r>
            <w:hyperlink r:id="rId32" w:anchor="toc" w:history="1">
              <w:r w:rsidRPr="00F409C4">
                <w:rPr>
                  <w:rFonts w:ascii="Verdana" w:eastAsia="Times New Roman" w:hAnsi="Verdana"/>
                  <w:color w:val="0000FF"/>
                  <w:sz w:val="17"/>
                  <w:szCs w:val="17"/>
                  <w:u w:val="single"/>
                </w:rPr>
                <w:t>Table of contents</w:t>
              </w:r>
            </w:hyperlink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 xml:space="preserve"> </w:t>
            </w:r>
          </w:p>
          <w:p w14:paraId="424BAE97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pict w14:anchorId="2EBA6E2B">
                <v:rect id="_x0000_i1033" style="width:0;height:1.5pt" o:hralign="center" o:hrstd="t" o:hr="t" fillcolor="#a0a0a0" stroked="f"/>
              </w:pict>
            </w:r>
          </w:p>
          <w:p w14:paraId="6C759CE9" w14:textId="77777777" w:rsidR="00F409C4" w:rsidRPr="00F409C4" w:rsidRDefault="00F409C4" w:rsidP="00F409C4">
            <w:pPr>
              <w:spacing w:after="0" w:line="240" w:lineRule="auto"/>
              <w:outlineLvl w:val="1"/>
              <w:rPr>
                <w:rFonts w:ascii="Verdana" w:eastAsia="Times New Roman" w:hAnsi="Verdana"/>
                <w:b/>
                <w:bCs/>
                <w:color w:val="000000"/>
                <w:sz w:val="21"/>
                <w:szCs w:val="21"/>
              </w:rPr>
            </w:pPr>
            <w:bookmarkStart w:id="9" w:name="crossloadings"/>
            <w:bookmarkEnd w:id="9"/>
            <w:r w:rsidRPr="00F409C4">
              <w:rPr>
                <w:rFonts w:ascii="Verdana" w:eastAsia="Times New Roman" w:hAnsi="Verdana"/>
                <w:b/>
                <w:bCs/>
                <w:color w:val="000000"/>
                <w:sz w:val="21"/>
                <w:szCs w:val="21"/>
              </w:rPr>
              <w:t>Cross loadings</w:t>
            </w:r>
          </w:p>
          <w:p w14:paraId="7711907A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[ </w:t>
            </w:r>
            <w:hyperlink r:id="rId33" w:history="1">
              <w:r w:rsidRPr="00F409C4">
                <w:rPr>
                  <w:rFonts w:ascii="Verdana" w:eastAsia="Times New Roman" w:hAnsi="Verdana"/>
                  <w:color w:val="0000FF"/>
                  <w:sz w:val="17"/>
                  <w:szCs w:val="17"/>
                  <w:u w:val="single"/>
                </w:rPr>
                <w:t>CSV-Version</w:t>
              </w:r>
            </w:hyperlink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 ]</w:t>
            </w: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 xml:space="preserve"> </w:t>
            </w:r>
          </w:p>
          <w:p w14:paraId="77E07FA5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</w:p>
        </w:tc>
      </w:tr>
    </w:tbl>
    <w:p w14:paraId="2C72C855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vanish/>
          <w:color w:val="000000"/>
          <w:sz w:val="17"/>
          <w:szCs w:val="17"/>
        </w:rPr>
      </w:pPr>
    </w:p>
    <w:tbl>
      <w:tblPr>
        <w:tblW w:w="0" w:type="auto"/>
        <w:tblCellSpacing w:w="0" w:type="dxa"/>
        <w:tblBorders>
          <w:top w:val="single" w:sz="6" w:space="0" w:color="0066FF"/>
          <w:left w:val="single" w:sz="6" w:space="0" w:color="0066FF"/>
          <w:bottom w:val="single" w:sz="6" w:space="0" w:color="0066FF"/>
          <w:right w:val="single" w:sz="6" w:space="0" w:color="0066FF"/>
        </w:tblBorders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749"/>
        <w:gridCol w:w="979"/>
        <w:gridCol w:w="934"/>
        <w:gridCol w:w="1685"/>
        <w:gridCol w:w="1472"/>
        <w:gridCol w:w="1178"/>
      </w:tblGrid>
      <w:tr w:rsidR="00F409C4" w:rsidRPr="00F409C4" w14:paraId="370E8325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4A7C2CB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18CD098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ABM(X1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0CF45D9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VA(X2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15B7048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fektivitas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Z1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2935A25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fisiensi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Z2)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</w:tcPr>
          <w:p w14:paraId="09A26BC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proofErr w:type="spellStart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inerja</w:t>
            </w:r>
            <w:proofErr w:type="spellEnd"/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 xml:space="preserve"> (Y)</w:t>
            </w:r>
          </w:p>
        </w:tc>
      </w:tr>
      <w:tr w:rsidR="00F409C4" w:rsidRPr="00F409C4" w14:paraId="13A9ECAC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42C9FCF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AB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9FA06A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7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7DE826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2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E3E3AD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1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463CFC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6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5427BDD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82</w:t>
            </w:r>
          </w:p>
        </w:tc>
      </w:tr>
      <w:tr w:rsidR="00F409C4" w:rsidRPr="00F409C4" w14:paraId="2E0F97F5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78E92B9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AB_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43B41E3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7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05B741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450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F823D6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47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27B3D9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48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2CF780A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93</w:t>
            </w:r>
          </w:p>
        </w:tc>
      </w:tr>
      <w:tr w:rsidR="00F409C4" w:rsidRPr="00F409C4" w14:paraId="5A917B0E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27454D33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8AF640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47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B9D842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2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4E4F3E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7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E6D2C33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6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2D45671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95</w:t>
            </w:r>
          </w:p>
        </w:tc>
      </w:tr>
      <w:tr w:rsidR="00F409C4" w:rsidRPr="00F409C4" w14:paraId="03FFF7FC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1A2AB8C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3FF8B5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32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D90D19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46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7C61B3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8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60F337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5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403673A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00</w:t>
            </w:r>
          </w:p>
        </w:tc>
      </w:tr>
      <w:tr w:rsidR="00F409C4" w:rsidRPr="00F409C4" w14:paraId="0D5D807C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0DD92D0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FA04A8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22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3578AE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38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078E82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1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96E31D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0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437C29D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81</w:t>
            </w:r>
          </w:p>
        </w:tc>
      </w:tr>
      <w:tr w:rsidR="00F409C4" w:rsidRPr="00F409C4" w14:paraId="1D0E0DB4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5716E00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39E25B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46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51ACDC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3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05435E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0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9A417F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7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573811C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1.008</w:t>
            </w:r>
          </w:p>
        </w:tc>
      </w:tr>
      <w:tr w:rsidR="00F409C4" w:rsidRPr="00F409C4" w14:paraId="44ED6CD7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3F307E2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2641D6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7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5C972C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0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C442AA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910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E245E7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7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2449F94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991</w:t>
            </w:r>
          </w:p>
        </w:tc>
      </w:tr>
      <w:tr w:rsidR="00F409C4" w:rsidRPr="00F409C4" w14:paraId="1C1EC847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63754F9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67B4BB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44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315837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45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B61B5C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8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E87D16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8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3B7895F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72</w:t>
            </w:r>
          </w:p>
        </w:tc>
      </w:tr>
      <w:tr w:rsidR="00F409C4" w:rsidRPr="00F409C4" w14:paraId="65CB8260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63F61C9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3B2B92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37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A76A64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0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4D69F3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6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8A76A4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4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29A6244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19</w:t>
            </w:r>
          </w:p>
        </w:tc>
      </w:tr>
      <w:tr w:rsidR="00F409C4" w:rsidRPr="00F409C4" w14:paraId="0D3C6FA1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4B55860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B0281C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49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A393F4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2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13C6E8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6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6697A6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0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3788915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17</w:t>
            </w:r>
          </w:p>
        </w:tc>
      </w:tr>
      <w:tr w:rsidR="00F409C4" w:rsidRPr="00F409C4" w14:paraId="2EA95871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62932FB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is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39AF44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0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A99E50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2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CF39E2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2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906ED8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6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79D2FFB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53</w:t>
            </w:r>
          </w:p>
        </w:tc>
      </w:tr>
      <w:tr w:rsidR="00F409C4" w:rsidRPr="00F409C4" w14:paraId="62C3DC8D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31B2A0D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is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CD073D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41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3F94AA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49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DB3094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0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87772E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1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19801C2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11</w:t>
            </w:r>
          </w:p>
        </w:tc>
      </w:tr>
      <w:tr w:rsidR="00F409C4" w:rsidRPr="00F409C4" w14:paraId="1139CD88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0EF100C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fis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EB7162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42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0D8A8E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0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2D5B47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3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B78F25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6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39F543E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08</w:t>
            </w:r>
          </w:p>
        </w:tc>
      </w:tr>
      <w:tr w:rsidR="00F409C4" w:rsidRPr="00F409C4" w14:paraId="475B144E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718E961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V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6221A8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6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5614D4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6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0DF075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1.04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7289CC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1.08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1C1406F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1.398</w:t>
            </w:r>
          </w:p>
        </w:tc>
      </w:tr>
      <w:tr w:rsidR="00F409C4" w:rsidRPr="00F409C4" w14:paraId="32B5E45B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0C26DC7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EV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9E56D5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4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19FA85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8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509413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6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F176BE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91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3093D743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1.075</w:t>
            </w:r>
          </w:p>
        </w:tc>
      </w:tr>
      <w:tr w:rsidR="00F409C4" w:rsidRPr="00F409C4" w14:paraId="29B17BB6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070647AF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6F8C923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6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148FEE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1.38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867F72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1.04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7816A1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1.08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1ACF9C7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51</w:t>
            </w:r>
          </w:p>
        </w:tc>
      </w:tr>
      <w:tr w:rsidR="00F409C4" w:rsidRPr="00F409C4" w14:paraId="1EB65235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18E3B4B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10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2994BF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7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E03268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0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9E9077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3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BD14483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7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063E4A5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79</w:t>
            </w:r>
          </w:p>
        </w:tc>
      </w:tr>
      <w:tr w:rsidR="00F409C4" w:rsidRPr="00F409C4" w14:paraId="3AF62AEB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537C7EF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A20918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4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E7C4EF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1.03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1EE794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6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4AE818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91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25AB62B3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89</w:t>
            </w:r>
          </w:p>
        </w:tc>
      </w:tr>
      <w:tr w:rsidR="00F409C4" w:rsidRPr="00F409C4" w14:paraId="5277DB80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10D9549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C8DCDF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90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723324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9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C4DAF6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2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B4DFC4C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80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59D4C43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08</w:t>
            </w:r>
          </w:p>
        </w:tc>
      </w:tr>
      <w:tr w:rsidR="00F409C4" w:rsidRPr="00F409C4" w14:paraId="436AA80D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5B2CAAD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lastRenderedPageBreak/>
              <w:t>KKP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BA214A7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42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3FF26C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47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E7E9D0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3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A5A99A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3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00C5E83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52</w:t>
            </w:r>
          </w:p>
        </w:tc>
      </w:tr>
      <w:tr w:rsidR="00F409C4" w:rsidRPr="00F409C4" w14:paraId="3B5A7924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6DBDD04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5EC9CD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4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0148FA8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2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7C00FD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4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4E2D970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00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4607FBF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10</w:t>
            </w:r>
          </w:p>
        </w:tc>
      </w:tr>
      <w:tr w:rsidR="00F409C4" w:rsidRPr="00F409C4" w14:paraId="08EE08F6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18E6335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24B911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47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8098043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2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F8A5591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8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5901839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6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2A228250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47</w:t>
            </w:r>
          </w:p>
        </w:tc>
      </w:tr>
      <w:tr w:rsidR="00F409C4" w:rsidRPr="00F409C4" w14:paraId="6AB13F81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2EDA8D4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16B84D6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32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4D3D29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46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D43DF2D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7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1FD58AC8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5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5E39CE6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678</w:t>
            </w:r>
          </w:p>
        </w:tc>
      </w:tr>
      <w:tr w:rsidR="00F409C4" w:rsidRPr="00F409C4" w14:paraId="7C2762B9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2CDE2722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8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1901313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224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F38A3EE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381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6AF5CE1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07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72F0CA5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03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1A8F07B5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577</w:t>
            </w:r>
          </w:p>
        </w:tc>
      </w:tr>
      <w:tr w:rsidR="00F409C4" w:rsidRPr="00F409C4" w14:paraId="68382A71" w14:textId="77777777" w:rsidTr="009A6692">
        <w:trPr>
          <w:tblCellSpacing w:w="0" w:type="dxa"/>
        </w:trPr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shd w:val="clear" w:color="auto" w:fill="CCCCCC"/>
            <w:vAlign w:val="center"/>
            <w:hideMark/>
          </w:tcPr>
          <w:p w14:paraId="0E03475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b/>
                <w:bCs/>
                <w:color w:val="000000"/>
                <w:sz w:val="17"/>
                <w:szCs w:val="17"/>
              </w:rPr>
              <w:t>KKP9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ED4E9C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46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919B6A9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32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2A8147CA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26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  <w:hideMark/>
          </w:tcPr>
          <w:p w14:paraId="3CABD46B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775</w:t>
            </w:r>
          </w:p>
        </w:tc>
        <w:tc>
          <w:tcPr>
            <w:tcW w:w="0" w:type="auto"/>
            <w:tcBorders>
              <w:top w:val="single" w:sz="6" w:space="0" w:color="006699"/>
              <w:left w:val="single" w:sz="6" w:space="0" w:color="006699"/>
              <w:bottom w:val="single" w:sz="6" w:space="0" w:color="006699"/>
              <w:right w:val="single" w:sz="6" w:space="0" w:color="006699"/>
            </w:tcBorders>
            <w:vAlign w:val="center"/>
          </w:tcPr>
          <w:p w14:paraId="2700E404" w14:textId="77777777" w:rsidR="00F409C4" w:rsidRPr="00F409C4" w:rsidRDefault="00F409C4" w:rsidP="00F409C4">
            <w:pPr>
              <w:spacing w:after="0" w:line="240" w:lineRule="auto"/>
              <w:jc w:val="center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>0.806</w:t>
            </w:r>
          </w:p>
        </w:tc>
      </w:tr>
    </w:tbl>
    <w:p w14:paraId="4DC12BB5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vanish/>
          <w:color w:val="000000"/>
          <w:sz w:val="17"/>
          <w:szCs w:val="17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F409C4" w:rsidRPr="00F409C4" w14:paraId="79F1CADD" w14:textId="77777777" w:rsidTr="009A669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B6A5DC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</w:p>
          <w:p w14:paraId="28059A00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</w:p>
        </w:tc>
      </w:tr>
    </w:tbl>
    <w:p w14:paraId="4C006A75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vanish/>
          <w:color w:val="000000"/>
          <w:sz w:val="17"/>
          <w:szCs w:val="17"/>
        </w:rPr>
      </w:pPr>
    </w:p>
    <w:p w14:paraId="4700F32E" w14:textId="77777777" w:rsidR="00F409C4" w:rsidRPr="00F409C4" w:rsidRDefault="00F409C4" w:rsidP="00F409C4">
      <w:pPr>
        <w:spacing w:after="0" w:line="240" w:lineRule="auto"/>
        <w:rPr>
          <w:rFonts w:ascii="Verdana" w:eastAsia="Times New Roman" w:hAnsi="Verdana"/>
          <w:vanish/>
          <w:color w:val="000000"/>
          <w:sz w:val="17"/>
          <w:szCs w:val="17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64"/>
      </w:tblGrid>
      <w:tr w:rsidR="00F409C4" w:rsidRPr="00F409C4" w14:paraId="0B54B59B" w14:textId="77777777" w:rsidTr="009A669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7DFC0A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br/>
            </w: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br/>
            </w:r>
            <w:hyperlink r:id="rId34" w:anchor="toc" w:history="1">
              <w:r w:rsidRPr="00F409C4">
                <w:rPr>
                  <w:rFonts w:ascii="Verdana" w:eastAsia="Times New Roman" w:hAnsi="Verdana"/>
                  <w:color w:val="0000FF"/>
                  <w:sz w:val="17"/>
                  <w:szCs w:val="17"/>
                  <w:u w:val="single"/>
                </w:rPr>
                <w:t>Table of contents</w:t>
              </w:r>
            </w:hyperlink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t xml:space="preserve"> </w:t>
            </w:r>
          </w:p>
          <w:p w14:paraId="1E3AB452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  <w:r w:rsidRPr="00F409C4">
              <w:rPr>
                <w:rFonts w:ascii="Verdana" w:eastAsia="Times New Roman" w:hAnsi="Verdana"/>
                <w:color w:val="000000"/>
                <w:sz w:val="17"/>
                <w:szCs w:val="17"/>
              </w:rPr>
              <w:pict w14:anchorId="41214043">
                <v:rect id="_x0000_i1034" style="width:0;height:1.5pt" o:hralign="center" o:hrstd="t" o:hr="t" fillcolor="#a0a0a0" stroked="f"/>
              </w:pict>
            </w:r>
          </w:p>
          <w:p w14:paraId="4D247977" w14:textId="77777777" w:rsidR="00F409C4" w:rsidRPr="00F409C4" w:rsidRDefault="00F409C4" w:rsidP="00F409C4">
            <w:pPr>
              <w:spacing w:after="0" w:line="240" w:lineRule="auto"/>
              <w:rPr>
                <w:rFonts w:ascii="Verdana" w:eastAsia="Times New Roman" w:hAnsi="Verdana"/>
                <w:color w:val="000000"/>
                <w:sz w:val="17"/>
                <w:szCs w:val="17"/>
              </w:rPr>
            </w:pPr>
          </w:p>
        </w:tc>
      </w:tr>
    </w:tbl>
    <w:p w14:paraId="4BC7B9F3" w14:textId="77777777" w:rsidR="00F409C4" w:rsidRPr="00F409C4" w:rsidRDefault="00F409C4" w:rsidP="00F409C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1ADF786" w14:textId="77777777" w:rsidR="00F409C4" w:rsidRPr="00FC5A87" w:rsidRDefault="00F409C4" w:rsidP="00C85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F409C4" w:rsidRPr="00FC5A87" w:rsidSect="00F409C4">
      <w:headerReference w:type="default" r:id="rId35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E81B30" w14:textId="77777777" w:rsidR="001C76FD" w:rsidRDefault="001C76FD" w:rsidP="00F96C08">
      <w:pPr>
        <w:spacing w:after="0" w:line="240" w:lineRule="auto"/>
      </w:pPr>
      <w:r>
        <w:separator/>
      </w:r>
    </w:p>
  </w:endnote>
  <w:endnote w:type="continuationSeparator" w:id="0">
    <w:p w14:paraId="0739D4FE" w14:textId="77777777" w:rsidR="001C76FD" w:rsidRDefault="001C76FD" w:rsidP="00F96C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D7FDB4" w14:textId="77777777" w:rsidR="001C76FD" w:rsidRDefault="001C76FD" w:rsidP="00F96C08">
      <w:pPr>
        <w:spacing w:after="0" w:line="240" w:lineRule="auto"/>
      </w:pPr>
      <w:r>
        <w:separator/>
      </w:r>
    </w:p>
  </w:footnote>
  <w:footnote w:type="continuationSeparator" w:id="0">
    <w:p w14:paraId="2B2D0CE7" w14:textId="77777777" w:rsidR="001C76FD" w:rsidRDefault="001C76FD" w:rsidP="00F96C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80932541"/>
      <w:docPartObj>
        <w:docPartGallery w:val="Page Numbers (Top of Page)"/>
        <w:docPartUnique/>
      </w:docPartObj>
    </w:sdtPr>
    <w:sdtEndPr>
      <w:rPr>
        <w:rFonts w:ascii="Times New Roman" w:hAnsi="Times New Roman"/>
        <w:noProof/>
        <w:sz w:val="24"/>
        <w:szCs w:val="24"/>
      </w:rPr>
    </w:sdtEndPr>
    <w:sdtContent>
      <w:p w14:paraId="4E531387" w14:textId="630C8082" w:rsidR="00F96C08" w:rsidRPr="00F96C08" w:rsidRDefault="00F96C08">
        <w:pPr>
          <w:pStyle w:val="Header"/>
          <w:jc w:val="right"/>
          <w:rPr>
            <w:rFonts w:ascii="Times New Roman" w:hAnsi="Times New Roman"/>
            <w:sz w:val="24"/>
            <w:szCs w:val="24"/>
          </w:rPr>
        </w:pPr>
        <w:r w:rsidRPr="00F96C08">
          <w:rPr>
            <w:rFonts w:ascii="Times New Roman" w:hAnsi="Times New Roman"/>
            <w:sz w:val="24"/>
            <w:szCs w:val="24"/>
          </w:rPr>
          <w:fldChar w:fldCharType="begin"/>
        </w:r>
        <w:r w:rsidRPr="00F96C08">
          <w:rPr>
            <w:rFonts w:ascii="Times New Roman" w:hAnsi="Times New Roman"/>
            <w:sz w:val="24"/>
            <w:szCs w:val="24"/>
          </w:rPr>
          <w:instrText xml:space="preserve"> PAGE   \* MERGEFORMAT </w:instrText>
        </w:r>
        <w:r w:rsidRPr="00F96C08">
          <w:rPr>
            <w:rFonts w:ascii="Times New Roman" w:hAnsi="Times New Roman"/>
            <w:sz w:val="24"/>
            <w:szCs w:val="24"/>
          </w:rPr>
          <w:fldChar w:fldCharType="separate"/>
        </w:r>
        <w:r w:rsidRPr="00F96C08">
          <w:rPr>
            <w:rFonts w:ascii="Times New Roman" w:hAnsi="Times New Roman"/>
            <w:noProof/>
            <w:sz w:val="24"/>
            <w:szCs w:val="24"/>
          </w:rPr>
          <w:t>2</w:t>
        </w:r>
        <w:r w:rsidRPr="00F96C08">
          <w:rPr>
            <w:rFonts w:ascii="Times New Roman" w:hAnsi="Times New Roman"/>
            <w:noProof/>
            <w:sz w:val="24"/>
            <w:szCs w:val="24"/>
          </w:rPr>
          <w:fldChar w:fldCharType="end"/>
        </w:r>
      </w:p>
    </w:sdtContent>
  </w:sdt>
  <w:p w14:paraId="46DEFCF7" w14:textId="77777777" w:rsidR="00F96C08" w:rsidRDefault="00F96C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113205"/>
    <w:multiLevelType w:val="multilevel"/>
    <w:tmpl w:val="67BE6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D2D75B3"/>
    <w:multiLevelType w:val="multilevel"/>
    <w:tmpl w:val="29DC5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MDU1NrAwNzc3NLFQ0lEKTi0uzszPAykwrAUAGsJZ/SwAAAA="/>
  </w:docVars>
  <w:rsids>
    <w:rsidRoot w:val="00FC5A87"/>
    <w:rsid w:val="001856FB"/>
    <w:rsid w:val="001C76FD"/>
    <w:rsid w:val="001D153A"/>
    <w:rsid w:val="00223670"/>
    <w:rsid w:val="00256FD7"/>
    <w:rsid w:val="004656EF"/>
    <w:rsid w:val="00A214E7"/>
    <w:rsid w:val="00C8557C"/>
    <w:rsid w:val="00D47392"/>
    <w:rsid w:val="00E002A6"/>
    <w:rsid w:val="00F409C4"/>
    <w:rsid w:val="00F96C08"/>
    <w:rsid w:val="00FC5A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E70A2F"/>
  <w15:docId w15:val="{619FA2AF-DBC4-4650-8C37-B970DE6FE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656EF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F409C4"/>
    <w:pPr>
      <w:spacing w:before="100" w:beforeAutospacing="1" w:after="100" w:afterAutospacing="1" w:line="240" w:lineRule="auto"/>
      <w:outlineLvl w:val="1"/>
    </w:pPr>
    <w:rPr>
      <w:rFonts w:ascii="Verdana" w:eastAsia="Times New Roman" w:hAnsi="Verdana"/>
      <w:b/>
      <w:bCs/>
      <w:color w:val="000000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6C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C0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96C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C08"/>
    <w:rPr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F409C4"/>
    <w:rPr>
      <w:rFonts w:ascii="Verdana" w:eastAsia="Times New Roman" w:hAnsi="Verdana"/>
      <w:b/>
      <w:bCs/>
      <w:color w:val="000000"/>
      <w:sz w:val="21"/>
      <w:szCs w:val="21"/>
    </w:rPr>
  </w:style>
  <w:style w:type="numbering" w:customStyle="1" w:styleId="NoList1">
    <w:name w:val="No List1"/>
    <w:next w:val="NoList"/>
    <w:uiPriority w:val="99"/>
    <w:semiHidden/>
    <w:unhideWhenUsed/>
    <w:rsid w:val="00F409C4"/>
  </w:style>
  <w:style w:type="character" w:styleId="Hyperlink">
    <w:name w:val="Hyperlink"/>
    <w:uiPriority w:val="99"/>
    <w:semiHidden/>
    <w:unhideWhenUsed/>
    <w:rsid w:val="00F409C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\\server\D(server)\HSP\2017\11.DESEEMBER_2017_MANTAP_BERSAMA-NYA\BUDI_S3\PLS\fix_1.bootstrapping.html" TargetMode="External"/><Relationship Id="rId13" Type="http://schemas.openxmlformats.org/officeDocument/2006/relationships/hyperlink" Target="file:///\\server\D(server)\HSP\2017\11.DESEEMBER_2017_MANTAP_BERSAMA-NYA\BUDI_S3\PLS\fix_1.bootstrapping.html" TargetMode="External"/><Relationship Id="rId18" Type="http://schemas.openxmlformats.org/officeDocument/2006/relationships/hyperlink" Target="file:///\\server\D(server)\HSP\2017\11.DESEEMBER_2017_MANTAP_BERSAMA-NYA\BUDI_S3\PLS\fix_1.bootstrapping.html" TargetMode="External"/><Relationship Id="rId26" Type="http://schemas.openxmlformats.org/officeDocument/2006/relationships/hyperlink" Target="file:///\\server\D(server)\HSP\2017\11.DESEEMBER_2017_MANTAP_BERSAMA-NYA\BUDI_S3\PLS\fix_1.quality_criterias.html" TargetMode="External"/><Relationship Id="rId3" Type="http://schemas.openxmlformats.org/officeDocument/2006/relationships/settings" Target="settings.xml"/><Relationship Id="rId21" Type="http://schemas.openxmlformats.org/officeDocument/2006/relationships/hyperlink" Target="file:///\\server\D(server)\HSP\2017\11.DESEEMBER_2017_MANTAP_BERSAMA-NYA\BUDI_S3\PLS\fix_1.bootstrapping.outer_weights.csv" TargetMode="External"/><Relationship Id="rId34" Type="http://schemas.openxmlformats.org/officeDocument/2006/relationships/hyperlink" Target="file:///\\server\D(server)\HSP\2017\11.DESEEMBER_2017_MANTAP_BERSAMA-NYA\BUDI_S3\PLS\fix_1.quality_criterias.html" TargetMode="External"/><Relationship Id="rId7" Type="http://schemas.openxmlformats.org/officeDocument/2006/relationships/image" Target="media/image1.jpeg"/><Relationship Id="rId12" Type="http://schemas.openxmlformats.org/officeDocument/2006/relationships/hyperlink" Target="file:///\\server\D(server)\HSP\2017\11.DESEEMBER_2017_MANTAP_BERSAMA-NYA\BUDI_S3\PLS\fix_1.bootstrapping.html" TargetMode="External"/><Relationship Id="rId17" Type="http://schemas.openxmlformats.org/officeDocument/2006/relationships/hyperlink" Target="file:///\\server\D(server)\HSP\2017\11.DESEEMBER_2017_MANTAP_BERSAMA-NYA\BUDI_S3\PLS\fix_1.bootstrapping.inner_weights.csv" TargetMode="External"/><Relationship Id="rId25" Type="http://schemas.openxmlformats.org/officeDocument/2006/relationships/hyperlink" Target="file:///\\server\D(server)\HSP\2017\11.DESEEMBER_2017_MANTAP_BERSAMA-NYA\BUDI_S3\PLS\fix_1.quality_criterias.html" TargetMode="External"/><Relationship Id="rId33" Type="http://schemas.openxmlformats.org/officeDocument/2006/relationships/hyperlink" Target="file:///\\server\D(server)\HSP\2017\11.DESEEMBER_2017_MANTAP_BERSAMA-NYA\BUDI_S3\PLS\fix_1.quality_criterias.crossloadings.csv" TargetMode="External"/><Relationship Id="rId2" Type="http://schemas.openxmlformats.org/officeDocument/2006/relationships/styles" Target="styles.xml"/><Relationship Id="rId16" Type="http://schemas.openxmlformats.org/officeDocument/2006/relationships/hyperlink" Target="file:///\\server\D(server)\HSP\2017\11.DESEEMBER_2017_MANTAP_BERSAMA-NYA\BUDI_S3\PLS\fix_1.bootstrapping.html" TargetMode="External"/><Relationship Id="rId20" Type="http://schemas.openxmlformats.org/officeDocument/2006/relationships/hyperlink" Target="file:///\\server\D(server)\HSP\2017\11.DESEEMBER_2017_MANTAP_BERSAMA-NYA\BUDI_S3\PLS\fix_1.bootstrapping.html" TargetMode="External"/><Relationship Id="rId29" Type="http://schemas.openxmlformats.org/officeDocument/2006/relationships/hyperlink" Target="file:///\\server\D(server)\HSP\2017\11.DESEEMBER_2017_MANTAP_BERSAMA-NYA\BUDI_S3\PLS\fix_1.quality_criterias.internal_consistency.csv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\\server\D(server)\HSP\2017\11.DESEEMBER_2017_MANTAP_BERSAMA-NYA\BUDI_S3\PLS\fix_1.bootstrapping.html" TargetMode="External"/><Relationship Id="rId24" Type="http://schemas.openxmlformats.org/officeDocument/2006/relationships/hyperlink" Target="file:///\\server\D(server)\HSP\2017\11.DESEEMBER_2017_MANTAP_BERSAMA-NYA\BUDI_S3\PLS\fix_1.quality_criterias.html" TargetMode="External"/><Relationship Id="rId32" Type="http://schemas.openxmlformats.org/officeDocument/2006/relationships/hyperlink" Target="file:///\\server\D(server)\HSP\2017\11.DESEEMBER_2017_MANTAP_BERSAMA-NYA\BUDI_S3\PLS\fix_1.quality_criterias.html" TargetMode="Externa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file:///\\server\D(server)\HSP\2017\11.DESEEMBER_2017_MANTAP_BERSAMA-NYA\BUDI_S3\PLS\fix_1.bootstrapping.settings.csv" TargetMode="External"/><Relationship Id="rId23" Type="http://schemas.openxmlformats.org/officeDocument/2006/relationships/hyperlink" Target="file:///\\server\D(server)\HSP\2017\11.DESEEMBER_2017_MANTAP_BERSAMA-NYA\BUDI_S3\PLS\fix_1.quality_criterias.html" TargetMode="External"/><Relationship Id="rId28" Type="http://schemas.openxmlformats.org/officeDocument/2006/relationships/hyperlink" Target="file:///\\server\D(server)\HSP\2017\11.DESEEMBER_2017_MANTAP_BERSAMA-NYA\BUDI_S3\PLS\fix_1.quality_criterias.html" TargetMode="External"/><Relationship Id="rId36" Type="http://schemas.openxmlformats.org/officeDocument/2006/relationships/fontTable" Target="fontTable.xml"/><Relationship Id="rId10" Type="http://schemas.openxmlformats.org/officeDocument/2006/relationships/hyperlink" Target="file:///\\server\D(server)\HSP\2017\11.DESEEMBER_2017_MANTAP_BERSAMA-NYA\BUDI_S3\PLS\fix_1.bootstrapping.html" TargetMode="External"/><Relationship Id="rId19" Type="http://schemas.openxmlformats.org/officeDocument/2006/relationships/hyperlink" Target="file:///\\server\D(server)\HSP\2017\11.DESEEMBER_2017_MANTAP_BERSAMA-NYA\BUDI_S3\PLS\fix_1.bootstrapping.outer_loadings.csv" TargetMode="External"/><Relationship Id="rId31" Type="http://schemas.openxmlformats.org/officeDocument/2006/relationships/hyperlink" Target="file:///\\server\D(server)\HSP\2017\11.DESEEMBER_2017_MANTAP_BERSAMA-NYA\BUDI_S3\PLS\fix_1.quality_criterias.ave.cs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\\server\D(server)\HSP\2017\11.DESEEMBER_2017_MANTAP_BERSAMA-NYA\BUDI_S3\PLS\fix_1.bootstrapping.html" TargetMode="External"/><Relationship Id="rId14" Type="http://schemas.openxmlformats.org/officeDocument/2006/relationships/hyperlink" Target="file:///\\server\D(server)\HSP\2017\11.DESEEMBER_2017_MANTAP_BERSAMA-NYA\BUDI_S3\PLS\fix_1.bootstrapping.html" TargetMode="External"/><Relationship Id="rId22" Type="http://schemas.openxmlformats.org/officeDocument/2006/relationships/hyperlink" Target="file:///\\server\D(server)\HSP\2017\11.DESEEMBER_2017_MANTAP_BERSAMA-NYA\BUDI_S3\PLS\fix_1.bootstrapping.html" TargetMode="External"/><Relationship Id="rId27" Type="http://schemas.openxmlformats.org/officeDocument/2006/relationships/hyperlink" Target="file:///\\server\D(server)\HSP\2017\11.DESEEMBER_2017_MANTAP_BERSAMA-NYA\BUDI_S3\PLS\fix_1.quality_criterias.r_square.csv" TargetMode="External"/><Relationship Id="rId30" Type="http://schemas.openxmlformats.org/officeDocument/2006/relationships/hyperlink" Target="file:///\\server\D(server)\HSP\2017\11.DESEEMBER_2017_MANTAP_BERSAMA-NYA\BUDI_S3\PLS\fix_1.quality_criterias.html" TargetMode="External"/><Relationship Id="rId35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2297</Words>
  <Characters>13093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hostviet</Company>
  <LinksUpToDate>false</LinksUpToDate>
  <CharactersWithSpaces>15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ydaigai</dc:creator>
  <cp:lastModifiedBy>budi witjaksana</cp:lastModifiedBy>
  <cp:revision>3</cp:revision>
  <dcterms:created xsi:type="dcterms:W3CDTF">2019-02-12T00:42:00Z</dcterms:created>
  <dcterms:modified xsi:type="dcterms:W3CDTF">2019-02-12T00:42:00Z</dcterms:modified>
</cp:coreProperties>
</file>